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B6E20A" w14:textId="4413B748" w:rsidR="00E06FC7" w:rsidRPr="00272403" w:rsidRDefault="00810219" w:rsidP="000D068C">
      <w:pPr>
        <w:pStyle w:val="Title"/>
      </w:pPr>
      <w:r>
        <w:t>JSI</w:t>
      </w:r>
      <w:r w:rsidR="007D17A0" w:rsidRPr="00272403">
        <w:t xml:space="preserve"> </w:t>
      </w:r>
      <w:r w:rsidR="003B268B" w:rsidRPr="00272403">
        <w:t>Paper T</w:t>
      </w:r>
      <w:r w:rsidR="00E61AD3">
        <w:t>emplate</w:t>
      </w:r>
    </w:p>
    <w:p w14:paraId="4EEC4061" w14:textId="4BAFDBB4" w:rsidR="00715655" w:rsidRDefault="00715655" w:rsidP="00715655">
      <w:pPr>
        <w:pStyle w:val="TrackName"/>
        <w:rPr>
          <w:szCs w:val="24"/>
        </w:rPr>
      </w:pPr>
    </w:p>
    <w:tbl>
      <w:tblPr>
        <w:tblW w:w="0" w:type="auto"/>
        <w:tblLayout w:type="fixed"/>
        <w:tblLook w:val="0000" w:firstRow="0" w:lastRow="0" w:firstColumn="0" w:lastColumn="0" w:noHBand="0" w:noVBand="0"/>
      </w:tblPr>
      <w:tblGrid>
        <w:gridCol w:w="9468"/>
      </w:tblGrid>
      <w:tr w:rsidR="00715655" w14:paraId="6A7F51E6" w14:textId="77777777" w:rsidTr="00B710D2">
        <w:tc>
          <w:tcPr>
            <w:tcW w:w="9468" w:type="dxa"/>
            <w:shd w:val="clear" w:color="auto" w:fill="auto"/>
          </w:tcPr>
          <w:p w14:paraId="586EAE04" w14:textId="2BF0DF61" w:rsidR="00715655" w:rsidRDefault="00715655" w:rsidP="00B710D2">
            <w:pPr>
              <w:pStyle w:val="Author"/>
              <w:rPr>
                <w:szCs w:val="26"/>
              </w:rPr>
            </w:pPr>
            <w:r>
              <w:rPr>
                <w:szCs w:val="26"/>
              </w:rPr>
              <w:t>Single author’s name</w:t>
            </w:r>
            <w:r w:rsidR="00A72657">
              <w:rPr>
                <w:rStyle w:val="FootnoteReference"/>
              </w:rPr>
              <w:footnoteReference w:customMarkFollows="1" w:id="1"/>
              <w:t>*</w:t>
            </w:r>
          </w:p>
          <w:p w14:paraId="2916B50F" w14:textId="08C12919" w:rsidR="00715655" w:rsidRDefault="00810219" w:rsidP="00B710D2">
            <w:pPr>
              <w:pStyle w:val="Affiliation"/>
            </w:pPr>
            <w:r>
              <w:rPr>
                <w:szCs w:val="26"/>
              </w:rPr>
              <w:t>Department, Faculty, University</w:t>
            </w:r>
          </w:p>
          <w:p w14:paraId="672CBF9D" w14:textId="0C8C3504" w:rsidR="00715655" w:rsidRDefault="00715655" w:rsidP="00B710D2">
            <w:pPr>
              <w:pStyle w:val="Email"/>
            </w:pPr>
            <w:r>
              <w:t>Address</w:t>
            </w:r>
            <w:r w:rsidR="00810219">
              <w:t>, City, Zip Code, Country</w:t>
            </w:r>
          </w:p>
          <w:p w14:paraId="3ABFC898" w14:textId="77777777" w:rsidR="00715655" w:rsidRDefault="00715655" w:rsidP="00B710D2">
            <w:pPr>
              <w:pStyle w:val="Email"/>
            </w:pPr>
            <w:r>
              <w:t>e-mail</w:t>
            </w:r>
          </w:p>
        </w:tc>
      </w:tr>
    </w:tbl>
    <w:p w14:paraId="3175C6DD" w14:textId="77777777" w:rsidR="00715655" w:rsidRDefault="00715655" w:rsidP="00715655">
      <w:pPr>
        <w:pStyle w:val="Author"/>
        <w:rPr>
          <w:highlight w:val="yellow"/>
        </w:rPr>
      </w:pPr>
    </w:p>
    <w:p w14:paraId="0E5ACBC1" w14:textId="77777777" w:rsidR="00715655" w:rsidRDefault="00715655" w:rsidP="00715655">
      <w:pPr>
        <w:pStyle w:val="Author"/>
      </w:pPr>
      <w:r w:rsidRPr="00B70DF8">
        <w:t>or</w:t>
      </w:r>
    </w:p>
    <w:p w14:paraId="4C4758D2" w14:textId="77777777" w:rsidR="00715655" w:rsidRPr="00501D5B" w:rsidRDefault="00715655" w:rsidP="00715655">
      <w:pPr>
        <w:pStyle w:val="Affiliation"/>
      </w:pPr>
    </w:p>
    <w:tbl>
      <w:tblPr>
        <w:tblW w:w="0" w:type="auto"/>
        <w:tblLayout w:type="fixed"/>
        <w:tblLook w:val="0000" w:firstRow="0" w:lastRow="0" w:firstColumn="0" w:lastColumn="0" w:noHBand="0" w:noVBand="0"/>
      </w:tblPr>
      <w:tblGrid>
        <w:gridCol w:w="4734"/>
        <w:gridCol w:w="4734"/>
      </w:tblGrid>
      <w:tr w:rsidR="00715655" w14:paraId="5C436E9D" w14:textId="77777777" w:rsidTr="00B710D2">
        <w:tc>
          <w:tcPr>
            <w:tcW w:w="4734" w:type="dxa"/>
            <w:shd w:val="clear" w:color="auto" w:fill="auto"/>
          </w:tcPr>
          <w:p w14:paraId="6827427C" w14:textId="244BBA54" w:rsidR="00715655" w:rsidRDefault="00715655" w:rsidP="00B710D2">
            <w:pPr>
              <w:pStyle w:val="Author"/>
            </w:pPr>
            <w:r>
              <w:t>First author’s name</w:t>
            </w:r>
            <w:r w:rsidR="002D055A">
              <w:rPr>
                <w:rStyle w:val="FootnoteReference"/>
              </w:rPr>
              <w:footnoteReference w:customMarkFollows="1" w:id="2"/>
              <w:t>*</w:t>
            </w:r>
          </w:p>
          <w:p w14:paraId="65FB3E0A" w14:textId="77777777" w:rsidR="00FA0705" w:rsidRDefault="00FA0705" w:rsidP="00FA0705">
            <w:pPr>
              <w:pStyle w:val="Affiliation"/>
            </w:pPr>
            <w:r>
              <w:rPr>
                <w:szCs w:val="26"/>
              </w:rPr>
              <w:t>Department, Faculty, University</w:t>
            </w:r>
          </w:p>
          <w:p w14:paraId="728804A2" w14:textId="77777777" w:rsidR="00FA0705" w:rsidRDefault="00FA0705" w:rsidP="00FA0705">
            <w:pPr>
              <w:pStyle w:val="Email"/>
            </w:pPr>
            <w:r>
              <w:t>Address, City, Zip Code, Country</w:t>
            </w:r>
          </w:p>
          <w:p w14:paraId="65A6818F" w14:textId="6726B67B" w:rsidR="00715655" w:rsidRDefault="00FA0705" w:rsidP="00FA0705">
            <w:pPr>
              <w:pStyle w:val="Email"/>
            </w:pPr>
            <w:r>
              <w:t>e-mail</w:t>
            </w:r>
          </w:p>
          <w:p w14:paraId="3FC54B01" w14:textId="77777777" w:rsidR="00715655" w:rsidRDefault="00715655" w:rsidP="00B710D2">
            <w:pPr>
              <w:pStyle w:val="Email"/>
            </w:pPr>
          </w:p>
        </w:tc>
        <w:tc>
          <w:tcPr>
            <w:tcW w:w="4734" w:type="dxa"/>
            <w:shd w:val="clear" w:color="auto" w:fill="auto"/>
          </w:tcPr>
          <w:p w14:paraId="0EDB291A" w14:textId="77777777" w:rsidR="00715655" w:rsidRDefault="00715655" w:rsidP="00B710D2">
            <w:pPr>
              <w:pStyle w:val="Author"/>
              <w:rPr>
                <w:szCs w:val="26"/>
              </w:rPr>
            </w:pPr>
            <w:r>
              <w:rPr>
                <w:szCs w:val="26"/>
              </w:rPr>
              <w:t>Second author’s name</w:t>
            </w:r>
          </w:p>
          <w:p w14:paraId="7A074546" w14:textId="77777777" w:rsidR="00FA0705" w:rsidRDefault="00FA0705" w:rsidP="00FA0705">
            <w:pPr>
              <w:pStyle w:val="Affiliation"/>
            </w:pPr>
            <w:r>
              <w:rPr>
                <w:szCs w:val="26"/>
              </w:rPr>
              <w:t>Department, Faculty, University</w:t>
            </w:r>
          </w:p>
          <w:p w14:paraId="03F98A4A" w14:textId="77777777" w:rsidR="00FA0705" w:rsidRDefault="00FA0705" w:rsidP="00FA0705">
            <w:pPr>
              <w:pStyle w:val="Email"/>
            </w:pPr>
            <w:r>
              <w:t>Address, City, Zip Code, Country</w:t>
            </w:r>
          </w:p>
          <w:p w14:paraId="24C1ABCD" w14:textId="173AF61A" w:rsidR="00715655" w:rsidRDefault="00FA0705" w:rsidP="00FA0705">
            <w:pPr>
              <w:pStyle w:val="Email"/>
            </w:pPr>
            <w:r>
              <w:t>e-mail</w:t>
            </w:r>
          </w:p>
          <w:p w14:paraId="34E8A660" w14:textId="77777777" w:rsidR="00715655" w:rsidRDefault="00715655" w:rsidP="00B710D2">
            <w:pPr>
              <w:pStyle w:val="Email"/>
            </w:pPr>
          </w:p>
        </w:tc>
      </w:tr>
      <w:tr w:rsidR="00715655" w14:paraId="1357C283" w14:textId="77777777" w:rsidTr="00B710D2">
        <w:tc>
          <w:tcPr>
            <w:tcW w:w="9468" w:type="dxa"/>
            <w:gridSpan w:val="2"/>
            <w:shd w:val="clear" w:color="auto" w:fill="auto"/>
          </w:tcPr>
          <w:p w14:paraId="21F770A7" w14:textId="77777777" w:rsidR="00715655" w:rsidRDefault="00715655" w:rsidP="00B710D2">
            <w:pPr>
              <w:pStyle w:val="Author"/>
              <w:rPr>
                <w:szCs w:val="26"/>
              </w:rPr>
            </w:pPr>
            <w:r>
              <w:rPr>
                <w:szCs w:val="26"/>
              </w:rPr>
              <w:t>Third author’s name</w:t>
            </w:r>
          </w:p>
          <w:p w14:paraId="37FDD2E5" w14:textId="77777777" w:rsidR="00FA0705" w:rsidRDefault="00FA0705" w:rsidP="00FA0705">
            <w:pPr>
              <w:pStyle w:val="Affiliation"/>
            </w:pPr>
            <w:r>
              <w:rPr>
                <w:szCs w:val="26"/>
              </w:rPr>
              <w:t>Department, Faculty, University</w:t>
            </w:r>
          </w:p>
          <w:p w14:paraId="1F9073C2" w14:textId="77777777" w:rsidR="00FA0705" w:rsidRDefault="00FA0705" w:rsidP="00FA0705">
            <w:pPr>
              <w:pStyle w:val="Email"/>
            </w:pPr>
            <w:r>
              <w:t>Address, City, Zip Code, Country</w:t>
            </w:r>
          </w:p>
          <w:p w14:paraId="450CB3BA" w14:textId="03B5A7C8" w:rsidR="00715655" w:rsidRDefault="00FA0705" w:rsidP="00FA0705">
            <w:pPr>
              <w:pStyle w:val="Email"/>
            </w:pPr>
            <w:r>
              <w:t>e-mail</w:t>
            </w:r>
          </w:p>
        </w:tc>
      </w:tr>
    </w:tbl>
    <w:p w14:paraId="28CDCA32" w14:textId="77777777" w:rsidR="00715655" w:rsidRDefault="00715655" w:rsidP="00715655">
      <w:pPr>
        <w:pStyle w:val="Author"/>
      </w:pPr>
    </w:p>
    <w:p w14:paraId="79D2B940" w14:textId="77777777" w:rsidR="00715655" w:rsidRDefault="00715655" w:rsidP="00715655">
      <w:pPr>
        <w:pStyle w:val="Author"/>
      </w:pPr>
      <w:r w:rsidRPr="00B70DF8">
        <w:t>or</w:t>
      </w:r>
    </w:p>
    <w:p w14:paraId="2419CB55" w14:textId="77777777" w:rsidR="00715655" w:rsidRPr="00501D5B" w:rsidRDefault="00715655" w:rsidP="00715655">
      <w:pPr>
        <w:pStyle w:val="Affiliation"/>
      </w:pPr>
    </w:p>
    <w:tbl>
      <w:tblPr>
        <w:tblW w:w="9468" w:type="dxa"/>
        <w:tblLayout w:type="fixed"/>
        <w:tblLook w:val="0000" w:firstRow="0" w:lastRow="0" w:firstColumn="0" w:lastColumn="0" w:noHBand="0" w:noVBand="0"/>
      </w:tblPr>
      <w:tblGrid>
        <w:gridCol w:w="4734"/>
        <w:gridCol w:w="4734"/>
      </w:tblGrid>
      <w:tr w:rsidR="00715655" w14:paraId="74473881" w14:textId="77777777" w:rsidTr="00715655">
        <w:tc>
          <w:tcPr>
            <w:tcW w:w="4734" w:type="dxa"/>
            <w:shd w:val="clear" w:color="auto" w:fill="auto"/>
          </w:tcPr>
          <w:p w14:paraId="0C9A31C1" w14:textId="674C33E7" w:rsidR="00715655" w:rsidRDefault="00715655" w:rsidP="00B710D2">
            <w:pPr>
              <w:pStyle w:val="Author"/>
            </w:pPr>
            <w:r>
              <w:t>First author’s name</w:t>
            </w:r>
            <w:r w:rsidR="002D055A">
              <w:rPr>
                <w:rStyle w:val="FootnoteReference"/>
              </w:rPr>
              <w:footnoteReference w:customMarkFollows="1" w:id="3"/>
              <w:t>*</w:t>
            </w:r>
          </w:p>
          <w:p w14:paraId="6AF25003" w14:textId="77777777" w:rsidR="00FA0705" w:rsidRDefault="00FA0705" w:rsidP="00FA0705">
            <w:pPr>
              <w:pStyle w:val="Affiliation"/>
            </w:pPr>
            <w:r>
              <w:rPr>
                <w:szCs w:val="26"/>
              </w:rPr>
              <w:t>Department, Faculty, University</w:t>
            </w:r>
          </w:p>
          <w:p w14:paraId="6CF4714F" w14:textId="77777777" w:rsidR="00FA0705" w:rsidRDefault="00FA0705" w:rsidP="00FA0705">
            <w:pPr>
              <w:pStyle w:val="Email"/>
            </w:pPr>
            <w:r>
              <w:t>Address, City, Zip Code, Country</w:t>
            </w:r>
          </w:p>
          <w:p w14:paraId="683D80CC" w14:textId="70B29BF2" w:rsidR="00715655" w:rsidRDefault="00FA0705" w:rsidP="00FA0705">
            <w:pPr>
              <w:pStyle w:val="Email"/>
            </w:pPr>
            <w:r>
              <w:t xml:space="preserve">e-mail </w:t>
            </w:r>
          </w:p>
        </w:tc>
        <w:tc>
          <w:tcPr>
            <w:tcW w:w="4734" w:type="dxa"/>
            <w:shd w:val="clear" w:color="auto" w:fill="auto"/>
          </w:tcPr>
          <w:p w14:paraId="1A82FD42" w14:textId="77777777" w:rsidR="00715655" w:rsidRDefault="00715655" w:rsidP="00B710D2">
            <w:pPr>
              <w:pStyle w:val="Author"/>
            </w:pPr>
            <w:r>
              <w:t>Second author’s name</w:t>
            </w:r>
          </w:p>
          <w:p w14:paraId="6372A54D" w14:textId="77777777" w:rsidR="00FA0705" w:rsidRDefault="00FA0705" w:rsidP="00FA0705">
            <w:pPr>
              <w:pStyle w:val="Affiliation"/>
            </w:pPr>
            <w:r>
              <w:rPr>
                <w:szCs w:val="26"/>
              </w:rPr>
              <w:t>Department, Faculty, University</w:t>
            </w:r>
          </w:p>
          <w:p w14:paraId="403C62D3" w14:textId="77777777" w:rsidR="00FA0705" w:rsidRDefault="00FA0705" w:rsidP="00FA0705">
            <w:pPr>
              <w:pStyle w:val="Email"/>
            </w:pPr>
            <w:r>
              <w:t>Address, City, Zip Code, Country</w:t>
            </w:r>
          </w:p>
          <w:p w14:paraId="7A370E2F" w14:textId="67A8090C" w:rsidR="00715655" w:rsidRDefault="00FA0705" w:rsidP="00FA0705">
            <w:pPr>
              <w:pStyle w:val="Email"/>
            </w:pPr>
            <w:r>
              <w:t>e-mail</w:t>
            </w:r>
          </w:p>
          <w:p w14:paraId="2D280B53" w14:textId="77777777" w:rsidR="00715655" w:rsidRDefault="00715655" w:rsidP="00B710D2">
            <w:pPr>
              <w:pStyle w:val="Email"/>
            </w:pPr>
          </w:p>
        </w:tc>
      </w:tr>
      <w:tr w:rsidR="00715655" w14:paraId="77FE2A1B" w14:textId="77777777" w:rsidTr="00715655">
        <w:tc>
          <w:tcPr>
            <w:tcW w:w="4734" w:type="dxa"/>
            <w:shd w:val="clear" w:color="auto" w:fill="auto"/>
          </w:tcPr>
          <w:p w14:paraId="6B4FA665" w14:textId="77777777" w:rsidR="00715655" w:rsidRDefault="00715655" w:rsidP="00B710D2">
            <w:pPr>
              <w:pStyle w:val="Author"/>
            </w:pPr>
            <w:r>
              <w:t>Third author’s name</w:t>
            </w:r>
          </w:p>
          <w:p w14:paraId="46725D69" w14:textId="77777777" w:rsidR="00FA0705" w:rsidRDefault="00FA0705" w:rsidP="00FA0705">
            <w:pPr>
              <w:pStyle w:val="Affiliation"/>
            </w:pPr>
            <w:r>
              <w:rPr>
                <w:szCs w:val="26"/>
              </w:rPr>
              <w:t>Department, Faculty, University</w:t>
            </w:r>
          </w:p>
          <w:p w14:paraId="2C764D3A" w14:textId="77777777" w:rsidR="00FA0705" w:rsidRDefault="00FA0705" w:rsidP="00FA0705">
            <w:pPr>
              <w:pStyle w:val="Email"/>
            </w:pPr>
            <w:r>
              <w:t>Address, City, Zip Code, Country</w:t>
            </w:r>
          </w:p>
          <w:p w14:paraId="55FBB689" w14:textId="517D79DE" w:rsidR="00715655" w:rsidRDefault="00FA0705" w:rsidP="00FA0705">
            <w:pPr>
              <w:pStyle w:val="Email"/>
            </w:pPr>
            <w:r>
              <w:t>e-mail</w:t>
            </w:r>
          </w:p>
        </w:tc>
        <w:tc>
          <w:tcPr>
            <w:tcW w:w="4734" w:type="dxa"/>
            <w:shd w:val="clear" w:color="auto" w:fill="auto"/>
          </w:tcPr>
          <w:p w14:paraId="34969B09" w14:textId="77777777" w:rsidR="00715655" w:rsidRDefault="00715655" w:rsidP="00B710D2">
            <w:pPr>
              <w:pStyle w:val="Author"/>
            </w:pPr>
            <w:r>
              <w:t>Fourth author’s name</w:t>
            </w:r>
          </w:p>
          <w:p w14:paraId="3ABFB678" w14:textId="77777777" w:rsidR="00FA0705" w:rsidRDefault="00FA0705" w:rsidP="00FA0705">
            <w:pPr>
              <w:pStyle w:val="Affiliation"/>
            </w:pPr>
            <w:r>
              <w:rPr>
                <w:szCs w:val="26"/>
              </w:rPr>
              <w:t>Department, Faculty, University</w:t>
            </w:r>
          </w:p>
          <w:p w14:paraId="67C7DBFA" w14:textId="77777777" w:rsidR="00FA0705" w:rsidRDefault="00FA0705" w:rsidP="00FA0705">
            <w:pPr>
              <w:pStyle w:val="Email"/>
            </w:pPr>
            <w:r>
              <w:t>Address, City, Zip Code, Country</w:t>
            </w:r>
          </w:p>
          <w:p w14:paraId="257E43DD" w14:textId="794F0379" w:rsidR="00715655" w:rsidRDefault="00FA0705" w:rsidP="00FA0705">
            <w:pPr>
              <w:pStyle w:val="Email"/>
            </w:pPr>
            <w:r>
              <w:t>e-mail</w:t>
            </w:r>
          </w:p>
        </w:tc>
      </w:tr>
    </w:tbl>
    <w:p w14:paraId="1228F92B" w14:textId="77777777" w:rsidR="00715655" w:rsidRDefault="00715655" w:rsidP="00715655">
      <w:pPr>
        <w:pStyle w:val="AbstractHeader"/>
      </w:pPr>
    </w:p>
    <w:p w14:paraId="126C0F6A" w14:textId="2EABDC23" w:rsidR="00715655" w:rsidRDefault="00715655" w:rsidP="00715655">
      <w:pPr>
        <w:pStyle w:val="AbstractHeader"/>
      </w:pPr>
      <w:r>
        <w:t>Abstract</w:t>
      </w:r>
    </w:p>
    <w:p w14:paraId="08E856C1" w14:textId="46AF3612" w:rsidR="001C3766" w:rsidRPr="00272403" w:rsidRDefault="001C3766" w:rsidP="00715655">
      <w:pPr>
        <w:pStyle w:val="Subtitle"/>
      </w:pPr>
      <w:r w:rsidRPr="00272403">
        <w:t xml:space="preserve">All information about the formatting requirements is contained in this document. Please review it carefully. You may use the document as a template and copy/paste your paper content here – this is probably the easiest option. Several styles have been included in this template to facilitate formatting – you may find it easier to use them instead of formatting </w:t>
      </w:r>
      <w:r w:rsidRPr="00272403">
        <w:lastRenderedPageBreak/>
        <w:t xml:space="preserve">each segment differently.  Note that it is important to adhere to the requirements exactly, as this will form the camera-ready version that will be used to produce the </w:t>
      </w:r>
      <w:r w:rsidR="00AB67BB">
        <w:t>Journal paper</w:t>
      </w:r>
      <w:r w:rsidRPr="00272403">
        <w:t xml:space="preserve">. </w:t>
      </w:r>
    </w:p>
    <w:p w14:paraId="5454E980" w14:textId="60ED7472" w:rsidR="001C3766" w:rsidRPr="00272403" w:rsidRDefault="001C3766" w:rsidP="00D0776C">
      <w:pPr>
        <w:pStyle w:val="Keyword"/>
        <w:ind w:leftChars="354" w:left="779" w:firstLine="11"/>
        <w:rPr>
          <w:rFonts w:ascii="Times New Roman" w:hAnsi="Times New Roman"/>
        </w:rPr>
      </w:pPr>
      <w:r w:rsidRPr="00272403">
        <w:rPr>
          <w:rFonts w:ascii="Times New Roman" w:hAnsi="Times New Roman"/>
          <w:b/>
        </w:rPr>
        <w:t xml:space="preserve">Keywords:  </w:t>
      </w:r>
      <w:r w:rsidRPr="00272403">
        <w:rPr>
          <w:rFonts w:ascii="Times New Roman" w:hAnsi="Times New Roman"/>
        </w:rPr>
        <w:t xml:space="preserve">Template, formats, instructions, length, </w:t>
      </w:r>
      <w:r w:rsidR="00FE4C9A">
        <w:rPr>
          <w:rFonts w:ascii="Times New Roman" w:hAnsi="Times New Roman"/>
        </w:rPr>
        <w:t>journal</w:t>
      </w:r>
      <w:r w:rsidR="00FE4C9A" w:rsidRPr="00272403">
        <w:rPr>
          <w:rFonts w:ascii="Times New Roman" w:hAnsi="Times New Roman"/>
        </w:rPr>
        <w:t xml:space="preserve"> </w:t>
      </w:r>
      <w:r w:rsidRPr="00272403">
        <w:rPr>
          <w:rFonts w:ascii="Times New Roman" w:hAnsi="Times New Roman"/>
        </w:rPr>
        <w:t>publications</w:t>
      </w:r>
      <w:r w:rsidR="002D055A">
        <w:rPr>
          <w:rFonts w:ascii="Times New Roman" w:hAnsi="Times New Roman"/>
        </w:rPr>
        <w:t xml:space="preserve"> </w:t>
      </w:r>
    </w:p>
    <w:p w14:paraId="588EC6F7" w14:textId="77777777" w:rsidR="0068111A" w:rsidRPr="00272403" w:rsidRDefault="0068111A" w:rsidP="00E06FC7">
      <w:pPr>
        <w:pStyle w:val="TrackName"/>
        <w:rPr>
          <w:szCs w:val="24"/>
        </w:rPr>
      </w:pPr>
    </w:p>
    <w:p w14:paraId="7873C80B" w14:textId="77777777" w:rsidR="00965AC6" w:rsidRPr="00272403" w:rsidRDefault="00965AC6" w:rsidP="008A46B5">
      <w:pPr>
        <w:pStyle w:val="Heading1"/>
      </w:pPr>
      <w:r w:rsidRPr="00272403">
        <w:t>Introduction</w:t>
      </w:r>
    </w:p>
    <w:p w14:paraId="0CCE57CB" w14:textId="1B4596A4" w:rsidR="00C25259" w:rsidRDefault="00C25259" w:rsidP="00D0776C">
      <w:r w:rsidRPr="00272403">
        <w:t xml:space="preserve">We ask that authors follow these basic guidelines when submitting to </w:t>
      </w:r>
      <w:r w:rsidR="00AF3EBB">
        <w:t>JSI</w:t>
      </w:r>
      <w:r w:rsidRPr="00272403">
        <w:t xml:space="preserve">. In essence, you should format your paper exactly like this document. The easiest way to use this template is to replace the placeholder content with your own material. The template file contains specially formatted styles (e.g., </w:t>
      </w:r>
      <w:r w:rsidRPr="00272403">
        <w:rPr>
          <w:rStyle w:val="SpecialStyleChar"/>
          <w:rFonts w:ascii="Times New Roman" w:hAnsi="Times New Roman"/>
          <w:szCs w:val="22"/>
        </w:rPr>
        <w:t xml:space="preserve">Normal, Heading, Bullet, </w:t>
      </w:r>
      <w:r w:rsidR="00540F14" w:rsidRPr="00272403">
        <w:rPr>
          <w:rStyle w:val="SpecialStyleChar"/>
          <w:rFonts w:ascii="Times New Roman" w:hAnsi="Times New Roman"/>
          <w:szCs w:val="22"/>
        </w:rPr>
        <w:t>References, Title</w:t>
      </w:r>
      <w:r w:rsidRPr="00272403">
        <w:t>) that are designed to reduce the work in formatting your final submission.</w:t>
      </w:r>
      <w:r w:rsidR="00670CEA">
        <w:t xml:space="preserve"> This journal uses </w:t>
      </w:r>
      <w:r w:rsidR="00670CEA" w:rsidRPr="007C6817">
        <w:rPr>
          <w:i/>
        </w:rPr>
        <w:t>double-blind</w:t>
      </w:r>
      <w:r w:rsidR="00670CEA">
        <w:t xml:space="preserve"> review, which means that both the reviewer and author identities are concealed from the reviewers, and vice versa, throughout the review process.  To facilitate this, authors need to ensure that their manuscripts are prepared in a way that does not give away their identity. Only use the</w:t>
      </w:r>
      <w:r w:rsidR="00D214C5">
        <w:t xml:space="preserve"> author’s</w:t>
      </w:r>
      <w:r w:rsidR="00670CEA">
        <w:t xml:space="preserve"> placeholders above when submitting </w:t>
      </w:r>
      <w:r w:rsidR="00DE4629">
        <w:t>accepted and production</w:t>
      </w:r>
      <w:r w:rsidR="00670CEA">
        <w:t>-ready</w:t>
      </w:r>
      <w:r w:rsidR="00DE4629">
        <w:t xml:space="preserve"> manuscripts.</w:t>
      </w:r>
    </w:p>
    <w:p w14:paraId="067AF3AE" w14:textId="77777777" w:rsidR="001D61DD" w:rsidRDefault="001D61DD" w:rsidP="00541718">
      <w:pPr>
        <w:pStyle w:val="Heading2"/>
      </w:pPr>
      <w:r>
        <w:t>Article Types</w:t>
      </w:r>
    </w:p>
    <w:p w14:paraId="61B0B4B2" w14:textId="77777777" w:rsidR="001D61DD" w:rsidRDefault="001D61DD" w:rsidP="00541718">
      <w:pPr>
        <w:pStyle w:val="Heading3"/>
      </w:pPr>
      <w:r>
        <w:t>Research article</w:t>
      </w:r>
    </w:p>
    <w:p w14:paraId="4D1D9039" w14:textId="40658929" w:rsidR="001D61DD" w:rsidRDefault="001D61DD" w:rsidP="001D61DD">
      <w:r>
        <w:t xml:space="preserve">Research articles are comprehensive research reports containing detailed descriptions of experimental </w:t>
      </w:r>
      <w:r w:rsidR="002B2EDB">
        <w:t xml:space="preserve">and </w:t>
      </w:r>
      <w:bookmarkStart w:id="0" w:name="_Hlk53487921"/>
      <w:r w:rsidR="002B2EDB">
        <w:t xml:space="preserve">non-experimental </w:t>
      </w:r>
      <w:bookmarkEnd w:id="0"/>
      <w:r>
        <w:t xml:space="preserve">work, clearly interpreting, and discussing the theoretical and experimental results and data. </w:t>
      </w:r>
    </w:p>
    <w:p w14:paraId="6D147E3D" w14:textId="77777777" w:rsidR="001D61DD" w:rsidRDefault="001D61DD" w:rsidP="00541718">
      <w:pPr>
        <w:pStyle w:val="Heading3"/>
      </w:pPr>
      <w:r>
        <w:t>Review article</w:t>
      </w:r>
    </w:p>
    <w:p w14:paraId="57B0CFC4" w14:textId="000303D9" w:rsidR="001D61DD" w:rsidRPr="00272403" w:rsidRDefault="001D61DD" w:rsidP="001D61DD">
      <w:r>
        <w:t>Review articles are high-level scientific publications reports written by experts who are not only well acquainted with academic and technological developments in the field but are also able to critically analyze the state-of-the-art and share educated opinions and provide guidance/ideas on potential developments in the field of science.</w:t>
      </w:r>
    </w:p>
    <w:p w14:paraId="630ABBB8" w14:textId="77777777" w:rsidR="00965AC6" w:rsidRPr="00272403" w:rsidRDefault="00965AC6" w:rsidP="008A46B5">
      <w:pPr>
        <w:pStyle w:val="Heading1"/>
      </w:pPr>
      <w:bookmarkStart w:id="1" w:name="_Hlk53488086"/>
      <w:r w:rsidRPr="00272403">
        <w:t>Page Size</w:t>
      </w:r>
    </w:p>
    <w:p w14:paraId="11D10A84" w14:textId="6A94B6A6" w:rsidR="00502B62" w:rsidRPr="00272403" w:rsidRDefault="00D27F30" w:rsidP="00502B62">
      <w:r w:rsidRPr="00272403">
        <w:t xml:space="preserve">On each page, your material (not including the header and footer) should fit within a rectangle of </w:t>
      </w:r>
      <w:r w:rsidR="00BE5F2F" w:rsidRPr="00272403">
        <w:rPr>
          <w:bCs/>
          <w:lang w:val="en"/>
        </w:rPr>
        <w:t>210 × 297 mm</w:t>
      </w:r>
      <w:r w:rsidR="00BE5F2F" w:rsidRPr="00272403">
        <w:rPr>
          <w:lang w:val="en"/>
        </w:rPr>
        <w:t xml:space="preserve"> (8.27 × </w:t>
      </w:r>
      <w:r w:rsidR="00BE5F2F" w:rsidRPr="00272403">
        <w:rPr>
          <w:bCs/>
          <w:lang w:val="en"/>
        </w:rPr>
        <w:t>11.69 in.)</w:t>
      </w:r>
      <w:r w:rsidRPr="00272403">
        <w:t>, centered on a</w:t>
      </w:r>
      <w:r w:rsidR="00BE5F2F" w:rsidRPr="00272403">
        <w:t>n A4</w:t>
      </w:r>
      <w:r w:rsidRPr="00272403">
        <w:t xml:space="preserve"> page, beginning 1.9 cm (.75 in.) from the top of the page.  Please adhere to the </w:t>
      </w:r>
      <w:r w:rsidR="00BE5F2F" w:rsidRPr="00272403">
        <w:t>A4</w:t>
      </w:r>
      <w:r w:rsidRPr="00272403">
        <w:t xml:space="preserve"> size only (hopefully Word or other word processors can help you with it). If you cannot do so, please contact the review coordinator for assistance. All final publications will be formatted and displayed in </w:t>
      </w:r>
      <w:r w:rsidR="00BE5F2F" w:rsidRPr="00272403">
        <w:t>A4</w:t>
      </w:r>
      <w:r w:rsidRPr="00272403">
        <w:t xml:space="preserve"> size. Right margins should be justified, not ragged. All margins must measure 1” (2.5 cm) around. Beware, especially when using this template on a Macintosh, Word may change these dimensions in unexpected ways.</w:t>
      </w:r>
    </w:p>
    <w:p w14:paraId="11D0AAC6" w14:textId="1B0E58A0" w:rsidR="00460D21" w:rsidRPr="00272403" w:rsidRDefault="009E2A70" w:rsidP="000B7B52">
      <w:pPr>
        <w:pStyle w:val="Heading1"/>
      </w:pPr>
      <w:r w:rsidRPr="00272403">
        <w:t>Length</w:t>
      </w:r>
    </w:p>
    <w:p w14:paraId="0D34199E" w14:textId="298EE43A" w:rsidR="0065298A" w:rsidRPr="00272403" w:rsidRDefault="0065298A" w:rsidP="009E2A70">
      <w:r w:rsidRPr="00272403">
        <w:rPr>
          <w:szCs w:val="22"/>
        </w:rPr>
        <w:t xml:space="preserve">Completed research papers </w:t>
      </w:r>
      <w:r w:rsidR="00B445EB">
        <w:rPr>
          <w:szCs w:val="22"/>
        </w:rPr>
        <w:t>should</w:t>
      </w:r>
      <w:r w:rsidRPr="00272403">
        <w:rPr>
          <w:szCs w:val="22"/>
        </w:rPr>
        <w:t xml:space="preserve"> not exceed </w:t>
      </w:r>
      <w:r w:rsidR="00260D59" w:rsidRPr="00272403">
        <w:rPr>
          <w:szCs w:val="22"/>
        </w:rPr>
        <w:t>fourteen (14</w:t>
      </w:r>
      <w:r w:rsidRPr="00272403">
        <w:rPr>
          <w:szCs w:val="22"/>
        </w:rPr>
        <w:t>) single-spaced pages. The page limit includes</w:t>
      </w:r>
      <w:r w:rsidR="006B1B3C">
        <w:rPr>
          <w:szCs w:val="22"/>
        </w:rPr>
        <w:t xml:space="preserve"> everything – </w:t>
      </w:r>
      <w:r w:rsidRPr="00272403">
        <w:rPr>
          <w:szCs w:val="22"/>
        </w:rPr>
        <w:t>the</w:t>
      </w:r>
      <w:r w:rsidR="006B1B3C">
        <w:rPr>
          <w:szCs w:val="22"/>
        </w:rPr>
        <w:t xml:space="preserve"> </w:t>
      </w:r>
      <w:r w:rsidRPr="00272403">
        <w:rPr>
          <w:szCs w:val="22"/>
        </w:rPr>
        <w:t xml:space="preserve">cover page (which contains the title, abstract and keywords), all text, figures, tables, </w:t>
      </w:r>
      <w:r w:rsidR="00532953" w:rsidRPr="00272403">
        <w:rPr>
          <w:szCs w:val="22"/>
        </w:rPr>
        <w:t>references,</w:t>
      </w:r>
      <w:r w:rsidRPr="00272403">
        <w:rPr>
          <w:szCs w:val="22"/>
        </w:rPr>
        <w:t xml:space="preserve"> and appendices.</w:t>
      </w:r>
      <w:r w:rsidR="000B7B52">
        <w:rPr>
          <w:szCs w:val="22"/>
        </w:rPr>
        <w:t xml:space="preserve"> </w:t>
      </w:r>
    </w:p>
    <w:bookmarkEnd w:id="1"/>
    <w:p w14:paraId="42EF030F" w14:textId="0D799CFF" w:rsidR="00CF38B9" w:rsidRPr="00272403" w:rsidRDefault="00CF38B9" w:rsidP="00CF38B9">
      <w:pPr>
        <w:pStyle w:val="Heading1"/>
      </w:pPr>
      <w:r>
        <w:t>Essential Title Page Information</w:t>
      </w:r>
    </w:p>
    <w:p w14:paraId="22C771E8" w14:textId="51C88B14" w:rsidR="00D27F30" w:rsidRPr="00272403" w:rsidRDefault="00D27F30" w:rsidP="00541718">
      <w:pPr>
        <w:pStyle w:val="Heading2"/>
      </w:pPr>
      <w:r w:rsidRPr="00272403">
        <w:t>Title</w:t>
      </w:r>
    </w:p>
    <w:p w14:paraId="58698AE6" w14:textId="0987192A" w:rsidR="007E6E73" w:rsidRDefault="007E6E73" w:rsidP="00965AC6">
      <w:r w:rsidRPr="00272403">
        <w:t xml:space="preserve">Your paper’s title should be in </w:t>
      </w:r>
      <w:r w:rsidR="009D6B0D" w:rsidRPr="00272403">
        <w:t>Times New Roman</w:t>
      </w:r>
      <w:r w:rsidRPr="00272403">
        <w:t xml:space="preserve"> 20-point bold.  Ensure proper capitalization within your title (i.e. “The Next Frontier of Information Systems” versus “the next frontier of Information </w:t>
      </w:r>
      <w:r w:rsidRPr="00272403">
        <w:lastRenderedPageBreak/>
        <w:t xml:space="preserve">systems.” </w:t>
      </w:r>
      <w:r w:rsidR="00C71712" w:rsidRPr="00C71712">
        <w:t xml:space="preserve">Title must </w:t>
      </w:r>
      <w:r w:rsidR="00C71712">
        <w:t xml:space="preserve">be written </w:t>
      </w:r>
      <w:r w:rsidR="00C71712" w:rsidRPr="00C71712">
        <w:t>concise and informative</w:t>
      </w:r>
      <w:r w:rsidR="00C71712">
        <w:t xml:space="preserve">. </w:t>
      </w:r>
      <w:r w:rsidR="00512532">
        <w:t>Avoid using abbreviations and formula in the title page.</w:t>
      </w:r>
    </w:p>
    <w:p w14:paraId="251984A4" w14:textId="3AAB59A5" w:rsidR="00E66885" w:rsidRPr="00272403" w:rsidRDefault="00E66885" w:rsidP="00541718">
      <w:pPr>
        <w:pStyle w:val="Heading2"/>
      </w:pPr>
      <w:r>
        <w:t>Author Names and Affiliations</w:t>
      </w:r>
    </w:p>
    <w:p w14:paraId="2981EE67" w14:textId="0D8889FA" w:rsidR="00E66885" w:rsidRDefault="00E66885" w:rsidP="00E66885">
      <w:r>
        <w:t xml:space="preserve">Author names and affiliations </w:t>
      </w:r>
      <w:r w:rsidRPr="00272403">
        <w:t xml:space="preserve">should be in Times New Roman </w:t>
      </w:r>
      <w:r>
        <w:t>13</w:t>
      </w:r>
      <w:r w:rsidRPr="00272403">
        <w:t xml:space="preserve">-point. </w:t>
      </w:r>
      <w:r w:rsidRPr="00E66885">
        <w:t>Please clearly indicate the given name(s) and family name(s) of each author and check that all names are accurately spelled. Present the authors' affiliation addresses (where the actual work was done) below the names. Provide the full postal address of each affiliation, including the country name and the e-mail address of each author. Highly recommended to put the institution e-mail address.</w:t>
      </w:r>
      <w:r>
        <w:t xml:space="preserve"> </w:t>
      </w:r>
    </w:p>
    <w:p w14:paraId="4EBB1151" w14:textId="6977BC9E" w:rsidR="00CF38B9" w:rsidRPr="00272403" w:rsidRDefault="00CF38B9" w:rsidP="00CF38B9">
      <w:pPr>
        <w:pStyle w:val="Heading2"/>
      </w:pPr>
      <w:r>
        <w:t>Corresponding Author</w:t>
      </w:r>
    </w:p>
    <w:p w14:paraId="5F024026" w14:textId="318BDB8E" w:rsidR="00E66885" w:rsidRDefault="00E66885" w:rsidP="00E66885">
      <w:r w:rsidRPr="00E66885">
        <w:t>In addition, clearly indicate who will handle correspondence at all stages of refereeing and publication, also post-publication. This responsibility includes answering any future queries about Methodology</w:t>
      </w:r>
      <w:r>
        <w:t xml:space="preserve">. Only one of the authors required to be assigned as a corresponding author. </w:t>
      </w:r>
      <w:r w:rsidRPr="00E66885">
        <w:t>Corresponding author should be marked with Asterix (*) at the end of the corresponding author's name. Ensure the e-mail address and the complete postal address are provided.  Contact details must be kept up to date by the corresponding author.</w:t>
      </w:r>
    </w:p>
    <w:p w14:paraId="139C5AA3" w14:textId="0233CE36" w:rsidR="00CF38B9" w:rsidRPr="00272403" w:rsidRDefault="00CF38B9" w:rsidP="00CF38B9">
      <w:pPr>
        <w:pStyle w:val="Heading2"/>
      </w:pPr>
      <w:r>
        <w:t>Present or Permanent Address</w:t>
      </w:r>
    </w:p>
    <w:p w14:paraId="5651D3F2" w14:textId="7A5171BF" w:rsidR="00CF38B9" w:rsidRDefault="00CF38B9" w:rsidP="00E66885">
      <w:r w:rsidRPr="00CF38B9">
        <w:t>If an author has moved since the work described in the article was done, or was visiting at the time, a 'Present address' (or 'Permanent address') may be indicated as a footnote to that author's name. The address at which the author did the work must be retained as the main, affiliation address. Superscript Arabic numerals are used for such footnotes.</w:t>
      </w:r>
    </w:p>
    <w:p w14:paraId="48792811" w14:textId="3E2644BF" w:rsidR="00FE4C9A" w:rsidRPr="00272403" w:rsidRDefault="00FE4C9A" w:rsidP="00FE4C9A">
      <w:pPr>
        <w:pStyle w:val="Heading1"/>
      </w:pPr>
      <w:r>
        <w:t>Abstract</w:t>
      </w:r>
    </w:p>
    <w:p w14:paraId="00C8A529" w14:textId="0206F680" w:rsidR="00FE4C9A" w:rsidRPr="00541718" w:rsidRDefault="00FE4C9A" w:rsidP="00541718">
      <w:pPr>
        <w:pStyle w:val="Subtitle"/>
        <w:jc w:val="both"/>
        <w:rPr>
          <w:i w:val="0"/>
          <w:iCs/>
          <w:sz w:val="22"/>
          <w:szCs w:val="22"/>
        </w:rPr>
      </w:pPr>
      <w:r w:rsidRPr="00541718">
        <w:rPr>
          <w:i w:val="0"/>
          <w:iCs/>
        </w:rPr>
        <w:t>Please use a 1</w:t>
      </w:r>
      <w:r>
        <w:rPr>
          <w:i w:val="0"/>
          <w:iCs/>
        </w:rPr>
        <w:t>2</w:t>
      </w:r>
      <w:r w:rsidRPr="00541718">
        <w:rPr>
          <w:i w:val="0"/>
          <w:iCs/>
        </w:rPr>
        <w:t>-point Times New Roman font</w:t>
      </w:r>
      <w:r>
        <w:rPr>
          <w:i w:val="0"/>
          <w:iCs/>
        </w:rPr>
        <w:t xml:space="preserve"> italic</w:t>
      </w:r>
      <w:r w:rsidRPr="00541718">
        <w:rPr>
          <w:i w:val="0"/>
          <w:iCs/>
        </w:rPr>
        <w:t>.</w:t>
      </w:r>
      <w:r w:rsidRPr="00272403">
        <w:t xml:space="preserve"> </w:t>
      </w:r>
      <w:r w:rsidRPr="00541718">
        <w:rPr>
          <w:i w:val="0"/>
          <w:iCs/>
          <w:sz w:val="22"/>
          <w:szCs w:val="22"/>
        </w:rPr>
        <w:t>For all types of papers, the abstract should not exceed 150 words. Abstract includes purpose, method, result, and conclusion of the study. References must be avoided in abstract. Uncommon abbreviations should be avoided, but if essential they must be defined at their first mention in the abstract itself.</w:t>
      </w:r>
    </w:p>
    <w:p w14:paraId="67DAAD12" w14:textId="2A8B045D" w:rsidR="00FE4C9A" w:rsidRPr="00272403" w:rsidRDefault="00FE4C9A" w:rsidP="00FE4C9A">
      <w:pPr>
        <w:pStyle w:val="Heading1"/>
      </w:pPr>
      <w:r>
        <w:t>Keyword</w:t>
      </w:r>
    </w:p>
    <w:p w14:paraId="709B3D67" w14:textId="602B333C" w:rsidR="00FE4C9A" w:rsidRDefault="00FE4C9A" w:rsidP="00E66885">
      <w:r w:rsidRPr="00272403">
        <w:t xml:space="preserve">Please use a 11-point Times New Roman font. </w:t>
      </w:r>
      <w:r>
        <w:t xml:space="preserve">Provide minimum 5 keywords that are relevant with your research topic. </w:t>
      </w:r>
      <w:r w:rsidRPr="00FE4C9A">
        <w:t>Avoid general and plural terms and multiple concepts (avoid, for example, 'and', 'of'). Be sparing with abbreviations: only abbreviations firmly established in the field may be eligible. These keywords will be used for indexing purposes.</w:t>
      </w:r>
    </w:p>
    <w:p w14:paraId="64028D8B" w14:textId="21A6D932" w:rsidR="00965AC6" w:rsidRPr="00272403" w:rsidRDefault="00965AC6" w:rsidP="00541718">
      <w:pPr>
        <w:pStyle w:val="Heading1"/>
      </w:pPr>
      <w:r w:rsidRPr="00272403">
        <w:t>Body Text</w:t>
      </w:r>
    </w:p>
    <w:p w14:paraId="50FCEE3A" w14:textId="77777777" w:rsidR="00965AC6" w:rsidRPr="00272403" w:rsidRDefault="00965AC6" w:rsidP="00E334C4">
      <w:r w:rsidRPr="00272403">
        <w:t>Please use a 1</w:t>
      </w:r>
      <w:r w:rsidR="003D5F0B" w:rsidRPr="00272403">
        <w:t>1</w:t>
      </w:r>
      <w:r w:rsidRPr="00272403">
        <w:t xml:space="preserve">-point </w:t>
      </w:r>
      <w:r w:rsidR="004A2057" w:rsidRPr="00272403">
        <w:t>Times New Roman</w:t>
      </w:r>
      <w:r w:rsidR="003D5F0B" w:rsidRPr="00272403">
        <w:t xml:space="preserve"> font.</w:t>
      </w:r>
      <w:r w:rsidRPr="00272403">
        <w:t xml:space="preserve"> Please use sans-serif or non-proportional fonts only for special purposes, such as source code text (</w:t>
      </w:r>
      <w:r w:rsidRPr="00272403">
        <w:rPr>
          <w:rStyle w:val="SpecialStyleChar"/>
          <w:rFonts w:ascii="Times New Roman" w:hAnsi="Times New Roman"/>
        </w:rPr>
        <w:t>SpecialStyle</w:t>
      </w:r>
      <w:r w:rsidRPr="00272403">
        <w:t>).</w:t>
      </w:r>
    </w:p>
    <w:p w14:paraId="124C1405" w14:textId="77777777" w:rsidR="00965AC6" w:rsidRPr="00272403" w:rsidRDefault="00965AC6" w:rsidP="00541718">
      <w:pPr>
        <w:pStyle w:val="Heading2"/>
      </w:pPr>
      <w:r w:rsidRPr="00272403">
        <w:t>Sections</w:t>
      </w:r>
    </w:p>
    <w:p w14:paraId="5D4AECD2" w14:textId="77777777" w:rsidR="00507F29" w:rsidRDefault="00965AC6" w:rsidP="00965AC6">
      <w:pPr>
        <w:rPr>
          <w:szCs w:val="22"/>
          <w:shd w:val="clear" w:color="auto" w:fill="FFFFFF"/>
        </w:rPr>
      </w:pPr>
      <w:r w:rsidRPr="005A179B">
        <w:rPr>
          <w:szCs w:val="22"/>
        </w:rPr>
        <w:t xml:space="preserve">The heading of a section should be </w:t>
      </w:r>
      <w:r w:rsidR="009D6B0D" w:rsidRPr="005A179B">
        <w:rPr>
          <w:szCs w:val="22"/>
        </w:rPr>
        <w:t>Times New Roman</w:t>
      </w:r>
      <w:r w:rsidRPr="005A179B">
        <w:rPr>
          <w:szCs w:val="22"/>
        </w:rPr>
        <w:t xml:space="preserve"> 13-point bold, left justified (</w:t>
      </w:r>
      <w:r w:rsidRPr="005A179B">
        <w:rPr>
          <w:rStyle w:val="SpecialStyleChar"/>
          <w:rFonts w:ascii="Times New Roman" w:hAnsi="Times New Roman"/>
          <w:szCs w:val="22"/>
        </w:rPr>
        <w:t>Heading 1</w:t>
      </w:r>
      <w:r w:rsidRPr="005A179B">
        <w:rPr>
          <w:szCs w:val="22"/>
        </w:rPr>
        <w:t xml:space="preserve"> Style in this template file</w:t>
      </w:r>
      <w:r w:rsidR="004A2057" w:rsidRPr="005A179B">
        <w:rPr>
          <w:szCs w:val="22"/>
        </w:rPr>
        <w:t>)</w:t>
      </w:r>
      <w:r w:rsidRPr="005A179B">
        <w:rPr>
          <w:szCs w:val="22"/>
        </w:rPr>
        <w:t xml:space="preserve">.  Sections should not be numbered. </w:t>
      </w:r>
      <w:r w:rsidR="005A179B" w:rsidRPr="00541718">
        <w:rPr>
          <w:szCs w:val="22"/>
          <w:shd w:val="clear" w:color="auto" w:fill="FFFFFF"/>
        </w:rPr>
        <w:t>Manuscripts must be prepared in accordance with the following structure: </w:t>
      </w:r>
    </w:p>
    <w:p w14:paraId="05EFD38E" w14:textId="6A1A1978" w:rsidR="00507F29" w:rsidRPr="00541718" w:rsidRDefault="005A179B" w:rsidP="00507F29">
      <w:pPr>
        <w:pStyle w:val="ListParagraph"/>
        <w:numPr>
          <w:ilvl w:val="0"/>
          <w:numId w:val="40"/>
        </w:numPr>
        <w:rPr>
          <w:rStyle w:val="Emphasis"/>
          <w:b/>
          <w:bCs/>
          <w:i w:val="0"/>
          <w:iCs w:val="0"/>
          <w:szCs w:val="22"/>
          <w:shd w:val="clear" w:color="auto" w:fill="FFFFFF"/>
        </w:rPr>
      </w:pPr>
      <w:r w:rsidRPr="00541718">
        <w:rPr>
          <w:rStyle w:val="Emphasis"/>
          <w:b/>
          <w:bCs/>
          <w:i w:val="0"/>
          <w:iCs w:val="0"/>
          <w:szCs w:val="22"/>
          <w:shd w:val="clear" w:color="auto" w:fill="FFFFFF"/>
        </w:rPr>
        <w:t>Introductio</w:t>
      </w:r>
      <w:r w:rsidR="00507F29" w:rsidRPr="00541718">
        <w:rPr>
          <w:rStyle w:val="Emphasis"/>
          <w:b/>
          <w:bCs/>
          <w:i w:val="0"/>
          <w:iCs w:val="0"/>
          <w:szCs w:val="22"/>
          <w:shd w:val="clear" w:color="auto" w:fill="FFFFFF"/>
        </w:rPr>
        <w:t>n</w:t>
      </w:r>
      <w:r w:rsidR="00507F29">
        <w:rPr>
          <w:rStyle w:val="Emphasis"/>
          <w:b/>
          <w:bCs/>
          <w:i w:val="0"/>
          <w:iCs w:val="0"/>
          <w:szCs w:val="22"/>
          <w:shd w:val="clear" w:color="auto" w:fill="FFFFFF"/>
        </w:rPr>
        <w:t xml:space="preserve"> </w:t>
      </w:r>
      <w:r w:rsidR="00507F29" w:rsidRPr="00541718">
        <w:rPr>
          <w:rStyle w:val="Emphasis"/>
          <w:i w:val="0"/>
          <w:iCs w:val="0"/>
          <w:szCs w:val="22"/>
          <w:shd w:val="clear" w:color="auto" w:fill="FFFFFF"/>
        </w:rPr>
        <w:t>consist</w:t>
      </w:r>
      <w:r w:rsidR="0050571D">
        <w:rPr>
          <w:rStyle w:val="Emphasis"/>
          <w:i w:val="0"/>
          <w:iCs w:val="0"/>
          <w:szCs w:val="22"/>
          <w:shd w:val="clear" w:color="auto" w:fill="FFFFFF"/>
        </w:rPr>
        <w:t>s</w:t>
      </w:r>
      <w:r w:rsidR="00507F29" w:rsidRPr="00541718">
        <w:rPr>
          <w:rStyle w:val="Emphasis"/>
          <w:i w:val="0"/>
          <w:iCs w:val="0"/>
          <w:szCs w:val="22"/>
          <w:shd w:val="clear" w:color="auto" w:fill="FFFFFF"/>
        </w:rPr>
        <w:t xml:space="preserve"> of </w:t>
      </w:r>
      <w:r w:rsidR="00512532">
        <w:rPr>
          <w:rStyle w:val="Emphasis"/>
          <w:i w:val="0"/>
          <w:iCs w:val="0"/>
          <w:szCs w:val="22"/>
          <w:shd w:val="clear" w:color="auto" w:fill="FFFFFF"/>
        </w:rPr>
        <w:t>state of the objectives of the work and provide an adequate background (e.g. problems and research gaps that want to solve in this study). In this section, avoid a detailed literature survey or a summary of results. In addition, this section should provide the research question and benefits</w:t>
      </w:r>
      <w:r w:rsidR="00884A73">
        <w:rPr>
          <w:rStyle w:val="Emphasis"/>
          <w:i w:val="0"/>
          <w:iCs w:val="0"/>
          <w:szCs w:val="22"/>
          <w:shd w:val="clear" w:color="auto" w:fill="FFFFFF"/>
        </w:rPr>
        <w:t>/contributions</w:t>
      </w:r>
      <w:r w:rsidR="00512532">
        <w:rPr>
          <w:rStyle w:val="Emphasis"/>
          <w:i w:val="0"/>
          <w:iCs w:val="0"/>
          <w:szCs w:val="22"/>
          <w:shd w:val="clear" w:color="auto" w:fill="FFFFFF"/>
        </w:rPr>
        <w:t xml:space="preserve"> of this study.</w:t>
      </w:r>
    </w:p>
    <w:p w14:paraId="24F4060D" w14:textId="4462A4AB" w:rsidR="00507F29" w:rsidRDefault="005A179B" w:rsidP="00507F29">
      <w:pPr>
        <w:pStyle w:val="ListParagraph"/>
        <w:numPr>
          <w:ilvl w:val="0"/>
          <w:numId w:val="40"/>
        </w:numPr>
        <w:rPr>
          <w:rStyle w:val="Emphasis"/>
          <w:i w:val="0"/>
          <w:iCs w:val="0"/>
          <w:szCs w:val="22"/>
          <w:shd w:val="clear" w:color="auto" w:fill="FFFFFF"/>
        </w:rPr>
      </w:pPr>
      <w:r w:rsidRPr="00541718">
        <w:rPr>
          <w:rStyle w:val="Emphasis"/>
          <w:b/>
          <w:bCs/>
          <w:i w:val="0"/>
          <w:iCs w:val="0"/>
          <w:szCs w:val="22"/>
          <w:shd w:val="clear" w:color="auto" w:fill="FFFFFF"/>
        </w:rPr>
        <w:t>Literature Review</w:t>
      </w:r>
      <w:r w:rsidR="00512532">
        <w:rPr>
          <w:rStyle w:val="Emphasis"/>
          <w:i w:val="0"/>
          <w:iCs w:val="0"/>
          <w:szCs w:val="22"/>
          <w:shd w:val="clear" w:color="auto" w:fill="FFFFFF"/>
        </w:rPr>
        <w:t xml:space="preserve"> include</w:t>
      </w:r>
      <w:r w:rsidR="0050571D">
        <w:rPr>
          <w:rStyle w:val="Emphasis"/>
          <w:i w:val="0"/>
          <w:iCs w:val="0"/>
          <w:szCs w:val="22"/>
          <w:shd w:val="clear" w:color="auto" w:fill="FFFFFF"/>
        </w:rPr>
        <w:t>s</w:t>
      </w:r>
      <w:r w:rsidR="001B22A9">
        <w:rPr>
          <w:rStyle w:val="Emphasis"/>
          <w:i w:val="0"/>
          <w:iCs w:val="0"/>
          <w:szCs w:val="22"/>
          <w:shd w:val="clear" w:color="auto" w:fill="FFFFFF"/>
        </w:rPr>
        <w:t xml:space="preserve"> description of main concepts</w:t>
      </w:r>
      <w:r w:rsidR="00884A73">
        <w:rPr>
          <w:rStyle w:val="Emphasis"/>
          <w:i w:val="0"/>
          <w:iCs w:val="0"/>
          <w:szCs w:val="22"/>
          <w:shd w:val="clear" w:color="auto" w:fill="FFFFFF"/>
        </w:rPr>
        <w:t>/theories</w:t>
      </w:r>
      <w:r w:rsidR="001B22A9">
        <w:rPr>
          <w:rStyle w:val="Emphasis"/>
          <w:i w:val="0"/>
          <w:iCs w:val="0"/>
          <w:szCs w:val="22"/>
          <w:shd w:val="clear" w:color="auto" w:fill="FFFFFF"/>
        </w:rPr>
        <w:t xml:space="preserve"> used in this study</w:t>
      </w:r>
      <w:r w:rsidR="00884A73">
        <w:rPr>
          <w:rStyle w:val="Emphasis"/>
          <w:i w:val="0"/>
          <w:iCs w:val="0"/>
          <w:szCs w:val="22"/>
          <w:shd w:val="clear" w:color="auto" w:fill="FFFFFF"/>
        </w:rPr>
        <w:t>.</w:t>
      </w:r>
      <w:r w:rsidR="001B22A9">
        <w:rPr>
          <w:rStyle w:val="Emphasis"/>
          <w:i w:val="0"/>
          <w:iCs w:val="0"/>
          <w:szCs w:val="22"/>
          <w:shd w:val="clear" w:color="auto" w:fill="FFFFFF"/>
        </w:rPr>
        <w:t xml:space="preserve"> </w:t>
      </w:r>
    </w:p>
    <w:p w14:paraId="427615AC" w14:textId="1753FE61" w:rsidR="00507F29" w:rsidRPr="00541718" w:rsidRDefault="005A179B" w:rsidP="00507F29">
      <w:pPr>
        <w:pStyle w:val="ListParagraph"/>
        <w:numPr>
          <w:ilvl w:val="0"/>
          <w:numId w:val="40"/>
        </w:numPr>
        <w:rPr>
          <w:rStyle w:val="Emphasis"/>
          <w:b/>
          <w:bCs/>
          <w:i w:val="0"/>
          <w:iCs w:val="0"/>
          <w:szCs w:val="22"/>
          <w:shd w:val="clear" w:color="auto" w:fill="FFFFFF"/>
        </w:rPr>
      </w:pPr>
      <w:r w:rsidRPr="00541718">
        <w:rPr>
          <w:rStyle w:val="Emphasis"/>
          <w:b/>
          <w:bCs/>
          <w:i w:val="0"/>
          <w:iCs w:val="0"/>
          <w:szCs w:val="22"/>
          <w:shd w:val="clear" w:color="auto" w:fill="FFFFFF"/>
        </w:rPr>
        <w:lastRenderedPageBreak/>
        <w:t>Methodology</w:t>
      </w:r>
      <w:r w:rsidR="00884A73">
        <w:rPr>
          <w:rStyle w:val="Emphasis"/>
          <w:b/>
          <w:bCs/>
          <w:i w:val="0"/>
          <w:iCs w:val="0"/>
          <w:szCs w:val="22"/>
          <w:shd w:val="clear" w:color="auto" w:fill="FFFFFF"/>
        </w:rPr>
        <w:t xml:space="preserve"> </w:t>
      </w:r>
      <w:r w:rsidR="00884A73" w:rsidRPr="00541718">
        <w:rPr>
          <w:rStyle w:val="Emphasis"/>
          <w:i w:val="0"/>
          <w:iCs w:val="0"/>
          <w:szCs w:val="22"/>
          <w:shd w:val="clear" w:color="auto" w:fill="FFFFFF"/>
        </w:rPr>
        <w:t>provides sufficient details to allow the work to be reproduced by an independent researcher. Methods that are already published should be summarized and indicated by a reference. If quoting directly from a previously published method, use quotation marks and cite the source. Any modifications to existing methods should also be described.</w:t>
      </w:r>
    </w:p>
    <w:p w14:paraId="3C692FB2" w14:textId="0C5282F1" w:rsidR="00507F29" w:rsidRPr="00541718" w:rsidRDefault="005A179B" w:rsidP="00507F29">
      <w:pPr>
        <w:pStyle w:val="ListParagraph"/>
        <w:numPr>
          <w:ilvl w:val="0"/>
          <w:numId w:val="40"/>
        </w:numPr>
        <w:rPr>
          <w:rStyle w:val="Emphasis"/>
          <w:b/>
          <w:bCs/>
          <w:i w:val="0"/>
          <w:iCs w:val="0"/>
          <w:szCs w:val="22"/>
          <w:shd w:val="clear" w:color="auto" w:fill="FFFFFF"/>
        </w:rPr>
      </w:pPr>
      <w:r w:rsidRPr="00541718">
        <w:rPr>
          <w:rStyle w:val="Emphasis"/>
          <w:b/>
          <w:bCs/>
          <w:i w:val="0"/>
          <w:iCs w:val="0"/>
          <w:szCs w:val="22"/>
          <w:shd w:val="clear" w:color="auto" w:fill="FFFFFF"/>
        </w:rPr>
        <w:t>Results</w:t>
      </w:r>
      <w:r w:rsidR="00884A73">
        <w:rPr>
          <w:rStyle w:val="Emphasis"/>
          <w:b/>
          <w:bCs/>
          <w:i w:val="0"/>
          <w:iCs w:val="0"/>
          <w:szCs w:val="22"/>
          <w:shd w:val="clear" w:color="auto" w:fill="FFFFFF"/>
        </w:rPr>
        <w:t xml:space="preserve"> </w:t>
      </w:r>
      <w:r w:rsidR="00884A73">
        <w:rPr>
          <w:rStyle w:val="Emphasis"/>
          <w:i w:val="0"/>
          <w:iCs w:val="0"/>
          <w:szCs w:val="22"/>
          <w:shd w:val="clear" w:color="auto" w:fill="FFFFFF"/>
        </w:rPr>
        <w:t>should be clear and concise.</w:t>
      </w:r>
    </w:p>
    <w:p w14:paraId="7A5301F1" w14:textId="06522525" w:rsidR="00507F29" w:rsidRPr="00541718" w:rsidRDefault="005A179B" w:rsidP="00507F29">
      <w:pPr>
        <w:pStyle w:val="ListParagraph"/>
        <w:numPr>
          <w:ilvl w:val="0"/>
          <w:numId w:val="40"/>
        </w:numPr>
        <w:rPr>
          <w:rStyle w:val="Emphasis"/>
          <w:b/>
          <w:bCs/>
          <w:i w:val="0"/>
          <w:iCs w:val="0"/>
          <w:szCs w:val="22"/>
          <w:shd w:val="clear" w:color="auto" w:fill="FFFFFF"/>
        </w:rPr>
      </w:pPr>
      <w:r w:rsidRPr="00541718">
        <w:rPr>
          <w:rStyle w:val="Emphasis"/>
          <w:b/>
          <w:bCs/>
          <w:i w:val="0"/>
          <w:iCs w:val="0"/>
          <w:szCs w:val="22"/>
          <w:shd w:val="clear" w:color="auto" w:fill="FFFFFF"/>
        </w:rPr>
        <w:t>Discussion</w:t>
      </w:r>
      <w:r w:rsidR="00282C1C">
        <w:rPr>
          <w:rStyle w:val="Emphasis"/>
          <w:b/>
          <w:bCs/>
          <w:i w:val="0"/>
          <w:iCs w:val="0"/>
          <w:szCs w:val="22"/>
          <w:shd w:val="clear" w:color="auto" w:fill="FFFFFF"/>
        </w:rPr>
        <w:t xml:space="preserve"> </w:t>
      </w:r>
      <w:r w:rsidR="00D23617" w:rsidRPr="00541718">
        <w:rPr>
          <w:rStyle w:val="Emphasis"/>
          <w:i w:val="0"/>
          <w:iCs w:val="0"/>
          <w:szCs w:val="22"/>
          <w:shd w:val="clear" w:color="auto" w:fill="FFFFFF"/>
        </w:rPr>
        <w:t>explore the significance of the results of the work, not repeat them. Avoid extensive citations and discussion of published literature.</w:t>
      </w:r>
    </w:p>
    <w:p w14:paraId="26D84589" w14:textId="01B53576" w:rsidR="00507F29" w:rsidRPr="00541718" w:rsidRDefault="005A179B" w:rsidP="00507F29">
      <w:pPr>
        <w:pStyle w:val="ListParagraph"/>
        <w:numPr>
          <w:ilvl w:val="0"/>
          <w:numId w:val="40"/>
        </w:numPr>
        <w:rPr>
          <w:rStyle w:val="Emphasis"/>
          <w:b/>
          <w:bCs/>
          <w:i w:val="0"/>
          <w:iCs w:val="0"/>
          <w:szCs w:val="22"/>
          <w:shd w:val="clear" w:color="auto" w:fill="FFFFFF"/>
        </w:rPr>
      </w:pPr>
      <w:r w:rsidRPr="00541718">
        <w:rPr>
          <w:rStyle w:val="Emphasis"/>
          <w:b/>
          <w:bCs/>
          <w:i w:val="0"/>
          <w:iCs w:val="0"/>
          <w:szCs w:val="22"/>
          <w:shd w:val="clear" w:color="auto" w:fill="FFFFFF"/>
        </w:rPr>
        <w:t>Conclusion</w:t>
      </w:r>
      <w:r w:rsidR="00AC0FCE">
        <w:rPr>
          <w:rStyle w:val="Emphasis"/>
          <w:b/>
          <w:bCs/>
          <w:i w:val="0"/>
          <w:iCs w:val="0"/>
          <w:szCs w:val="22"/>
          <w:shd w:val="clear" w:color="auto" w:fill="FFFFFF"/>
        </w:rPr>
        <w:t xml:space="preserve"> </w:t>
      </w:r>
      <w:r w:rsidR="00DD211F" w:rsidRPr="00541718">
        <w:rPr>
          <w:rStyle w:val="Emphasis"/>
          <w:i w:val="0"/>
          <w:iCs w:val="0"/>
          <w:szCs w:val="22"/>
          <w:shd w:val="clear" w:color="auto" w:fill="FFFFFF"/>
        </w:rPr>
        <w:t>consists of the main conclusions, limitation (if any) and future works of the study.</w:t>
      </w:r>
    </w:p>
    <w:p w14:paraId="0D7680F0" w14:textId="728C9B20" w:rsidR="00783382" w:rsidRPr="006C6AAD" w:rsidRDefault="00783382">
      <w:pPr>
        <w:pStyle w:val="ListParagraph"/>
        <w:numPr>
          <w:ilvl w:val="0"/>
          <w:numId w:val="40"/>
        </w:numPr>
        <w:rPr>
          <w:rStyle w:val="Emphasis"/>
          <w:i w:val="0"/>
          <w:iCs w:val="0"/>
          <w:szCs w:val="22"/>
          <w:shd w:val="clear" w:color="auto" w:fill="FFFFFF"/>
        </w:rPr>
      </w:pPr>
      <w:r w:rsidRPr="006C6AAD">
        <w:rPr>
          <w:rStyle w:val="Emphasis"/>
          <w:b/>
          <w:bCs/>
          <w:i w:val="0"/>
          <w:iCs w:val="0"/>
          <w:szCs w:val="22"/>
          <w:shd w:val="clear" w:color="auto" w:fill="FFFFFF"/>
        </w:rPr>
        <w:t xml:space="preserve">Acknowledgement </w:t>
      </w:r>
      <w:r w:rsidRPr="00541718">
        <w:rPr>
          <w:rStyle w:val="Emphasis"/>
          <w:i w:val="0"/>
          <w:iCs w:val="0"/>
          <w:szCs w:val="22"/>
          <w:shd w:val="clear" w:color="auto" w:fill="FFFFFF"/>
        </w:rPr>
        <w:t>(if any)</w:t>
      </w:r>
      <w:r w:rsidR="006C6AAD" w:rsidRPr="006C6AAD">
        <w:rPr>
          <w:rStyle w:val="Emphasis"/>
          <w:i w:val="0"/>
          <w:iCs w:val="0"/>
          <w:szCs w:val="22"/>
          <w:shd w:val="clear" w:color="auto" w:fill="FFFFFF"/>
        </w:rPr>
        <w:t xml:space="preserve"> include those individuals/institutions that provided help during the research (e.g., providing funding, providing language help, writing assistance, or proofreading the article, etc.).</w:t>
      </w:r>
      <w:r w:rsidR="00647D54">
        <w:rPr>
          <w:rStyle w:val="Emphasis"/>
          <w:i w:val="0"/>
          <w:iCs w:val="0"/>
          <w:szCs w:val="22"/>
          <w:shd w:val="clear" w:color="auto" w:fill="FFFFFF"/>
        </w:rPr>
        <w:t xml:space="preserve"> </w:t>
      </w:r>
      <w:r w:rsidR="00647D54" w:rsidRPr="00647D54">
        <w:rPr>
          <w:rStyle w:val="Emphasis"/>
          <w:i w:val="0"/>
          <w:iCs w:val="0"/>
          <w:szCs w:val="22"/>
          <w:shd w:val="clear" w:color="auto" w:fill="FFFFFF"/>
        </w:rPr>
        <w:t>If no funding has been provided for the research, you may include the following sentence: “This research did not receive any specific grant from funding agencies in the public, commercial, or not-for-profit sectors”</w:t>
      </w:r>
      <w:r w:rsidR="00647D54">
        <w:rPr>
          <w:rStyle w:val="Emphasis"/>
          <w:i w:val="0"/>
          <w:iCs w:val="0"/>
          <w:szCs w:val="22"/>
          <w:shd w:val="clear" w:color="auto" w:fill="FFFFFF"/>
        </w:rPr>
        <w:t>.</w:t>
      </w:r>
    </w:p>
    <w:p w14:paraId="66E03572" w14:textId="77777777" w:rsidR="00832D8F" w:rsidRPr="0044298E" w:rsidRDefault="00832D8F" w:rsidP="00832D8F">
      <w:pPr>
        <w:pStyle w:val="ListParagraph"/>
        <w:numPr>
          <w:ilvl w:val="0"/>
          <w:numId w:val="40"/>
        </w:numPr>
        <w:rPr>
          <w:rStyle w:val="Emphasis"/>
          <w:i w:val="0"/>
          <w:iCs w:val="0"/>
          <w:szCs w:val="22"/>
          <w:shd w:val="clear" w:color="auto" w:fill="FFFFFF"/>
        </w:rPr>
      </w:pPr>
      <w:r>
        <w:rPr>
          <w:rStyle w:val="Emphasis"/>
          <w:b/>
          <w:bCs/>
          <w:i w:val="0"/>
          <w:iCs w:val="0"/>
          <w:szCs w:val="22"/>
          <w:shd w:val="clear" w:color="auto" w:fill="FFFFFF"/>
        </w:rPr>
        <w:t xml:space="preserve">References </w:t>
      </w:r>
      <w:r w:rsidRPr="0044298E">
        <w:rPr>
          <w:rStyle w:val="Emphasis"/>
          <w:i w:val="0"/>
          <w:iCs w:val="0"/>
          <w:szCs w:val="22"/>
          <w:shd w:val="clear" w:color="auto" w:fill="FFFFFF"/>
        </w:rPr>
        <w:t>includes all the references used in this study.</w:t>
      </w:r>
    </w:p>
    <w:p w14:paraId="3D4DA5D8" w14:textId="53AA7752" w:rsidR="00832D8F" w:rsidRPr="00541718" w:rsidRDefault="00832D8F" w:rsidP="00541718">
      <w:pPr>
        <w:pStyle w:val="ListParagraph"/>
        <w:numPr>
          <w:ilvl w:val="0"/>
          <w:numId w:val="40"/>
        </w:numPr>
        <w:rPr>
          <w:b/>
          <w:bCs/>
          <w:szCs w:val="22"/>
          <w:shd w:val="clear" w:color="auto" w:fill="FFFFFF"/>
        </w:rPr>
      </w:pPr>
      <w:r>
        <w:rPr>
          <w:b/>
          <w:bCs/>
          <w:szCs w:val="22"/>
          <w:shd w:val="clear" w:color="auto" w:fill="FFFFFF"/>
        </w:rPr>
        <w:t xml:space="preserve">Appendices </w:t>
      </w:r>
      <w:r w:rsidRPr="00541718">
        <w:rPr>
          <w:szCs w:val="22"/>
          <w:shd w:val="clear" w:color="auto" w:fill="FFFFFF"/>
        </w:rPr>
        <w:t>(if any)</w:t>
      </w:r>
      <w:r w:rsidR="00021D82">
        <w:rPr>
          <w:szCs w:val="22"/>
          <w:shd w:val="clear" w:color="auto" w:fill="FFFFFF"/>
        </w:rPr>
        <w:t xml:space="preserve"> </w:t>
      </w:r>
      <w:r w:rsidR="00021D82" w:rsidRPr="00021D82">
        <w:rPr>
          <w:szCs w:val="22"/>
          <w:shd w:val="clear" w:color="auto" w:fill="FFFFFF"/>
        </w:rPr>
        <w:t>should be identified as A, B, etc. if there is more than one appendix. Formulae and equations in appendices should be given separate numbering: Eq. (A.1), Eq. (A.2), etc.; in a subsequent appendix, Eq. (B.1) and so on. Similarly, for tables and figures: Table A.1; Fig</w:t>
      </w:r>
      <w:r w:rsidR="00D04368">
        <w:rPr>
          <w:szCs w:val="22"/>
          <w:shd w:val="clear" w:color="auto" w:fill="FFFFFF"/>
        </w:rPr>
        <w:t>ure</w:t>
      </w:r>
      <w:r w:rsidR="00021D82" w:rsidRPr="00021D82">
        <w:rPr>
          <w:szCs w:val="22"/>
          <w:shd w:val="clear" w:color="auto" w:fill="FFFFFF"/>
        </w:rPr>
        <w:t>. A.1, etc.</w:t>
      </w:r>
    </w:p>
    <w:p w14:paraId="6327C2EF" w14:textId="77777777" w:rsidR="00965AC6" w:rsidRPr="00272403" w:rsidRDefault="00965AC6" w:rsidP="00C14F71">
      <w:pPr>
        <w:pStyle w:val="Heading2"/>
      </w:pPr>
      <w:r w:rsidRPr="00272403">
        <w:t>Subsections</w:t>
      </w:r>
    </w:p>
    <w:p w14:paraId="076E2BDC" w14:textId="77777777" w:rsidR="00965AC6" w:rsidRPr="00272403" w:rsidRDefault="00965AC6" w:rsidP="00965AC6">
      <w:r w:rsidRPr="00272403">
        <w:t xml:space="preserve">Headings of subsections should be in </w:t>
      </w:r>
      <w:r w:rsidR="009D6B0D" w:rsidRPr="00272403">
        <w:t>Times New Roman</w:t>
      </w:r>
      <w:r w:rsidRPr="00272403">
        <w:t xml:space="preserve"> 11-point bold italics with initial letters capitalized (</w:t>
      </w:r>
      <w:r w:rsidRPr="00272403">
        <w:rPr>
          <w:rStyle w:val="SpecialStyleChar"/>
          <w:rFonts w:ascii="Times New Roman" w:hAnsi="Times New Roman"/>
        </w:rPr>
        <w:t>Heading 2</w:t>
      </w:r>
      <w:r w:rsidRPr="00272403">
        <w:t>). (Note: for sub-sections and sub-subsections, words like ‘the’, ‘of’, ‘a’, ‘an’ are not capitalized unless it is the first word of the heading.)</w:t>
      </w:r>
    </w:p>
    <w:p w14:paraId="28955304" w14:textId="77777777" w:rsidR="00965AC6" w:rsidRPr="00272403" w:rsidRDefault="00965AC6" w:rsidP="00C14F71">
      <w:pPr>
        <w:pStyle w:val="Heading3"/>
      </w:pPr>
      <w:r w:rsidRPr="00272403">
        <w:t>Sub-subsections</w:t>
      </w:r>
    </w:p>
    <w:p w14:paraId="039E8DDC" w14:textId="77777777" w:rsidR="00965AC6" w:rsidRPr="00272403" w:rsidRDefault="00965AC6" w:rsidP="00965AC6">
      <w:r w:rsidRPr="00272403">
        <w:t xml:space="preserve">Headings for sub-subsections should be in </w:t>
      </w:r>
      <w:r w:rsidR="009D6B0D" w:rsidRPr="00272403">
        <w:t>Times New Roman</w:t>
      </w:r>
      <w:r w:rsidR="004A2057" w:rsidRPr="00272403">
        <w:t xml:space="preserve"> </w:t>
      </w:r>
      <w:r w:rsidR="00C642E7" w:rsidRPr="00272403">
        <w:t>11</w:t>
      </w:r>
      <w:r w:rsidRPr="00272403">
        <w:t>-point bold with initial letters capitalized (</w:t>
      </w:r>
      <w:r w:rsidRPr="00272403">
        <w:rPr>
          <w:rStyle w:val="SpecialStyleChar"/>
          <w:rFonts w:ascii="Times New Roman" w:hAnsi="Times New Roman"/>
        </w:rPr>
        <w:t>Heading 3</w:t>
      </w:r>
      <w:r w:rsidRPr="00272403">
        <w:t>). Please do not go any further into another layer/level.</w:t>
      </w:r>
    </w:p>
    <w:p w14:paraId="74B4D662" w14:textId="35265F7C" w:rsidR="00965AC6" w:rsidRPr="00272403" w:rsidRDefault="00A619BC" w:rsidP="008A46B5">
      <w:pPr>
        <w:pStyle w:val="Heading1"/>
      </w:pPr>
      <w:r w:rsidRPr="00272403">
        <w:t xml:space="preserve">Figures, Tables </w:t>
      </w:r>
      <w:r w:rsidR="000F21BF">
        <w:t>and Equation</w:t>
      </w:r>
    </w:p>
    <w:p w14:paraId="589166E9" w14:textId="77777777" w:rsidR="00282645" w:rsidRPr="00272403" w:rsidRDefault="00965AC6" w:rsidP="00272403">
      <w:r w:rsidRPr="00272403">
        <w:t xml:space="preserve">Place figures and tables close to the relevant text (or where they are referenced in the text). </w:t>
      </w:r>
    </w:p>
    <w:p w14:paraId="5D25D57B" w14:textId="74EEC52D" w:rsidR="00965AC6" w:rsidRPr="00272403" w:rsidRDefault="00BD6F7A" w:rsidP="00272403">
      <w:r w:rsidRPr="00272403">
        <w:t xml:space="preserve">Captions should be </w:t>
      </w:r>
      <w:r w:rsidR="009D6B0D" w:rsidRPr="00272403">
        <w:t>Times New Roman</w:t>
      </w:r>
      <w:r w:rsidRPr="00272403">
        <w:t xml:space="preserve"> 1</w:t>
      </w:r>
      <w:r w:rsidR="00C642E7" w:rsidRPr="00272403">
        <w:t>1</w:t>
      </w:r>
      <w:r w:rsidRPr="00272403">
        <w:t>-point bold (</w:t>
      </w:r>
      <w:r w:rsidRPr="00272403">
        <w:rPr>
          <w:sz w:val="18"/>
        </w:rPr>
        <w:t>Caption</w:t>
      </w:r>
      <w:r w:rsidRPr="00272403">
        <w:t xml:space="preserve"> Style in this template file).  They should be numbered (e.g., “Table 1”</w:t>
      </w:r>
      <w:r w:rsidR="00D04368">
        <w:t>,</w:t>
      </w:r>
      <w:r w:rsidRPr="00272403">
        <w:t xml:space="preserve"> “Figure 2”</w:t>
      </w:r>
      <w:r w:rsidR="00D04368">
        <w:t>, or “Equation 3”</w:t>
      </w:r>
      <w:r w:rsidRPr="00272403">
        <w:t xml:space="preserve">), centered and placed beneath the figure or table.  Please note that the words “Figure” and “Table” should be spelled out (e.g., “Figure” rather than “Fig.”) wherever they occur. </w:t>
      </w:r>
      <w:r w:rsidRPr="00272403">
        <w:rPr>
          <w:color w:val="000000"/>
        </w:rPr>
        <w:t xml:space="preserve">The proceedings will be made available online, thus color figures are possible. </w:t>
      </w:r>
      <w:r w:rsidR="008F0D1C">
        <w:rPr>
          <w:color w:val="000000"/>
        </w:rPr>
        <w:t>Ensure all the figures</w:t>
      </w:r>
      <w:r w:rsidR="00D04368">
        <w:rPr>
          <w:color w:val="000000"/>
        </w:rPr>
        <w:t xml:space="preserve">, </w:t>
      </w:r>
      <w:r w:rsidR="008F0D1C">
        <w:rPr>
          <w:color w:val="000000"/>
        </w:rPr>
        <w:t>tables</w:t>
      </w:r>
      <w:r w:rsidR="00D04368">
        <w:rPr>
          <w:color w:val="000000"/>
        </w:rPr>
        <w:t xml:space="preserve"> and equations</w:t>
      </w:r>
      <w:r w:rsidR="008F0D1C">
        <w:rPr>
          <w:color w:val="000000"/>
        </w:rPr>
        <w:t xml:space="preserve"> have been cited in the body of the manuscript.</w:t>
      </w:r>
    </w:p>
    <w:p w14:paraId="0F7BAB8D" w14:textId="77777777" w:rsidR="00965AC6" w:rsidRPr="00272403" w:rsidRDefault="00965AC6" w:rsidP="008A46B5">
      <w:pPr>
        <w:pStyle w:val="Heading2"/>
      </w:pPr>
      <w:r w:rsidRPr="00272403">
        <w:t>Inserting Images</w:t>
      </w:r>
    </w:p>
    <w:p w14:paraId="1670E7DD" w14:textId="77777777" w:rsidR="00965AC6" w:rsidRPr="00272403" w:rsidRDefault="00965AC6" w:rsidP="00965AC6">
      <w:r w:rsidRPr="00272403">
        <w:t>Occasionally MS Word generates larger-than-necessary PDF files when images inserted into the document are manipulated in MS Word.  To minimize this problem, use an image editing tool to resize the image at the appropriate printing resolution (usually 300 dpi), and then insert the image into Word using Insert | Picture | From File...</w:t>
      </w:r>
    </w:p>
    <w:p w14:paraId="047BC023" w14:textId="77777777" w:rsidR="00965AC6" w:rsidRPr="00272403" w:rsidRDefault="00965AC6" w:rsidP="00965AC6">
      <w:r w:rsidRPr="00272403">
        <w:t>As indicated in Figure 1, using tables to hold places can work very well in Word. If you want to copy a figure from another application (such as PowerPoint) and then paste to the place where you want your figure to be, make sure that (1) the figure stays in the position, and (2) it does not take up too much space. You can ensure the former by double clicking the figure, then go to “Layout” tab, and select “In line with text.” To ensure the latter, use “Paste Special,” then select “Picture.” You can resize the figure to your desired size once it is pasted.</w:t>
      </w:r>
    </w:p>
    <w:p w14:paraId="1A86B0B2" w14:textId="77777777" w:rsidR="00965AC6" w:rsidRPr="00272403" w:rsidRDefault="00965AC6" w:rsidP="00965AC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60"/>
      </w:tblGrid>
      <w:tr w:rsidR="00965AC6" w:rsidRPr="00272403" w14:paraId="65335C88" w14:textId="77777777" w:rsidTr="00D066FF">
        <w:trPr>
          <w:jc w:val="center"/>
        </w:trPr>
        <w:tc>
          <w:tcPr>
            <w:tcW w:w="4860" w:type="dxa"/>
            <w:tcBorders>
              <w:bottom w:val="single" w:sz="4" w:space="0" w:color="auto"/>
            </w:tcBorders>
            <w:vAlign w:val="center"/>
          </w:tcPr>
          <w:p w14:paraId="3C35560F" w14:textId="6AEFD371" w:rsidR="00965AC6" w:rsidRPr="00272403" w:rsidRDefault="00C11013" w:rsidP="00D066FF">
            <w:pPr>
              <w:jc w:val="center"/>
            </w:pPr>
            <w:r w:rsidRPr="00272403">
              <w:rPr>
                <w:noProof/>
                <w:lang w:eastAsia="ja-JP"/>
              </w:rPr>
              <w:lastRenderedPageBreak/>
              <w:drawing>
                <wp:inline distT="0" distB="0" distL="0" distR="0" wp14:anchorId="0F0F8198" wp14:editId="7A03480B">
                  <wp:extent cx="2743200" cy="20574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43200" cy="2057400"/>
                          </a:xfrm>
                          <a:prstGeom prst="rect">
                            <a:avLst/>
                          </a:prstGeom>
                          <a:noFill/>
                          <a:ln>
                            <a:noFill/>
                          </a:ln>
                        </pic:spPr>
                      </pic:pic>
                    </a:graphicData>
                  </a:graphic>
                </wp:inline>
              </w:drawing>
            </w:r>
          </w:p>
        </w:tc>
      </w:tr>
      <w:tr w:rsidR="00965AC6" w:rsidRPr="00272403" w14:paraId="6C0CAC52" w14:textId="77777777" w:rsidTr="00CE661E">
        <w:trPr>
          <w:jc w:val="center"/>
        </w:trPr>
        <w:tc>
          <w:tcPr>
            <w:tcW w:w="4860" w:type="dxa"/>
            <w:tcBorders>
              <w:top w:val="single" w:sz="4" w:space="0" w:color="auto"/>
              <w:left w:val="nil"/>
              <w:bottom w:val="nil"/>
              <w:right w:val="nil"/>
            </w:tcBorders>
          </w:tcPr>
          <w:p w14:paraId="7E71BA80" w14:textId="77777777" w:rsidR="00965AC6" w:rsidRPr="00272403" w:rsidRDefault="00965AC6" w:rsidP="006C25E1">
            <w:pPr>
              <w:pStyle w:val="Caption"/>
            </w:pPr>
            <w:r w:rsidRPr="00272403">
              <w:t>Figure 1.  Modified Research Model</w:t>
            </w:r>
          </w:p>
        </w:tc>
      </w:tr>
    </w:tbl>
    <w:p w14:paraId="3D3BAE51" w14:textId="77777777" w:rsidR="00965AC6" w:rsidRPr="00272403" w:rsidRDefault="00965AC6" w:rsidP="008A46B5">
      <w:pPr>
        <w:pStyle w:val="Heading2"/>
      </w:pPr>
      <w:r w:rsidRPr="00272403">
        <w:t>Table Style</w:t>
      </w:r>
    </w:p>
    <w:p w14:paraId="359B1BE3" w14:textId="77777777" w:rsidR="00965AC6" w:rsidRPr="00272403" w:rsidRDefault="00965AC6" w:rsidP="00965AC6">
      <w:r w:rsidRPr="00272403">
        <w:t xml:space="preserve">Inserting a table in the text can work well. </w:t>
      </w:r>
      <w:r w:rsidR="004315F5" w:rsidRPr="00272403">
        <w:t>Y</w:t>
      </w:r>
      <w:r w:rsidRPr="00272403">
        <w:t>ou may want to adjust the vertical spacing of the text in the tables. (In Word, use Format | Paragraph… and then the Line and Page Breaks tab. Generally, text in each field of a table will look better if it has equal amounts of spacing above and below it, as in Tabl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72"/>
        <w:gridCol w:w="1680"/>
        <w:gridCol w:w="1608"/>
      </w:tblGrid>
      <w:tr w:rsidR="00965AC6" w:rsidRPr="00272403" w14:paraId="2F73F361" w14:textId="77777777" w:rsidTr="00CE661E">
        <w:trPr>
          <w:cantSplit/>
          <w:jc w:val="center"/>
        </w:trPr>
        <w:tc>
          <w:tcPr>
            <w:tcW w:w="4860" w:type="dxa"/>
            <w:gridSpan w:val="3"/>
            <w:tcBorders>
              <w:top w:val="nil"/>
              <w:left w:val="nil"/>
              <w:bottom w:val="single" w:sz="4" w:space="0" w:color="auto"/>
              <w:right w:val="nil"/>
            </w:tcBorders>
          </w:tcPr>
          <w:p w14:paraId="1A89B1BA" w14:textId="77777777" w:rsidR="00965AC6" w:rsidRPr="00272403" w:rsidRDefault="00965AC6" w:rsidP="006C25E1">
            <w:pPr>
              <w:pStyle w:val="Caption"/>
            </w:pPr>
            <w:r w:rsidRPr="00272403">
              <w:t>Table 1. A Sample Table</w:t>
            </w:r>
          </w:p>
        </w:tc>
      </w:tr>
      <w:tr w:rsidR="00965AC6" w:rsidRPr="00272403" w14:paraId="52AC19B2" w14:textId="77777777" w:rsidTr="00CE661E">
        <w:trPr>
          <w:jc w:val="center"/>
        </w:trPr>
        <w:tc>
          <w:tcPr>
            <w:tcW w:w="1572" w:type="dxa"/>
            <w:tcBorders>
              <w:top w:val="single" w:sz="4" w:space="0" w:color="auto"/>
            </w:tcBorders>
          </w:tcPr>
          <w:p w14:paraId="0E4C9CAB" w14:textId="5F9D8D1E" w:rsidR="00965AC6" w:rsidRPr="006C3028" w:rsidRDefault="006C3028" w:rsidP="00806C1B">
            <w:pPr>
              <w:pStyle w:val="TableText"/>
              <w:rPr>
                <w:b/>
              </w:rPr>
            </w:pPr>
            <w:r w:rsidRPr="006C3028">
              <w:rPr>
                <w:b/>
              </w:rPr>
              <w:t>Settings</w:t>
            </w:r>
          </w:p>
        </w:tc>
        <w:tc>
          <w:tcPr>
            <w:tcW w:w="1680" w:type="dxa"/>
            <w:tcBorders>
              <w:top w:val="single" w:sz="4" w:space="0" w:color="auto"/>
            </w:tcBorders>
          </w:tcPr>
          <w:p w14:paraId="2C230A17" w14:textId="77777777" w:rsidR="00965AC6" w:rsidRPr="006C3028" w:rsidRDefault="00965AC6" w:rsidP="00806C1B">
            <w:pPr>
              <w:pStyle w:val="TableText"/>
              <w:rPr>
                <w:b/>
              </w:rPr>
            </w:pPr>
            <w:r w:rsidRPr="006C3028">
              <w:rPr>
                <w:b/>
              </w:rPr>
              <w:t>Treatment 1</w:t>
            </w:r>
          </w:p>
        </w:tc>
        <w:tc>
          <w:tcPr>
            <w:tcW w:w="1608" w:type="dxa"/>
            <w:tcBorders>
              <w:top w:val="single" w:sz="4" w:space="0" w:color="auto"/>
            </w:tcBorders>
          </w:tcPr>
          <w:p w14:paraId="5746D026" w14:textId="77777777" w:rsidR="00965AC6" w:rsidRPr="006C3028" w:rsidRDefault="00965AC6" w:rsidP="00806C1B">
            <w:pPr>
              <w:pStyle w:val="TableText"/>
              <w:rPr>
                <w:b/>
              </w:rPr>
            </w:pPr>
            <w:r w:rsidRPr="006C3028">
              <w:rPr>
                <w:b/>
              </w:rPr>
              <w:t>Treatment 2</w:t>
            </w:r>
          </w:p>
        </w:tc>
      </w:tr>
      <w:tr w:rsidR="00965AC6" w:rsidRPr="00272403" w14:paraId="70C063F5" w14:textId="77777777">
        <w:trPr>
          <w:jc w:val="center"/>
        </w:trPr>
        <w:tc>
          <w:tcPr>
            <w:tcW w:w="1572" w:type="dxa"/>
          </w:tcPr>
          <w:p w14:paraId="2F629DFA" w14:textId="77777777" w:rsidR="00965AC6" w:rsidRPr="00272403" w:rsidRDefault="00965AC6" w:rsidP="00806C1B">
            <w:pPr>
              <w:pStyle w:val="TableText"/>
            </w:pPr>
            <w:r w:rsidRPr="00272403">
              <w:t>Setting A</w:t>
            </w:r>
          </w:p>
        </w:tc>
        <w:tc>
          <w:tcPr>
            <w:tcW w:w="1680" w:type="dxa"/>
          </w:tcPr>
          <w:p w14:paraId="75535144" w14:textId="77777777" w:rsidR="00965AC6" w:rsidRPr="00272403" w:rsidRDefault="00965AC6" w:rsidP="00806C1B">
            <w:pPr>
              <w:pStyle w:val="TableText"/>
            </w:pPr>
            <w:r w:rsidRPr="00272403">
              <w:t>125</w:t>
            </w:r>
          </w:p>
        </w:tc>
        <w:tc>
          <w:tcPr>
            <w:tcW w:w="1608" w:type="dxa"/>
          </w:tcPr>
          <w:p w14:paraId="1861888E" w14:textId="77777777" w:rsidR="00965AC6" w:rsidRPr="00272403" w:rsidRDefault="00965AC6" w:rsidP="00806C1B">
            <w:pPr>
              <w:pStyle w:val="TableText"/>
            </w:pPr>
            <w:r w:rsidRPr="00272403">
              <w:t>95</w:t>
            </w:r>
          </w:p>
        </w:tc>
      </w:tr>
      <w:tr w:rsidR="00965AC6" w:rsidRPr="00272403" w14:paraId="2B578AF9" w14:textId="77777777">
        <w:trPr>
          <w:jc w:val="center"/>
        </w:trPr>
        <w:tc>
          <w:tcPr>
            <w:tcW w:w="1572" w:type="dxa"/>
          </w:tcPr>
          <w:p w14:paraId="1FC7ACEF" w14:textId="77777777" w:rsidR="00965AC6" w:rsidRPr="00272403" w:rsidRDefault="00965AC6" w:rsidP="00806C1B">
            <w:pPr>
              <w:pStyle w:val="TableText"/>
            </w:pPr>
            <w:r w:rsidRPr="00272403">
              <w:t>Setting B</w:t>
            </w:r>
          </w:p>
        </w:tc>
        <w:tc>
          <w:tcPr>
            <w:tcW w:w="1680" w:type="dxa"/>
          </w:tcPr>
          <w:p w14:paraId="4A421B46" w14:textId="77777777" w:rsidR="00965AC6" w:rsidRPr="00272403" w:rsidRDefault="00965AC6" w:rsidP="00806C1B">
            <w:pPr>
              <w:pStyle w:val="TableText"/>
            </w:pPr>
            <w:r w:rsidRPr="00272403">
              <w:t>85</w:t>
            </w:r>
          </w:p>
        </w:tc>
        <w:tc>
          <w:tcPr>
            <w:tcW w:w="1608" w:type="dxa"/>
          </w:tcPr>
          <w:p w14:paraId="651D2D16" w14:textId="77777777" w:rsidR="00965AC6" w:rsidRPr="00272403" w:rsidRDefault="00965AC6" w:rsidP="00806C1B">
            <w:pPr>
              <w:pStyle w:val="TableText"/>
            </w:pPr>
            <w:r w:rsidRPr="00272403">
              <w:t>102</w:t>
            </w:r>
          </w:p>
        </w:tc>
      </w:tr>
      <w:tr w:rsidR="00965AC6" w:rsidRPr="00272403" w14:paraId="25B2D75F" w14:textId="77777777">
        <w:trPr>
          <w:jc w:val="center"/>
        </w:trPr>
        <w:tc>
          <w:tcPr>
            <w:tcW w:w="1572" w:type="dxa"/>
            <w:tcBorders>
              <w:bottom w:val="single" w:sz="4" w:space="0" w:color="auto"/>
            </w:tcBorders>
          </w:tcPr>
          <w:p w14:paraId="587B2E19" w14:textId="77777777" w:rsidR="00965AC6" w:rsidRPr="00272403" w:rsidRDefault="00965AC6" w:rsidP="00806C1B">
            <w:pPr>
              <w:pStyle w:val="TableText"/>
            </w:pPr>
            <w:r w:rsidRPr="00272403">
              <w:t>Setting C</w:t>
            </w:r>
          </w:p>
        </w:tc>
        <w:tc>
          <w:tcPr>
            <w:tcW w:w="1680" w:type="dxa"/>
            <w:tcBorders>
              <w:bottom w:val="single" w:sz="4" w:space="0" w:color="auto"/>
            </w:tcBorders>
          </w:tcPr>
          <w:p w14:paraId="08A46567" w14:textId="77777777" w:rsidR="00965AC6" w:rsidRPr="00272403" w:rsidRDefault="00965AC6" w:rsidP="00806C1B">
            <w:pPr>
              <w:pStyle w:val="TableText"/>
            </w:pPr>
            <w:r w:rsidRPr="00272403">
              <w:t>98</w:t>
            </w:r>
          </w:p>
        </w:tc>
        <w:tc>
          <w:tcPr>
            <w:tcW w:w="1608" w:type="dxa"/>
            <w:tcBorders>
              <w:bottom w:val="single" w:sz="4" w:space="0" w:color="auto"/>
            </w:tcBorders>
          </w:tcPr>
          <w:p w14:paraId="25D2DE9C" w14:textId="77777777" w:rsidR="00965AC6" w:rsidRPr="00272403" w:rsidRDefault="00965AC6" w:rsidP="00806C1B">
            <w:pPr>
              <w:pStyle w:val="TableText"/>
            </w:pPr>
            <w:r w:rsidRPr="00272403">
              <w:t>85</w:t>
            </w:r>
          </w:p>
        </w:tc>
      </w:tr>
    </w:tbl>
    <w:p w14:paraId="4B54E983" w14:textId="4E198DE3" w:rsidR="00CF5980" w:rsidRPr="00272403" w:rsidRDefault="00CF5980" w:rsidP="00CF5980">
      <w:pPr>
        <w:pStyle w:val="Heading2"/>
      </w:pPr>
      <w:r>
        <w:t>Equation or Math Formulae</w:t>
      </w:r>
    </w:p>
    <w:p w14:paraId="70F37FA2" w14:textId="4A6604B5" w:rsidR="00CF5980" w:rsidRDefault="00CF5980" w:rsidP="00541718">
      <w:r w:rsidRPr="00CF5980">
        <w:t>Please submit math equations as editable text and not as images. Present simple formulae in line with normal text where possible and use the solidus (/) instead of a horizontal line for small fractional terms, e.g., X/Y. In principle, variables are to be presented in italics. Powers of e are often more conveniently denoted by exp. Number consecutively any equations that must be displayed separately from the text (if referred to explicitly in the text</w:t>
      </w:r>
      <w:r w:rsidR="00D04368">
        <w:t xml:space="preserve"> as in Equation 1</w:t>
      </w:r>
      <w:r w:rsidR="00C52298">
        <w:t xml:space="preserve"> and Equation 2</w:t>
      </w:r>
      <w:r w:rsidRPr="00CF5980">
        <w:t>)</w:t>
      </w:r>
      <w:r w:rsidR="00D04368">
        <w:t>.</w:t>
      </w:r>
    </w:p>
    <w:p w14:paraId="67EB8605" w14:textId="77777777" w:rsidR="00D04368" w:rsidRDefault="00D04368" w:rsidP="00541718"/>
    <w:p w14:paraId="0CBE39C2" w14:textId="61FD4E4A" w:rsidR="00D04368" w:rsidRPr="00BF0E46" w:rsidRDefault="00D04368" w:rsidP="00BF0E46">
      <w:pPr>
        <w:spacing w:after="0"/>
        <w:ind w:firstLine="720"/>
        <w:rPr>
          <w:rFonts w:eastAsiaTheme="minorEastAsia"/>
        </w:rPr>
      </w:pPr>
      <w:bookmarkStart w:id="2" w:name="_Hlk54072825"/>
      <w:r w:rsidRPr="00BF0E46">
        <w:rPr>
          <w:rFonts w:eastAsiaTheme="minorEastAsia"/>
        </w:rPr>
        <w:t xml:space="preserve">Qi (GAP) = </w:t>
      </w:r>
      <w:r w:rsidRPr="00BF0E46">
        <w:rPr>
          <w:rFonts w:eastAsiaTheme="minorEastAsia"/>
          <w:i/>
        </w:rPr>
        <w:t xml:space="preserve">perf </w:t>
      </w:r>
      <w:r w:rsidRPr="00BF0E46">
        <w:rPr>
          <w:rFonts w:eastAsiaTheme="minorEastAsia"/>
        </w:rPr>
        <w:t xml:space="preserve">(i) – </w:t>
      </w:r>
      <w:r w:rsidRPr="00BF0E46">
        <w:rPr>
          <w:rFonts w:eastAsiaTheme="minorEastAsia"/>
          <w:i/>
        </w:rPr>
        <w:t xml:space="preserve">imp </w:t>
      </w:r>
      <w:r w:rsidRPr="00BF0E46">
        <w:rPr>
          <w:rFonts w:eastAsiaTheme="minorEastAsia"/>
        </w:rPr>
        <w:t>(i)</w:t>
      </w:r>
      <w:r w:rsidRPr="00BF0E46">
        <w:rPr>
          <w:rFonts w:eastAsiaTheme="minorEastAsia"/>
        </w:rPr>
        <w:tab/>
      </w:r>
      <w:r w:rsidRPr="00BF0E46">
        <w:rPr>
          <w:rFonts w:eastAsiaTheme="minorEastAsia"/>
        </w:rPr>
        <w:tab/>
      </w:r>
      <w:r w:rsidRPr="00BF0E46">
        <w:rPr>
          <w:rFonts w:eastAsiaTheme="minorEastAsia"/>
        </w:rPr>
        <w:tab/>
      </w:r>
      <w:r w:rsidR="00BF0E46">
        <w:rPr>
          <w:rFonts w:eastAsiaTheme="minorEastAsia"/>
        </w:rPr>
        <w:tab/>
      </w:r>
      <w:r w:rsidR="00BF0E46">
        <w:rPr>
          <w:rFonts w:eastAsiaTheme="minorEastAsia"/>
        </w:rPr>
        <w:tab/>
      </w:r>
      <w:r w:rsidR="00C52298" w:rsidRPr="00BF0E46">
        <w:rPr>
          <w:rFonts w:eastAsiaTheme="minorEastAsia"/>
        </w:rPr>
        <w:tab/>
        <w:t xml:space="preserve">Equation </w:t>
      </w:r>
      <w:r w:rsidRPr="00BF0E46">
        <w:rPr>
          <w:rFonts w:eastAsiaTheme="minorEastAsia"/>
        </w:rPr>
        <w:t>(</w:t>
      </w:r>
      <w:r w:rsidR="00C52298" w:rsidRPr="00BF0E46">
        <w:rPr>
          <w:rFonts w:eastAsiaTheme="minorEastAsia"/>
        </w:rPr>
        <w:t>1</w:t>
      </w:r>
      <w:r w:rsidRPr="00BF0E46">
        <w:rPr>
          <w:rFonts w:eastAsiaTheme="minorEastAsia"/>
        </w:rPr>
        <w:t>)</w:t>
      </w:r>
    </w:p>
    <w:p w14:paraId="4532F71D" w14:textId="77777777" w:rsidR="00BF0E46" w:rsidRDefault="00BF0E46" w:rsidP="00BF0E46">
      <w:pPr>
        <w:pStyle w:val="ListParagraph"/>
        <w:spacing w:after="0"/>
        <w:ind w:left="709"/>
        <w:jc w:val="left"/>
        <w:rPr>
          <w:rFonts w:eastAsiaTheme="minorEastAsia"/>
        </w:rPr>
      </w:pPr>
    </w:p>
    <w:p w14:paraId="397C0C33" w14:textId="57D72F81" w:rsidR="00BF0E46" w:rsidRPr="00BF0E46" w:rsidRDefault="00BF0E46" w:rsidP="00BF0E46">
      <w:pPr>
        <w:spacing w:after="0"/>
        <w:ind w:firstLine="720"/>
        <w:rPr>
          <w:rFonts w:eastAsiaTheme="minorEastAsia"/>
        </w:rPr>
      </w:pPr>
      <w:r w:rsidRPr="00BF0E46">
        <w:rPr>
          <w:rFonts w:eastAsiaTheme="minorEastAsia"/>
        </w:rPr>
        <w:t>Where:</w:t>
      </w:r>
    </w:p>
    <w:p w14:paraId="6EFAEF92" w14:textId="4F3EDB9E" w:rsidR="00255F35" w:rsidRPr="00C3372A" w:rsidRDefault="00255F35" w:rsidP="00BF0E46">
      <w:pPr>
        <w:pStyle w:val="ListParagraph"/>
        <w:spacing w:after="0"/>
        <w:ind w:left="1418"/>
        <w:rPr>
          <w:rFonts w:eastAsiaTheme="minorEastAsia"/>
        </w:rPr>
      </w:pPr>
      <w:r w:rsidRPr="00C3372A">
        <w:rPr>
          <w:rFonts w:eastAsiaTheme="minorEastAsia"/>
        </w:rPr>
        <w:t>Qi (GAP) = GAP score</w:t>
      </w:r>
    </w:p>
    <w:p w14:paraId="2BC596A5" w14:textId="77777777" w:rsidR="00255F35" w:rsidRPr="00C3372A" w:rsidRDefault="00255F35" w:rsidP="00BF0E46">
      <w:pPr>
        <w:pStyle w:val="ListParagraph"/>
        <w:spacing w:after="0"/>
        <w:ind w:left="1418"/>
        <w:rPr>
          <w:rFonts w:eastAsiaTheme="minorEastAsia"/>
        </w:rPr>
      </w:pPr>
      <w:r w:rsidRPr="00C3372A">
        <w:rPr>
          <w:rFonts w:eastAsiaTheme="minorEastAsia"/>
          <w:i/>
        </w:rPr>
        <w:t xml:space="preserve">perf </w:t>
      </w:r>
      <w:r w:rsidRPr="00C3372A">
        <w:rPr>
          <w:rFonts w:eastAsiaTheme="minorEastAsia"/>
        </w:rPr>
        <w:t xml:space="preserve">(i) = </w:t>
      </w:r>
      <w:r w:rsidRPr="00BF0E46">
        <w:rPr>
          <w:rFonts w:eastAsiaTheme="minorEastAsia"/>
          <w:iCs/>
        </w:rPr>
        <w:t>Performance m</w:t>
      </w:r>
      <w:r w:rsidRPr="00C3372A">
        <w:rPr>
          <w:rFonts w:eastAsiaTheme="minorEastAsia"/>
        </w:rPr>
        <w:t>ean</w:t>
      </w:r>
    </w:p>
    <w:p w14:paraId="56311347" w14:textId="77777777" w:rsidR="00255F35" w:rsidRDefault="00255F35" w:rsidP="00BF0E46">
      <w:pPr>
        <w:pStyle w:val="ListParagraph"/>
        <w:ind w:left="1418"/>
        <w:contextualSpacing w:val="0"/>
        <w:rPr>
          <w:rFonts w:eastAsiaTheme="minorEastAsia"/>
        </w:rPr>
      </w:pPr>
      <w:r w:rsidRPr="00C3372A">
        <w:rPr>
          <w:rFonts w:eastAsiaTheme="minorEastAsia"/>
          <w:i/>
        </w:rPr>
        <w:t xml:space="preserve">imp </w:t>
      </w:r>
      <w:r w:rsidRPr="00C3372A">
        <w:rPr>
          <w:rFonts w:eastAsiaTheme="minorEastAsia"/>
        </w:rPr>
        <w:t xml:space="preserve">(i) = </w:t>
      </w:r>
      <w:r w:rsidRPr="00BF0E46">
        <w:rPr>
          <w:rFonts w:eastAsiaTheme="minorEastAsia"/>
          <w:iCs/>
        </w:rPr>
        <w:t>Importance mean</w:t>
      </w:r>
    </w:p>
    <w:bookmarkEnd w:id="2"/>
    <w:p w14:paraId="20FEEDF1" w14:textId="77777777" w:rsidR="00255F35" w:rsidRDefault="00255F35" w:rsidP="00D04368">
      <w:pPr>
        <w:pStyle w:val="ListParagraph"/>
        <w:spacing w:after="0"/>
        <w:ind w:left="709"/>
        <w:jc w:val="center"/>
        <w:rPr>
          <w:rFonts w:eastAsiaTheme="minorEastAsia"/>
        </w:rPr>
      </w:pPr>
    </w:p>
    <w:p w14:paraId="2F617FF1" w14:textId="57D62DCC" w:rsidR="00C52298" w:rsidRPr="00C3372A" w:rsidRDefault="00C52298" w:rsidP="00BF0E46">
      <w:pPr>
        <w:pStyle w:val="ListParagraph"/>
        <w:spacing w:after="0"/>
        <w:ind w:left="0" w:firstLine="720"/>
        <w:rPr>
          <w:rFonts w:eastAsiaTheme="minorEastAsia"/>
        </w:rPr>
      </w:pPr>
      <w:r w:rsidRPr="00C3372A">
        <w:rPr>
          <w:i/>
          <w:iCs/>
        </w:rPr>
        <w:t>Customer’s Satisfaction (SI)</w:t>
      </w:r>
      <w:r w:rsidRPr="00C3372A">
        <w:rPr>
          <w:noProof/>
        </w:rPr>
        <w:t xml:space="preserve"> =</w:t>
      </w:r>
      <w:r>
        <w:rPr>
          <w:noProof/>
        </w:rPr>
        <w:t xml:space="preserve"> (</w:t>
      </w:r>
      <w:r w:rsidRPr="00C52298">
        <w:rPr>
          <w:i/>
          <w:iCs/>
          <w:noProof/>
        </w:rPr>
        <w:t>A+O</w:t>
      </w:r>
      <w:r>
        <w:rPr>
          <w:i/>
          <w:iCs/>
          <w:noProof/>
        </w:rPr>
        <w:t>)</w:t>
      </w:r>
      <w:r w:rsidRPr="00C52298">
        <w:rPr>
          <w:i/>
          <w:iCs/>
          <w:noProof/>
        </w:rPr>
        <w:t xml:space="preserve"> </w:t>
      </w:r>
      <w:r w:rsidRPr="00C52298">
        <w:rPr>
          <w:noProof/>
        </w:rPr>
        <w:t>/</w:t>
      </w:r>
      <w:r w:rsidRPr="00C52298">
        <w:rPr>
          <w:i/>
          <w:iCs/>
          <w:noProof/>
        </w:rPr>
        <w:t xml:space="preserve"> </w:t>
      </w:r>
      <w:r>
        <w:rPr>
          <w:i/>
          <w:iCs/>
          <w:noProof/>
        </w:rPr>
        <w:t>(</w:t>
      </w:r>
      <w:r w:rsidRPr="00C52298">
        <w:rPr>
          <w:i/>
          <w:iCs/>
          <w:noProof/>
        </w:rPr>
        <w:t>A+O+M+I</w:t>
      </w:r>
      <w:r>
        <w:rPr>
          <w:i/>
          <w:iCs/>
          <w:noProof/>
        </w:rPr>
        <w:t>)</w:t>
      </w:r>
      <w:r>
        <w:rPr>
          <w:rFonts w:eastAsiaTheme="minorEastAsia"/>
          <w:noProof/>
        </w:rPr>
        <w:t xml:space="preserve">    </w:t>
      </w:r>
      <w:r>
        <w:rPr>
          <w:rFonts w:eastAsiaTheme="minorEastAsia"/>
          <w:noProof/>
        </w:rPr>
        <w:tab/>
      </w:r>
      <w:r w:rsidR="00BF0E46">
        <w:rPr>
          <w:rFonts w:eastAsiaTheme="minorEastAsia"/>
          <w:noProof/>
        </w:rPr>
        <w:tab/>
      </w:r>
      <w:r w:rsidR="00BF0E46">
        <w:rPr>
          <w:rFonts w:eastAsiaTheme="minorEastAsia"/>
          <w:noProof/>
        </w:rPr>
        <w:tab/>
      </w:r>
      <w:r>
        <w:rPr>
          <w:rFonts w:eastAsiaTheme="minorEastAsia"/>
        </w:rPr>
        <w:t xml:space="preserve">Equation </w:t>
      </w:r>
      <w:r w:rsidRPr="00C3372A">
        <w:rPr>
          <w:rFonts w:eastAsiaTheme="minorEastAsia"/>
        </w:rPr>
        <w:t>(</w:t>
      </w:r>
      <w:r>
        <w:rPr>
          <w:rFonts w:eastAsiaTheme="minorEastAsia"/>
        </w:rPr>
        <w:t>2</w:t>
      </w:r>
      <w:r w:rsidRPr="00C3372A">
        <w:rPr>
          <w:rFonts w:eastAsiaTheme="minorEastAsia"/>
        </w:rPr>
        <w:t>)</w:t>
      </w:r>
    </w:p>
    <w:p w14:paraId="240FC9D2" w14:textId="77777777" w:rsidR="00D04368" w:rsidRDefault="00D04368" w:rsidP="00541718"/>
    <w:p w14:paraId="58FD230A" w14:textId="5960C85D" w:rsidR="00965AC6" w:rsidRPr="00272403" w:rsidRDefault="00965AC6" w:rsidP="008A46B5">
      <w:pPr>
        <w:pStyle w:val="Heading1"/>
      </w:pPr>
      <w:r w:rsidRPr="00272403">
        <w:t>Language, Style, and Content</w:t>
      </w:r>
    </w:p>
    <w:p w14:paraId="02361413" w14:textId="4AADD369" w:rsidR="00965AC6" w:rsidRPr="00272403" w:rsidRDefault="00965AC6" w:rsidP="00965AC6">
      <w:proofErr w:type="gramStart"/>
      <w:r w:rsidRPr="00272403">
        <w:t>With regard to</w:t>
      </w:r>
      <w:proofErr w:type="gramEnd"/>
      <w:r w:rsidRPr="00272403">
        <w:t xml:space="preserve"> spelling and punctuation, you may use any dialect of English (</w:t>
      </w:r>
      <w:r w:rsidR="000D068C">
        <w:t>preferrably</w:t>
      </w:r>
      <w:r w:rsidRPr="00272403">
        <w:t xml:space="preserve"> US</w:t>
      </w:r>
      <w:r w:rsidR="000D068C">
        <w:t xml:space="preserve"> English</w:t>
      </w:r>
      <w:r w:rsidRPr="00272403">
        <w:t>) provided this is done consistently. Hyphenation is optional. To ensure suitability for an international audience, please pay attention to the following:</w:t>
      </w:r>
    </w:p>
    <w:p w14:paraId="6FACBD6B" w14:textId="77777777" w:rsidR="00965AC6" w:rsidRPr="00272403" w:rsidRDefault="00965AC6" w:rsidP="00965AC6">
      <w:pPr>
        <w:pStyle w:val="Bullet"/>
      </w:pPr>
      <w:r w:rsidRPr="00272403">
        <w:lastRenderedPageBreak/>
        <w:t xml:space="preserve">Write in a straightforward style. </w:t>
      </w:r>
    </w:p>
    <w:p w14:paraId="50EBABA2" w14:textId="77777777" w:rsidR="00965AC6" w:rsidRPr="00272403" w:rsidRDefault="00965AC6" w:rsidP="00965AC6">
      <w:pPr>
        <w:pStyle w:val="Bullet"/>
      </w:pPr>
      <w:r w:rsidRPr="00272403">
        <w:t xml:space="preserve">Try to avoid long or complex sentence structures. </w:t>
      </w:r>
    </w:p>
    <w:p w14:paraId="7C2436B2" w14:textId="77777777" w:rsidR="00965AC6" w:rsidRPr="00272403" w:rsidRDefault="00965AC6" w:rsidP="00965AC6">
      <w:pPr>
        <w:pStyle w:val="Bullet"/>
      </w:pPr>
      <w:r w:rsidRPr="00272403">
        <w:t>Briefly define or explain all technical terms that may be unfamiliar to readers.</w:t>
      </w:r>
    </w:p>
    <w:p w14:paraId="14534A7F" w14:textId="77777777" w:rsidR="00965AC6" w:rsidRPr="00272403" w:rsidRDefault="00965AC6" w:rsidP="00965AC6">
      <w:pPr>
        <w:pStyle w:val="Bullet"/>
      </w:pPr>
      <w:r w:rsidRPr="00272403">
        <w:t>Explain all acronyms the first time they are used in your text – e.g., “primary care provider (PCP)”.</w:t>
      </w:r>
    </w:p>
    <w:p w14:paraId="5A5D991E" w14:textId="77777777" w:rsidR="00965AC6" w:rsidRPr="00272403" w:rsidRDefault="00965AC6" w:rsidP="00965AC6">
      <w:pPr>
        <w:pStyle w:val="Bullet"/>
      </w:pPr>
      <w:r w:rsidRPr="00272403">
        <w:t>Explain local references (e.g., not everyone knows all city names in a particular country).</w:t>
      </w:r>
    </w:p>
    <w:p w14:paraId="53C7E977" w14:textId="77777777" w:rsidR="00EF69AA" w:rsidRPr="00272403" w:rsidRDefault="00EF69AA" w:rsidP="00EF69AA">
      <w:pPr>
        <w:pStyle w:val="Bullet"/>
        <w:ind w:left="187" w:hanging="187"/>
        <w:contextualSpacing/>
      </w:pPr>
      <w:r w:rsidRPr="00272403">
        <w:t>Be careful with the use of gender-specific pronouns (</w:t>
      </w:r>
      <w:r w:rsidRPr="00272403">
        <w:rPr>
          <w:i/>
        </w:rPr>
        <w:t>he</w:t>
      </w:r>
      <w:r w:rsidRPr="00272403">
        <w:t xml:space="preserve">, </w:t>
      </w:r>
      <w:r w:rsidRPr="00272403">
        <w:rPr>
          <w:i/>
        </w:rPr>
        <w:t>she</w:t>
      </w:r>
      <w:r w:rsidRPr="00272403">
        <w:t>) and other gendered words (</w:t>
      </w:r>
      <w:r w:rsidRPr="00272403">
        <w:rPr>
          <w:i/>
        </w:rPr>
        <w:t>chairman</w:t>
      </w:r>
      <w:r w:rsidRPr="00272403">
        <w:t xml:space="preserve">, </w:t>
      </w:r>
      <w:r w:rsidRPr="00272403">
        <w:rPr>
          <w:i/>
        </w:rPr>
        <w:t>manpower</w:t>
      </w:r>
      <w:r w:rsidRPr="00272403">
        <w:t xml:space="preserve">, </w:t>
      </w:r>
      <w:r w:rsidRPr="00272403">
        <w:rPr>
          <w:i/>
        </w:rPr>
        <w:t>man-months</w:t>
      </w:r>
      <w:r w:rsidRPr="00272403">
        <w:t xml:space="preserve">). Use inclusive language that is gender-neutral (e.g., </w:t>
      </w:r>
      <w:r w:rsidRPr="00272403">
        <w:rPr>
          <w:i/>
        </w:rPr>
        <w:t>they</w:t>
      </w:r>
      <w:r w:rsidRPr="00272403">
        <w:t>,</w:t>
      </w:r>
      <w:r w:rsidRPr="00272403">
        <w:rPr>
          <w:i/>
        </w:rPr>
        <w:t xml:space="preserve"> s/he</w:t>
      </w:r>
      <w:r w:rsidRPr="00272403">
        <w:t xml:space="preserve">, </w:t>
      </w:r>
      <w:r w:rsidRPr="00272403">
        <w:rPr>
          <w:i/>
        </w:rPr>
        <w:t>chair</w:t>
      </w:r>
      <w:r w:rsidRPr="00272403">
        <w:t xml:space="preserve">, </w:t>
      </w:r>
      <w:r w:rsidRPr="00272403">
        <w:rPr>
          <w:i/>
        </w:rPr>
        <w:t>staff</w:t>
      </w:r>
      <w:r w:rsidRPr="00272403">
        <w:t xml:space="preserve">, </w:t>
      </w:r>
      <w:r w:rsidRPr="00272403">
        <w:rPr>
          <w:i/>
        </w:rPr>
        <w:t>staff-hours</w:t>
      </w:r>
      <w:r w:rsidRPr="00272403">
        <w:t xml:space="preserve">, </w:t>
      </w:r>
      <w:r w:rsidRPr="00272403">
        <w:rPr>
          <w:i/>
        </w:rPr>
        <w:t>person-years</w:t>
      </w:r>
      <w:r w:rsidRPr="00272403">
        <w:t xml:space="preserve">). </w:t>
      </w:r>
    </w:p>
    <w:p w14:paraId="375464B4" w14:textId="77777777" w:rsidR="00965AC6" w:rsidRPr="00272403" w:rsidRDefault="00965AC6" w:rsidP="008A46B5">
      <w:pPr>
        <w:pStyle w:val="Heading1"/>
      </w:pPr>
      <w:r w:rsidRPr="00272403">
        <w:t>Conclusion</w:t>
      </w:r>
    </w:p>
    <w:p w14:paraId="3BA82B80" w14:textId="77777777" w:rsidR="00965AC6" w:rsidRPr="00272403" w:rsidRDefault="00965AC6" w:rsidP="00965AC6">
      <w:r w:rsidRPr="00272403">
        <w:t xml:space="preserve">It is important that you write for a general audience.  It is also important that your work is presented in a professional fashion. This guideline is intended to help you achieve that goal. By adhering to the guideline, you also help the conference organizers tremendously in reducing our workload and ensuring impressive presentation of your conference paper. We thank you very much for your cooperation and look forward to receiving a professional looking, camera-ready version!  </w:t>
      </w:r>
    </w:p>
    <w:p w14:paraId="3D99ACBC" w14:textId="77777777" w:rsidR="008A46B5" w:rsidRPr="00272403" w:rsidRDefault="00965AC6" w:rsidP="008A46B5">
      <w:pPr>
        <w:pStyle w:val="Heading1"/>
      </w:pPr>
      <w:r w:rsidRPr="00272403">
        <w:t>Acknowledgements</w:t>
      </w:r>
      <w:r w:rsidR="008A46B5" w:rsidRPr="00272403">
        <w:t xml:space="preserve"> (optional)</w:t>
      </w:r>
      <w:r w:rsidR="005A5DF5" w:rsidRPr="00272403">
        <w:t xml:space="preserve"> </w:t>
      </w:r>
    </w:p>
    <w:p w14:paraId="4B847CF7" w14:textId="6B3EDF99" w:rsidR="00965AC6" w:rsidRPr="00272403" w:rsidRDefault="005A5DF5" w:rsidP="008A46B5">
      <w:r w:rsidRPr="00272403">
        <w:t xml:space="preserve">Please do </w:t>
      </w:r>
      <w:r w:rsidRPr="00272403">
        <w:rPr>
          <w:i/>
          <w:u w:val="single"/>
        </w:rPr>
        <w:t>not</w:t>
      </w:r>
      <w:r w:rsidRPr="00272403">
        <w:t xml:space="preserve"> add acknowledge</w:t>
      </w:r>
      <w:r w:rsidR="00BA6C15" w:rsidRPr="00272403">
        <w:t>ments</w:t>
      </w:r>
      <w:r w:rsidRPr="00272403">
        <w:t xml:space="preserve"> to your </w:t>
      </w:r>
      <w:r w:rsidR="0033586F" w:rsidRPr="00272403">
        <w:t xml:space="preserve">original </w:t>
      </w:r>
      <w:r w:rsidRPr="00272403">
        <w:t>submission because it will help identify authors.  Acknowledgements may be added after</w:t>
      </w:r>
      <w:r w:rsidR="0033586F" w:rsidRPr="00272403">
        <w:t>ward, if</w:t>
      </w:r>
      <w:r w:rsidRPr="00272403">
        <w:t xml:space="preserve"> </w:t>
      </w:r>
      <w:r w:rsidR="0033586F" w:rsidRPr="00272403">
        <w:t>the paper</w:t>
      </w:r>
      <w:r w:rsidRPr="00272403">
        <w:t xml:space="preserve"> </w:t>
      </w:r>
      <w:r w:rsidR="0033586F" w:rsidRPr="00272403">
        <w:t>is</w:t>
      </w:r>
      <w:r w:rsidRPr="00272403">
        <w:t xml:space="preserve"> accepted.</w:t>
      </w:r>
      <w:r w:rsidR="00F25B20">
        <w:t xml:space="preserve"> These author guidelines are adapted from those of PACIS 2018.</w:t>
      </w:r>
    </w:p>
    <w:p w14:paraId="34BAF350" w14:textId="77777777" w:rsidR="00483709" w:rsidRPr="00272403" w:rsidRDefault="00483709" w:rsidP="00541718">
      <w:pPr>
        <w:pStyle w:val="Heading1"/>
      </w:pPr>
      <w:r w:rsidRPr="00272403">
        <w:t>References and Citations</w:t>
      </w:r>
    </w:p>
    <w:p w14:paraId="3366861D" w14:textId="77777777" w:rsidR="000068C5" w:rsidRPr="000068C5" w:rsidRDefault="00483709" w:rsidP="000068C5">
      <w:pPr>
        <w:rPr>
          <w:rFonts w:eastAsia="Batang"/>
          <w:lang w:eastAsia="ko-KR"/>
        </w:rPr>
      </w:pPr>
      <w:r w:rsidRPr="00272403">
        <w:rPr>
          <w:rFonts w:eastAsia="Batang"/>
          <w:lang w:eastAsia="ko-KR"/>
        </w:rPr>
        <w:t xml:space="preserve">References are to be formatted using the </w:t>
      </w:r>
      <w:r w:rsidRPr="00272403">
        <w:rPr>
          <w:rFonts w:eastAsia="Batang"/>
          <w:b/>
          <w:lang w:eastAsia="ko-KR"/>
        </w:rPr>
        <w:t>new</w:t>
      </w:r>
      <w:r w:rsidRPr="00272403">
        <w:rPr>
          <w:rFonts w:eastAsia="Batang"/>
          <w:lang w:eastAsia="ko-KR"/>
        </w:rPr>
        <w:t xml:space="preserve"> </w:t>
      </w:r>
      <w:r w:rsidRPr="00272403">
        <w:rPr>
          <w:rFonts w:eastAsia="Batang"/>
          <w:i/>
          <w:lang w:eastAsia="ko-KR"/>
        </w:rPr>
        <w:t>MIS Quarterly</w:t>
      </w:r>
      <w:r w:rsidRPr="00272403">
        <w:rPr>
          <w:rFonts w:eastAsia="Batang"/>
          <w:lang w:eastAsia="ko-KR"/>
        </w:rPr>
        <w:t xml:space="preserve"> style (</w:t>
      </w:r>
      <w:hyperlink r:id="rId9" w:history="1">
        <w:r w:rsidRPr="00272403">
          <w:rPr>
            <w:rStyle w:val="Hyperlink"/>
            <w:rFonts w:eastAsia="Batang"/>
            <w:lang w:eastAsia="ko-KR"/>
          </w:rPr>
          <w:t>http://www.misq.org/manuscript-guidelines</w:t>
        </w:r>
      </w:hyperlink>
      <w:r w:rsidRPr="00272403">
        <w:rPr>
          <w:rFonts w:eastAsia="Batang"/>
          <w:lang w:eastAsia="ko-KR"/>
        </w:rPr>
        <w:t xml:space="preserve"> under MISQ References Format). References must be complete, i.e., include, as appropriate, volume, number, month, publisher, city and state, editors, last name &amp; initials of all authors, page numbers, etc.</w:t>
      </w:r>
      <w:r w:rsidR="00604D80">
        <w:rPr>
          <w:rFonts w:eastAsia="Batang"/>
          <w:lang w:eastAsia="ko-KR"/>
        </w:rPr>
        <w:t xml:space="preserve"> </w:t>
      </w:r>
      <w:r w:rsidR="000068C5" w:rsidRPr="000068C5">
        <w:rPr>
          <w:rFonts w:eastAsia="Batang"/>
          <w:lang w:eastAsia="ko-KR"/>
        </w:rPr>
        <w:t>Below are some general directions:</w:t>
      </w:r>
    </w:p>
    <w:p w14:paraId="3CF839F0" w14:textId="77777777" w:rsidR="000068C5" w:rsidRDefault="000068C5" w:rsidP="000068C5">
      <w:pPr>
        <w:pStyle w:val="ListParagraph"/>
        <w:numPr>
          <w:ilvl w:val="0"/>
          <w:numId w:val="41"/>
        </w:numPr>
        <w:rPr>
          <w:rFonts w:eastAsia="Batang"/>
          <w:lang w:eastAsia="ko-KR"/>
        </w:rPr>
      </w:pPr>
      <w:r w:rsidRPr="000068C5">
        <w:rPr>
          <w:rFonts w:eastAsia="Batang"/>
          <w:lang w:eastAsia="ko-KR"/>
        </w:rPr>
        <w:t>Sequence: Entries should be ordered alphabetically (in text and Reference section) according to authors’ or editors’ last names, or the title of the work for items with no author or editor listed.</w:t>
      </w:r>
    </w:p>
    <w:p w14:paraId="37676A62" w14:textId="77777777" w:rsidR="000068C5" w:rsidRDefault="000068C5" w:rsidP="000068C5">
      <w:pPr>
        <w:pStyle w:val="ListParagraph"/>
        <w:numPr>
          <w:ilvl w:val="0"/>
          <w:numId w:val="41"/>
        </w:numPr>
        <w:rPr>
          <w:rFonts w:eastAsia="Batang"/>
          <w:lang w:eastAsia="ko-KR"/>
        </w:rPr>
      </w:pPr>
      <w:r w:rsidRPr="000068C5">
        <w:rPr>
          <w:rFonts w:eastAsia="Batang"/>
          <w:lang w:eastAsia="ko-KR"/>
        </w:rPr>
        <w:t>References in text: These must be included in Reference section and vice versa. References in text should be of the format (Jones et al. 1995; Smith 1996).</w:t>
      </w:r>
    </w:p>
    <w:p w14:paraId="6183243F" w14:textId="77777777" w:rsidR="000068C5" w:rsidRDefault="000068C5" w:rsidP="000068C5">
      <w:pPr>
        <w:pStyle w:val="ListParagraph"/>
        <w:numPr>
          <w:ilvl w:val="0"/>
          <w:numId w:val="41"/>
        </w:numPr>
        <w:rPr>
          <w:rFonts w:eastAsia="Batang"/>
          <w:lang w:eastAsia="ko-KR"/>
        </w:rPr>
      </w:pPr>
      <w:r w:rsidRPr="000068C5">
        <w:rPr>
          <w:rFonts w:eastAsia="Batang"/>
          <w:lang w:eastAsia="ko-KR"/>
        </w:rPr>
        <w:t>References to items in periodicals: Author, year, title, journal, volume, number, month, pages. For authors, last names are given first, even for multiple instances.</w:t>
      </w:r>
    </w:p>
    <w:p w14:paraId="5C1E034B" w14:textId="77777777" w:rsidR="000068C5" w:rsidRDefault="000068C5" w:rsidP="000068C5">
      <w:pPr>
        <w:pStyle w:val="ListParagraph"/>
        <w:numPr>
          <w:ilvl w:val="0"/>
          <w:numId w:val="41"/>
        </w:numPr>
        <w:rPr>
          <w:rFonts w:eastAsia="Batang"/>
          <w:lang w:eastAsia="ko-KR"/>
        </w:rPr>
      </w:pPr>
      <w:r w:rsidRPr="000068C5">
        <w:rPr>
          <w:rFonts w:eastAsia="Batang"/>
          <w:lang w:eastAsia="ko-KR"/>
        </w:rPr>
        <w:t>References to reports or proceedings: Author’s name and title of report (same style as above), report number, source, editor and/or publisher as appropriate, city and state/country of publisher OR full name of conference as appropriate, including date and pages.</w:t>
      </w:r>
    </w:p>
    <w:p w14:paraId="2A816C23" w14:textId="77777777" w:rsidR="000068C5" w:rsidRDefault="000068C5" w:rsidP="000068C5">
      <w:pPr>
        <w:pStyle w:val="ListParagraph"/>
        <w:numPr>
          <w:ilvl w:val="0"/>
          <w:numId w:val="41"/>
        </w:numPr>
        <w:rPr>
          <w:rFonts w:eastAsia="Batang"/>
          <w:lang w:eastAsia="ko-KR"/>
        </w:rPr>
      </w:pPr>
      <w:r w:rsidRPr="000068C5">
        <w:rPr>
          <w:rFonts w:eastAsia="Batang"/>
          <w:lang w:eastAsia="ko-KR"/>
        </w:rPr>
        <w:t>References to books: Author’s name (same style as above), year, title, city, state/country, publisher, page, or chapter.</w:t>
      </w:r>
    </w:p>
    <w:p w14:paraId="519BE339" w14:textId="77777777" w:rsidR="000068C5" w:rsidRDefault="000068C5" w:rsidP="000068C5">
      <w:pPr>
        <w:pStyle w:val="ListParagraph"/>
        <w:numPr>
          <w:ilvl w:val="0"/>
          <w:numId w:val="41"/>
        </w:numPr>
        <w:rPr>
          <w:rFonts w:eastAsia="Batang"/>
          <w:lang w:eastAsia="ko-KR"/>
        </w:rPr>
      </w:pPr>
      <w:r w:rsidRPr="000068C5">
        <w:rPr>
          <w:rFonts w:eastAsia="Batang"/>
          <w:lang w:eastAsia="ko-KR"/>
        </w:rPr>
        <w:t>Use of et al.: Authors may not use “et al.” in the list of References. The names of all authors and editors must be listed. If you are using End Notes, please check your references to ensure that the settings are correct and that all authors are listed in the references.</w:t>
      </w:r>
    </w:p>
    <w:p w14:paraId="45F8E3BB" w14:textId="2D452B53" w:rsidR="000068C5" w:rsidRPr="000068C5" w:rsidRDefault="000068C5" w:rsidP="00541718">
      <w:pPr>
        <w:pStyle w:val="ListParagraph"/>
        <w:numPr>
          <w:ilvl w:val="0"/>
          <w:numId w:val="41"/>
        </w:numPr>
        <w:rPr>
          <w:rFonts w:eastAsia="Batang"/>
          <w:lang w:eastAsia="ko-KR"/>
        </w:rPr>
      </w:pPr>
      <w:r w:rsidRPr="000068C5">
        <w:rPr>
          <w:rFonts w:eastAsia="Batang"/>
          <w:lang w:eastAsia="ko-KR"/>
        </w:rPr>
        <w:t>Number of references: The number of references should be kept to a minimum. Even for MISQ Review papers, only essential references should be used.</w:t>
      </w:r>
    </w:p>
    <w:p w14:paraId="10E77CCB" w14:textId="0AB467A5" w:rsidR="006E5F8B" w:rsidRDefault="006E5F8B" w:rsidP="00483709">
      <w:pPr>
        <w:rPr>
          <w:rFonts w:eastAsia="Batang"/>
          <w:lang w:eastAsia="ko-KR"/>
        </w:rPr>
      </w:pPr>
      <w:r w:rsidRPr="006E5F8B">
        <w:rPr>
          <w:rFonts w:eastAsia="Batang"/>
          <w:lang w:eastAsia="ko-KR"/>
        </w:rPr>
        <w:t>When copying references, please be careful as they may already contain errors. Use of the DOI is highly encouraged. A DOI is guaranteed never to change, so you can use it as a permanent link to any electronic article.</w:t>
      </w:r>
    </w:p>
    <w:p w14:paraId="031506E7" w14:textId="3C3A9836" w:rsidR="00483709" w:rsidRPr="00272403" w:rsidRDefault="00483709" w:rsidP="00483709">
      <w:pPr>
        <w:rPr>
          <w:rFonts w:eastAsia="Batang"/>
          <w:lang w:eastAsia="ko-KR"/>
        </w:rPr>
      </w:pPr>
      <w:r w:rsidRPr="00272403">
        <w:rPr>
          <w:rFonts w:eastAsia="Batang"/>
          <w:lang w:eastAsia="ko-KR"/>
        </w:rPr>
        <w:t xml:space="preserve">If you use </w:t>
      </w:r>
      <w:r w:rsidRPr="00272403">
        <w:rPr>
          <w:rStyle w:val="SpecialStyleChar"/>
          <w:rFonts w:ascii="Times New Roman" w:eastAsia="Batang" w:hAnsi="Times New Roman"/>
        </w:rPr>
        <w:t>EndNote</w:t>
      </w:r>
      <w:r w:rsidRPr="00272403">
        <w:rPr>
          <w:rFonts w:eastAsia="Batang"/>
          <w:lang w:eastAsia="ko-KR"/>
        </w:rPr>
        <w:t xml:space="preserve">, be aware that different versions of the software change the styles, creating some inconsistencies. Please also be aware that the </w:t>
      </w:r>
      <w:r w:rsidRPr="00272403">
        <w:rPr>
          <w:rFonts w:eastAsia="Batang"/>
          <w:i/>
          <w:lang w:eastAsia="ko-KR"/>
        </w:rPr>
        <w:t>MIS Quarterly</w:t>
      </w:r>
      <w:r w:rsidRPr="00272403">
        <w:rPr>
          <w:rFonts w:eastAsia="Batang"/>
          <w:lang w:eastAsia="ko-KR"/>
        </w:rPr>
        <w:t xml:space="preserve"> style provided by default in the </w:t>
      </w:r>
      <w:r w:rsidRPr="00272403">
        <w:rPr>
          <w:rStyle w:val="SpecialStyleChar"/>
          <w:rFonts w:ascii="Times New Roman" w:eastAsia="Batang" w:hAnsi="Times New Roman"/>
        </w:rPr>
        <w:t>EndNote X4</w:t>
      </w:r>
      <w:r w:rsidRPr="00272403">
        <w:rPr>
          <w:rFonts w:eastAsia="Batang"/>
          <w:lang w:eastAsia="ko-KR"/>
        </w:rPr>
        <w:t xml:space="preserve"> software (and all earlier versions) is for the </w:t>
      </w:r>
      <w:r w:rsidRPr="00272403">
        <w:rPr>
          <w:rFonts w:eastAsia="Batang"/>
          <w:b/>
          <w:lang w:eastAsia="ko-KR"/>
        </w:rPr>
        <w:t>old</w:t>
      </w:r>
      <w:r w:rsidRPr="00272403">
        <w:rPr>
          <w:rFonts w:eastAsia="Batang"/>
          <w:lang w:eastAsia="ko-KR"/>
        </w:rPr>
        <w:t xml:space="preserve"> </w:t>
      </w:r>
      <w:r w:rsidRPr="00272403">
        <w:rPr>
          <w:rFonts w:eastAsia="Batang"/>
          <w:i/>
          <w:lang w:eastAsia="ko-KR"/>
        </w:rPr>
        <w:t>MIS Quarterly</w:t>
      </w:r>
      <w:r w:rsidRPr="00272403">
        <w:rPr>
          <w:rFonts w:eastAsia="Batang"/>
          <w:lang w:eastAsia="ko-KR"/>
        </w:rPr>
        <w:t xml:space="preserve"> style.</w:t>
      </w:r>
      <w:r w:rsidR="006E5F8B">
        <w:rPr>
          <w:rFonts w:eastAsia="Batang"/>
          <w:lang w:eastAsia="ko-KR"/>
        </w:rPr>
        <w:t xml:space="preserve"> </w:t>
      </w:r>
      <w:r w:rsidR="006E5F8B" w:rsidRPr="006E5F8B">
        <w:rPr>
          <w:rFonts w:eastAsia="Batang"/>
          <w:lang w:eastAsia="ko-KR"/>
        </w:rPr>
        <w:t xml:space="preserve">If you use reference </w:t>
      </w:r>
      <w:r w:rsidR="006E5F8B" w:rsidRPr="006E5F8B">
        <w:rPr>
          <w:rFonts w:eastAsia="Batang"/>
          <w:lang w:eastAsia="ko-KR"/>
        </w:rPr>
        <w:lastRenderedPageBreak/>
        <w:t>management software, please ensure that you remove all field codes before submitting the electronic manuscript.</w:t>
      </w:r>
    </w:p>
    <w:p w14:paraId="58B6804B" w14:textId="16266D9E" w:rsidR="00483709" w:rsidRDefault="00483709" w:rsidP="00483709">
      <w:r w:rsidRPr="00272403">
        <w:t>Your references should comprise only published materials accessible to the public. Proprietary information may not be cited.</w:t>
      </w:r>
    </w:p>
    <w:p w14:paraId="57185921" w14:textId="5A08E185" w:rsidR="00F25B20" w:rsidRPr="00272403" w:rsidRDefault="00F25B20" w:rsidP="00483709">
      <w:r w:rsidRPr="00F25B20">
        <w:t xml:space="preserve">Ensure that all references are present, complete, </w:t>
      </w:r>
      <w:r w:rsidR="00E71A3E">
        <w:t xml:space="preserve">and </w:t>
      </w:r>
      <w:r w:rsidRPr="00F25B20">
        <w:t>accurate</w:t>
      </w:r>
      <w:r w:rsidR="008F0D1C">
        <w:t xml:space="preserve"> </w:t>
      </w:r>
      <w:r w:rsidRPr="00F25B20">
        <w:t>as per the examples</w:t>
      </w:r>
      <w:r>
        <w:t xml:space="preserve"> below.</w:t>
      </w:r>
      <w:r w:rsidR="00E71A3E">
        <w:t xml:space="preserve"> </w:t>
      </w:r>
    </w:p>
    <w:p w14:paraId="6C6495D0" w14:textId="21C089A7" w:rsidR="00965AC6" w:rsidRPr="00272403" w:rsidRDefault="00286B90" w:rsidP="00541718">
      <w:pPr>
        <w:pStyle w:val="Heading2"/>
      </w:pPr>
      <w:r>
        <w:t>Journal Articles</w:t>
      </w:r>
    </w:p>
    <w:p w14:paraId="72A83DEB" w14:textId="614395C7" w:rsidR="004E5919" w:rsidRPr="00541718" w:rsidRDefault="004E5919" w:rsidP="00541718">
      <w:pPr>
        <w:pStyle w:val="Heading3"/>
      </w:pPr>
      <w:r w:rsidRPr="00541718">
        <w:t>A journal article with 1 author:</w:t>
      </w:r>
    </w:p>
    <w:p w14:paraId="69D431DD" w14:textId="6CAC4FBC" w:rsidR="00250752" w:rsidRDefault="00250752" w:rsidP="00541718">
      <w:r w:rsidRPr="00272403">
        <w:t xml:space="preserve">Ackoff, R. L.  1961. "Management Misinformation Systems," </w:t>
      </w:r>
      <w:r w:rsidRPr="00272403">
        <w:rPr>
          <w:i/>
        </w:rPr>
        <w:t>Management Science</w:t>
      </w:r>
      <w:r w:rsidRPr="00272403">
        <w:t xml:space="preserve"> (14:4), pp. 147-156.</w:t>
      </w:r>
    </w:p>
    <w:p w14:paraId="4275461C" w14:textId="0CAACC52" w:rsidR="004E5919" w:rsidRPr="00541718" w:rsidRDefault="004E5919" w:rsidP="00541718">
      <w:pPr>
        <w:pStyle w:val="Heading3"/>
      </w:pPr>
      <w:r w:rsidRPr="00541718">
        <w:t>A journal article with 2 authors:</w:t>
      </w:r>
    </w:p>
    <w:p w14:paraId="0C89DB4E" w14:textId="0F6D28C7" w:rsidR="00250752" w:rsidRDefault="00250752" w:rsidP="00541718">
      <w:r w:rsidRPr="00272403">
        <w:t xml:space="preserve">Benbasat, I., and Zmud, R. W. 2003. “The Identity Crisis within the IS Discipline: Defining and Communicating the Discipline’s Core Properties,” </w:t>
      </w:r>
      <w:r w:rsidRPr="00272403">
        <w:rPr>
          <w:i/>
        </w:rPr>
        <w:t>MIS Quarterly</w:t>
      </w:r>
      <w:r w:rsidRPr="00272403">
        <w:t xml:space="preserve"> (27:2), pp. 183-194.</w:t>
      </w:r>
    </w:p>
    <w:p w14:paraId="0E433A63" w14:textId="77777777" w:rsidR="004E5919" w:rsidRPr="00541718" w:rsidRDefault="004E5919" w:rsidP="00541718">
      <w:pPr>
        <w:pStyle w:val="Heading3"/>
      </w:pPr>
      <w:r w:rsidRPr="00541718">
        <w:t>A journal article with 3 authors:</w:t>
      </w:r>
    </w:p>
    <w:p w14:paraId="4423AE06" w14:textId="77777777" w:rsidR="004E5919" w:rsidRDefault="004E5919" w:rsidP="00541718">
      <w:r>
        <w:t xml:space="preserve">Deslauriers, L., Schelew, E., and Wieman, C. 2011. “Improved Learning in a Large-Enrollment Physics Class,” </w:t>
      </w:r>
      <w:r w:rsidRPr="00541718">
        <w:rPr>
          <w:i/>
          <w:iCs/>
        </w:rPr>
        <w:t>Science (New York, N.Y.)</w:t>
      </w:r>
      <w:r>
        <w:t xml:space="preserve"> (332:6031), pp. 862–864.</w:t>
      </w:r>
    </w:p>
    <w:p w14:paraId="22119A7C" w14:textId="77777777" w:rsidR="004E5919" w:rsidRDefault="004E5919" w:rsidP="00541718">
      <w:pPr>
        <w:pStyle w:val="Heading3"/>
      </w:pPr>
      <w:r>
        <w:t>A journal article with 4 or more authors:</w:t>
      </w:r>
    </w:p>
    <w:p w14:paraId="0CCCB3E8" w14:textId="3F615077" w:rsidR="004E5919" w:rsidRDefault="004E5919" w:rsidP="00541718">
      <w:r>
        <w:t xml:space="preserve">Nakamura, K., Fujii, W., Tsuboi, M., Tanihata, J., Teramoto, N., Takeuchi, S., Naito, K., Yamanouchi, K., and Nishihara, M. 2014. “Generation of Muscular Dystrophy Model Rats with a CRISPR/Cas System,” </w:t>
      </w:r>
      <w:r w:rsidRPr="00541718">
        <w:rPr>
          <w:i/>
          <w:iCs/>
        </w:rPr>
        <w:t>Scientific Reports</w:t>
      </w:r>
      <w:r>
        <w:t xml:space="preserve"> (4), p. 5635.</w:t>
      </w:r>
    </w:p>
    <w:p w14:paraId="5C33438D" w14:textId="454B8EA7" w:rsidR="00286B90" w:rsidRDefault="00286B90" w:rsidP="00541718">
      <w:pPr>
        <w:pStyle w:val="Heading2"/>
      </w:pPr>
      <w:r>
        <w:t>Book and Book Chapters</w:t>
      </w:r>
    </w:p>
    <w:p w14:paraId="1358A96B" w14:textId="3848CED3" w:rsidR="004E5919" w:rsidRPr="00272403" w:rsidRDefault="00286B90" w:rsidP="00541718">
      <w:pPr>
        <w:pStyle w:val="Heading3"/>
      </w:pPr>
      <w:r w:rsidRPr="00286B90">
        <w:t>An authored book</w:t>
      </w:r>
      <w:r>
        <w:t>:</w:t>
      </w:r>
    </w:p>
    <w:p w14:paraId="1FAF0805" w14:textId="4FF8988B" w:rsidR="00250752" w:rsidRDefault="00250752" w:rsidP="00541718">
      <w:r w:rsidRPr="00272403">
        <w:t xml:space="preserve">Bonini, C. P.  1963.  </w:t>
      </w:r>
      <w:r w:rsidRPr="00272403">
        <w:rPr>
          <w:i/>
        </w:rPr>
        <w:t>Simulation of Information and Decision Systems in the Firm</w:t>
      </w:r>
      <w:r w:rsidRPr="00272403">
        <w:t>, Englewood Cliffs, NJ:  Prentice-Hall.</w:t>
      </w:r>
    </w:p>
    <w:p w14:paraId="01D98470" w14:textId="77777777" w:rsidR="00286B90" w:rsidRDefault="00286B90" w:rsidP="00541718">
      <w:pPr>
        <w:pStyle w:val="Heading3"/>
      </w:pPr>
      <w:r>
        <w:t>An edited book:</w:t>
      </w:r>
    </w:p>
    <w:p w14:paraId="294374CD" w14:textId="19851FF5" w:rsidR="00286B90" w:rsidRDefault="00286B90" w:rsidP="00286B90">
      <w:r>
        <w:t xml:space="preserve">Sundaram, H., Naphade, M., Smith, J. R., and Rui, Y. (eds.). 2006. </w:t>
      </w:r>
      <w:r w:rsidRPr="00541718">
        <w:rPr>
          <w:i/>
          <w:iCs/>
        </w:rPr>
        <w:t>Image and Video Retrieval: 5th International Conference, CIVR 2006, Tempe, AZ, USA, July 13-15, 2006. Proceedings</w:t>
      </w:r>
      <w:r>
        <w:t>, (Vol. 4071), Lecture Notes in Computer Science, Berlin, Heidelberg: Springer.</w:t>
      </w:r>
    </w:p>
    <w:p w14:paraId="38AC153A" w14:textId="77777777" w:rsidR="00286B90" w:rsidRDefault="00286B90" w:rsidP="00541718">
      <w:pPr>
        <w:pStyle w:val="Heading3"/>
      </w:pPr>
      <w:r>
        <w:t>A chapter in an edited book:</w:t>
      </w:r>
    </w:p>
    <w:p w14:paraId="2327B067" w14:textId="3CB72F48" w:rsidR="00286B90" w:rsidRDefault="00286B90" w:rsidP="00541718">
      <w:r>
        <w:t xml:space="preserve">Albert, E., Genaim, S., and Gordillo, P. 2015. “May-Happen-in-Parallel Analysis for Asynchronous Programs with Inter-Procedural Synchronization,” in </w:t>
      </w:r>
      <w:r w:rsidRPr="00541718">
        <w:rPr>
          <w:i/>
          <w:iCs/>
        </w:rPr>
        <w:t>Static Analysis: 22nd International Symposium, SAS 2015, Saint-Malo, France, September 9-11, 2015, Proceedings</w:t>
      </w:r>
      <w:r>
        <w:t>, Lecture Notes in Computer Science, S. Blazy and T. Jensen (eds.), Berlin, Heidelberg: Springer, pp. 72–89.</w:t>
      </w:r>
    </w:p>
    <w:p w14:paraId="429976B3" w14:textId="2AC97671" w:rsidR="00286B90" w:rsidRDefault="00286B90" w:rsidP="00541718">
      <w:pPr>
        <w:pStyle w:val="Heading2"/>
      </w:pPr>
      <w:r>
        <w:t>Websites</w:t>
      </w:r>
    </w:p>
    <w:p w14:paraId="7B4CF83C" w14:textId="77777777" w:rsidR="00286B90" w:rsidRDefault="00286B90" w:rsidP="00541718">
      <w:pPr>
        <w:pStyle w:val="Heading3"/>
      </w:pPr>
      <w:r>
        <w:t>Blog post:</w:t>
      </w:r>
    </w:p>
    <w:p w14:paraId="6C2336F5" w14:textId="60C34A0E" w:rsidR="00286B90" w:rsidRPr="00272403" w:rsidRDefault="00286B90" w:rsidP="00541718">
      <w:r>
        <w:t xml:space="preserve">Hale, T. 2016. “Watch Live </w:t>
      </w:r>
      <w:proofErr w:type="gramStart"/>
      <w:r>
        <w:t>As</w:t>
      </w:r>
      <w:proofErr w:type="gramEnd"/>
      <w:r>
        <w:t xml:space="preserve"> Three Astronauts Return To Earth Tonight,” </w:t>
      </w:r>
      <w:r w:rsidRPr="00541718">
        <w:rPr>
          <w:i/>
          <w:iCs/>
        </w:rPr>
        <w:t>IFLScience</w:t>
      </w:r>
      <w:r>
        <w:t>, IFLScience, September 6. (https://www.iflscience.com/space/watch-live-as-three-astronauts-return-to-earth-tonight/, accessed October 30, 2018).</w:t>
      </w:r>
    </w:p>
    <w:p w14:paraId="2554812E" w14:textId="256C20A6" w:rsidR="00A33283" w:rsidRDefault="00A33283" w:rsidP="00541718">
      <w:pPr>
        <w:pStyle w:val="Heading2"/>
      </w:pPr>
      <w:r>
        <w:lastRenderedPageBreak/>
        <w:t>Reports</w:t>
      </w:r>
    </w:p>
    <w:p w14:paraId="5CA31A1F" w14:textId="7B7A37DC" w:rsidR="00A555D0" w:rsidRDefault="00A33283" w:rsidP="00A33283">
      <w:r w:rsidRPr="00A33283">
        <w:t>Government Accountability Office. 1998. “FCC: Installment Payment Financing for Personal Communications Services Licensees,” No. OGC-98-43, Washington, DC: U.S. Government Printing Office, April 23.</w:t>
      </w:r>
    </w:p>
    <w:p w14:paraId="1ABDE9E9" w14:textId="406CEF1B" w:rsidR="00A33283" w:rsidRDefault="00A33283" w:rsidP="00541718">
      <w:pPr>
        <w:pStyle w:val="Heading2"/>
      </w:pPr>
      <w:r>
        <w:t>Theses and Dissertations</w:t>
      </w:r>
    </w:p>
    <w:p w14:paraId="2E1DA637" w14:textId="430E4A76" w:rsidR="00A33283" w:rsidRDefault="00A33283" w:rsidP="00A33283">
      <w:r w:rsidRPr="00A33283">
        <w:t>Park, J. K. 2012. “Target Identification, Therapeutic Application and Maturation Mechanism of MicroRNAs,” Doctoral dissertation, Doctoral dissertation, Columbus, OH: Ohio State University.</w:t>
      </w:r>
    </w:p>
    <w:p w14:paraId="164B6204" w14:textId="7419809A" w:rsidR="00A33283" w:rsidRDefault="00A33283" w:rsidP="00541718">
      <w:pPr>
        <w:pStyle w:val="Heading2"/>
      </w:pPr>
      <w:r>
        <w:t>News Paper Articles</w:t>
      </w:r>
    </w:p>
    <w:p w14:paraId="11679BA5" w14:textId="14D12806" w:rsidR="00A33283" w:rsidRDefault="000257A8" w:rsidP="00541718">
      <w:r w:rsidRPr="000257A8">
        <w:t xml:space="preserve">Barron, J. 2017. “A Hospital, Once Afloat, Is Buoyant </w:t>
      </w:r>
      <w:proofErr w:type="gramStart"/>
      <w:r w:rsidRPr="000257A8">
        <w:t>With</w:t>
      </w:r>
      <w:proofErr w:type="gramEnd"/>
      <w:r w:rsidRPr="000257A8">
        <w:t xml:space="preserve"> Over a Century of Memories,” </w:t>
      </w:r>
      <w:r w:rsidRPr="00541718">
        <w:rPr>
          <w:i/>
          <w:iCs/>
        </w:rPr>
        <w:t>New York Times</w:t>
      </w:r>
      <w:r w:rsidRPr="000257A8">
        <w:t>, p. A21.</w:t>
      </w:r>
    </w:p>
    <w:p w14:paraId="41FF7005" w14:textId="77777777" w:rsidR="00A33283" w:rsidRDefault="00A33283">
      <w:pPr>
        <w:pStyle w:val="References"/>
      </w:pPr>
    </w:p>
    <w:p w14:paraId="3DE9E877" w14:textId="2447415C" w:rsidR="00A555D0" w:rsidRDefault="00A555D0">
      <w:pPr>
        <w:pStyle w:val="References"/>
      </w:pPr>
      <w:r>
        <w:t>When possible, please include the DOI number for the work (in parentheses after the page numbers).</w:t>
      </w:r>
    </w:p>
    <w:p w14:paraId="46E32ADB" w14:textId="699F6DE1" w:rsidR="00A555D0" w:rsidRPr="00272403" w:rsidRDefault="00A555D0" w:rsidP="00541718">
      <w:r>
        <w:t>Mehra, A., Seidmann, A., and Mojumder, P. 2014. “Product Life-Cycle Management of Packaged Software,” Production and Operations Management (23:3), pp. 355-378 (doi: 10.1111/poms.12069).</w:t>
      </w:r>
    </w:p>
    <w:p w14:paraId="3C79EAD8" w14:textId="77777777" w:rsidR="00B74C01" w:rsidRDefault="00B74C01" w:rsidP="00541718">
      <w:pPr>
        <w:pStyle w:val="Heading1"/>
      </w:pPr>
      <w:r>
        <w:t>Submission</w:t>
      </w:r>
    </w:p>
    <w:p w14:paraId="02F78585" w14:textId="402D38BA" w:rsidR="00B74C01" w:rsidRPr="00272403" w:rsidRDefault="00B74C01" w:rsidP="00541718">
      <w:pPr>
        <w:spacing w:after="0"/>
      </w:pPr>
      <w:r>
        <w:t xml:space="preserve">Our online submission system guides you stepwise through the process of entering your article details and uploading your files. The system converts your article files to a single PDF file used in the peer-review process. Editable files (e.g., Word) are required to typeset your article for final publication. All correspondence, including notification of the Editor's decision and requests for revision, is sent by e-mail. Please submit your article via </w:t>
      </w:r>
      <w:r w:rsidR="00AD350B" w:rsidRPr="00AD350B">
        <w:t>https://jsi.cs.ui.ac.id/index.php/jsi/login</w:t>
      </w:r>
      <w:r>
        <w:t>.</w:t>
      </w:r>
    </w:p>
    <w:sectPr w:rsidR="00B74C01" w:rsidRPr="00272403" w:rsidSect="0064350A">
      <w:headerReference w:type="even" r:id="rId10"/>
      <w:headerReference w:type="default" r:id="rId11"/>
      <w:footerReference w:type="even" r:id="rId12"/>
      <w:footerReference w:type="default" r:id="rId13"/>
      <w:footerReference w:type="first" r:id="rId14"/>
      <w:type w:val="continuous"/>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E5EB7D" w14:textId="77777777" w:rsidR="00272563" w:rsidRDefault="00272563">
      <w:r>
        <w:separator/>
      </w:r>
    </w:p>
  </w:endnote>
  <w:endnote w:type="continuationSeparator" w:id="0">
    <w:p w14:paraId="19CE749C" w14:textId="77777777" w:rsidR="00272563" w:rsidRDefault="002725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Batang">
    <w:altName w:val="¡Ë¢ç¢®¡¿IoUAA"/>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4836639"/>
      <w:docPartObj>
        <w:docPartGallery w:val="Page Numbers (Bottom of Page)"/>
        <w:docPartUnique/>
      </w:docPartObj>
    </w:sdtPr>
    <w:sdtEndPr>
      <w:rPr>
        <w:rStyle w:val="PageNumber"/>
      </w:rPr>
    </w:sdtEndPr>
    <w:sdtContent>
      <w:p w14:paraId="4F6FC590" w14:textId="6F71DFFA" w:rsidR="00865B0A" w:rsidRDefault="00865B0A" w:rsidP="00961C4F">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AD93D5D" w14:textId="555F98A5" w:rsidR="00F96CC8" w:rsidRDefault="00F96CC8" w:rsidP="00865B0A">
    <w:pPr>
      <w:pStyle w:val="Footer"/>
      <w:ind w:right="360" w:firstLine="360"/>
    </w:pPr>
    <w:r>
      <w:rPr>
        <w:rStyle w:val="PageNumber"/>
        <w:b/>
        <w:i w:val="0"/>
      </w:rPr>
      <w:tab/>
    </w:r>
    <w:r w:rsidR="0014374C">
      <w:t>Thirty Fifth International Conference on Information Systems, Auckland 2014</w:t>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b/>
        <w:i w:val="0"/>
      </w:rPr>
      <w:id w:val="-1278323529"/>
      <w:docPartObj>
        <w:docPartGallery w:val="Page Numbers (Bottom of Page)"/>
        <w:docPartUnique/>
      </w:docPartObj>
    </w:sdtPr>
    <w:sdtEndPr>
      <w:rPr>
        <w:rStyle w:val="PageNumber"/>
      </w:rPr>
    </w:sdtEndPr>
    <w:sdtContent>
      <w:p w14:paraId="524DABDF" w14:textId="1DCB31E9" w:rsidR="00865B0A" w:rsidRPr="00A0794A" w:rsidRDefault="00865B0A" w:rsidP="00961C4F">
        <w:pPr>
          <w:pStyle w:val="Footer"/>
          <w:framePr w:wrap="none" w:vAnchor="text" w:hAnchor="margin" w:xAlign="outside" w:y="1"/>
          <w:rPr>
            <w:rStyle w:val="PageNumber"/>
            <w:b/>
            <w:i w:val="0"/>
          </w:rPr>
        </w:pPr>
        <w:r w:rsidRPr="00A0794A">
          <w:rPr>
            <w:rStyle w:val="PageNumber"/>
            <w:b/>
            <w:i w:val="0"/>
          </w:rPr>
          <w:fldChar w:fldCharType="begin"/>
        </w:r>
        <w:r w:rsidRPr="00A0794A">
          <w:rPr>
            <w:rStyle w:val="PageNumber"/>
            <w:b/>
            <w:i w:val="0"/>
          </w:rPr>
          <w:instrText xml:space="preserve"> PAGE </w:instrText>
        </w:r>
        <w:r w:rsidRPr="00A0794A">
          <w:rPr>
            <w:rStyle w:val="PageNumber"/>
            <w:b/>
            <w:i w:val="0"/>
          </w:rPr>
          <w:fldChar w:fldCharType="separate"/>
        </w:r>
        <w:r w:rsidRPr="00A0794A">
          <w:rPr>
            <w:rStyle w:val="PageNumber"/>
            <w:b/>
            <w:i w:val="0"/>
            <w:noProof/>
          </w:rPr>
          <w:t>1</w:t>
        </w:r>
        <w:r w:rsidRPr="00A0794A">
          <w:rPr>
            <w:rStyle w:val="PageNumber"/>
            <w:b/>
            <w:i w:val="0"/>
          </w:rPr>
          <w:fldChar w:fldCharType="end"/>
        </w:r>
      </w:p>
    </w:sdtContent>
  </w:sdt>
  <w:p w14:paraId="49B9BA24" w14:textId="0743ADC8" w:rsidR="005F0EEA" w:rsidRDefault="00337035" w:rsidP="00865B0A">
    <w:pPr>
      <w:pStyle w:val="Footer"/>
      <w:ind w:right="360" w:firstLine="360"/>
    </w:pPr>
    <w:r w:rsidRPr="00063C3C">
      <w:rPr>
        <w:lang w:val="id-ID"/>
      </w:rPr>
      <w:t>Jurnal Sistem Informasi</w:t>
    </w:r>
    <w:r w:rsidRPr="00337035">
      <w:t xml:space="preserve"> (Journal of Information System), Volume </w:t>
    </w:r>
    <w:r>
      <w:t>XX</w:t>
    </w:r>
    <w:r w:rsidRPr="00337035">
      <w:t xml:space="preserve">, Issue </w:t>
    </w:r>
    <w:r>
      <w:t>XX</w:t>
    </w:r>
    <w:r w:rsidRPr="00337035">
      <w:t>, Octobe</w:t>
    </w:r>
    <w:r w:rsidR="0064350A">
      <w:t xml:space="preserve">r </w:t>
    </w:r>
    <w:r>
      <w:t>20X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A507F8" w14:textId="26DF00FB" w:rsidR="00F96CC8" w:rsidRDefault="0064350A" w:rsidP="002C3D74">
    <w:pPr>
      <w:pStyle w:val="Footer"/>
    </w:pPr>
    <w:r>
      <w:t xml:space="preserve">                         </w:t>
    </w:r>
    <w:r w:rsidRPr="00337035">
      <w:t xml:space="preserve">Jurnal Sistem Informasi (Journal of Information System), Volume </w:t>
    </w:r>
    <w:r>
      <w:t>XX</w:t>
    </w:r>
    <w:r w:rsidRPr="00337035">
      <w:t xml:space="preserve">, Issue </w:t>
    </w:r>
    <w:r>
      <w:t>XX</w:t>
    </w:r>
    <w:r w:rsidRPr="00337035">
      <w:t>, Octobe</w:t>
    </w:r>
    <w:r>
      <w:t>r 20XX</w:t>
    </w:r>
    <w:r w:rsidR="00F96CC8">
      <w:tab/>
    </w:r>
    <w:r w:rsidR="006E7A99" w:rsidRPr="00F96CC8">
      <w:rPr>
        <w:rStyle w:val="PageNumber"/>
        <w:b/>
        <w:i w:val="0"/>
      </w:rPr>
      <w:fldChar w:fldCharType="begin"/>
    </w:r>
    <w:r w:rsidR="00F96CC8" w:rsidRPr="00F96CC8">
      <w:rPr>
        <w:rStyle w:val="PageNumber"/>
        <w:b/>
        <w:i w:val="0"/>
      </w:rPr>
      <w:instrText xml:space="preserve"> PAGE </w:instrText>
    </w:r>
    <w:r w:rsidR="006E7A99" w:rsidRPr="00F96CC8">
      <w:rPr>
        <w:rStyle w:val="PageNumber"/>
        <w:b/>
        <w:i w:val="0"/>
      </w:rPr>
      <w:fldChar w:fldCharType="separate"/>
    </w:r>
    <w:r w:rsidR="0033586F">
      <w:rPr>
        <w:rStyle w:val="PageNumber"/>
        <w:b/>
        <w:i w:val="0"/>
        <w:noProof/>
      </w:rPr>
      <w:t>1</w:t>
    </w:r>
    <w:r w:rsidR="006E7A99" w:rsidRPr="00F96CC8">
      <w:rPr>
        <w:rStyle w:val="PageNumber"/>
        <w:b/>
        <w:i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6B64B8" w14:textId="77777777" w:rsidR="00272563" w:rsidRDefault="00272563">
      <w:r>
        <w:separator/>
      </w:r>
    </w:p>
  </w:footnote>
  <w:footnote w:type="continuationSeparator" w:id="0">
    <w:p w14:paraId="245F702A" w14:textId="77777777" w:rsidR="00272563" w:rsidRDefault="00272563">
      <w:r>
        <w:continuationSeparator/>
      </w:r>
    </w:p>
  </w:footnote>
  <w:footnote w:id="1">
    <w:p w14:paraId="52B65225" w14:textId="234164BB" w:rsidR="00A72657" w:rsidRPr="00512279" w:rsidRDefault="00A72657" w:rsidP="00A72657">
      <w:pPr>
        <w:pStyle w:val="FootnoteText"/>
        <w:rPr>
          <w:lang w:val="en-ID"/>
        </w:rPr>
      </w:pPr>
      <w:r>
        <w:rPr>
          <w:rStyle w:val="FootnoteReference"/>
        </w:rPr>
        <w:t>*</w:t>
      </w:r>
      <w:r>
        <w:t xml:space="preserve"> </w:t>
      </w:r>
      <w:r>
        <w:rPr>
          <w:lang w:val="en-ID"/>
        </w:rPr>
        <w:t>Corresponding Author</w:t>
      </w:r>
      <w:r w:rsidR="0050571D">
        <w:rPr>
          <w:lang w:val="en-ID"/>
        </w:rPr>
        <w:t xml:space="preserve"> with contact details email address and full postal address</w:t>
      </w:r>
    </w:p>
  </w:footnote>
  <w:footnote w:id="2">
    <w:p w14:paraId="0837FF5C" w14:textId="3C95E619" w:rsidR="002D055A" w:rsidRPr="00512279" w:rsidRDefault="002D055A" w:rsidP="002D055A">
      <w:pPr>
        <w:pStyle w:val="FootnoteText"/>
        <w:rPr>
          <w:lang w:val="en-ID"/>
        </w:rPr>
      </w:pPr>
      <w:r>
        <w:rPr>
          <w:rStyle w:val="FootnoteReference"/>
        </w:rPr>
        <w:t>*</w:t>
      </w:r>
      <w:r>
        <w:t xml:space="preserve"> </w:t>
      </w:r>
      <w:r>
        <w:rPr>
          <w:lang w:val="en-ID"/>
        </w:rPr>
        <w:t>Corresponding Author</w:t>
      </w:r>
      <w:r w:rsidR="0050571D" w:rsidRPr="0050571D">
        <w:rPr>
          <w:lang w:val="en-ID"/>
        </w:rPr>
        <w:t xml:space="preserve"> </w:t>
      </w:r>
      <w:r w:rsidR="0050571D">
        <w:rPr>
          <w:lang w:val="en-ID"/>
        </w:rPr>
        <w:t>with contact details email address and full postal address</w:t>
      </w:r>
    </w:p>
  </w:footnote>
  <w:footnote w:id="3">
    <w:p w14:paraId="717009B2" w14:textId="3F3E06C6" w:rsidR="002D055A" w:rsidRPr="00512279" w:rsidRDefault="002D055A" w:rsidP="002D055A">
      <w:pPr>
        <w:pStyle w:val="FootnoteText"/>
        <w:rPr>
          <w:lang w:val="en-ID"/>
        </w:rPr>
      </w:pPr>
      <w:r>
        <w:rPr>
          <w:rStyle w:val="FootnoteReference"/>
        </w:rPr>
        <w:t>*</w:t>
      </w:r>
      <w:r>
        <w:t xml:space="preserve"> </w:t>
      </w:r>
      <w:r>
        <w:rPr>
          <w:lang w:val="en-ID"/>
        </w:rPr>
        <w:t>Corresponding Author</w:t>
      </w:r>
      <w:r w:rsidR="0050571D">
        <w:rPr>
          <w:lang w:val="en-ID"/>
        </w:rPr>
        <w:t xml:space="preserve"> with contact details email address and full postal addres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EBD102" w14:textId="77777777" w:rsidR="00E54011" w:rsidRDefault="00E54011" w:rsidP="00A0794A">
    <w:pPr>
      <w:pStyle w:val="Header"/>
    </w:pPr>
    <w:r>
      <w:t>Track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77798E" w14:textId="401B008A" w:rsidR="005F0EEA" w:rsidRDefault="00184FFA" w:rsidP="00A0794A">
    <w:pPr>
      <w:pStyle w:val="Header"/>
    </w:pPr>
    <w:r>
      <w:t xml:space="preserve">First Author’s </w:t>
    </w:r>
    <w:r w:rsidR="00BA53A5">
      <w:t>Last Name</w:t>
    </w:r>
    <w:r>
      <w:t>, Second Author’s Last Name</w:t>
    </w:r>
    <w:r w:rsidR="00A0794A">
      <w:t>/</w:t>
    </w:r>
    <w:r w:rsidR="005F0EEA">
      <w:t>Short Title</w:t>
    </w:r>
    <w:r w:rsidR="003F08CB">
      <w:t xml:space="preserve"> of</w:t>
    </w:r>
    <w:r w:rsidR="005F0EEA">
      <w:t xml:space="preserve"> up to </w:t>
    </w:r>
    <w:r w:rsidR="00A0794A">
      <w:t>6</w:t>
    </w:r>
    <w:r w:rsidR="005F0EEA">
      <w:t xml:space="preserve"> words</w:t>
    </w:r>
  </w:p>
  <w:p w14:paraId="297F1BF9" w14:textId="77777777" w:rsidR="005F0EEA" w:rsidRDefault="002D5089" w:rsidP="00A0794A">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25965D6E"/>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795EB0FE"/>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843EB82E"/>
    <w:lvl w:ilvl="0">
      <w:start w:val="1"/>
      <w:numFmt w:val="bullet"/>
      <w:pStyle w:val="ListBullet5"/>
      <w:lvlText w:val=""/>
      <w:lvlJc w:val="left"/>
      <w:pPr>
        <w:tabs>
          <w:tab w:val="num" w:pos="1800"/>
        </w:tabs>
        <w:ind w:left="1800" w:hanging="360"/>
      </w:pPr>
      <w:rPr>
        <w:rFonts w:ascii="Symbol" w:eastAsia="Times New Roman" w:hAnsi="Symbol" w:hint="default"/>
      </w:rPr>
    </w:lvl>
  </w:abstractNum>
  <w:abstractNum w:abstractNumId="6" w15:restartNumberingAfterBreak="0">
    <w:nsid w:val="FFFFFF81"/>
    <w:multiLevelType w:val="singleLevel"/>
    <w:tmpl w:val="BA480184"/>
    <w:lvl w:ilvl="0">
      <w:start w:val="1"/>
      <w:numFmt w:val="bullet"/>
      <w:pStyle w:val="ListBullet4"/>
      <w:lvlText w:val=""/>
      <w:lvlJc w:val="left"/>
      <w:pPr>
        <w:tabs>
          <w:tab w:val="num" w:pos="1440"/>
        </w:tabs>
        <w:ind w:left="1440" w:hanging="360"/>
      </w:pPr>
      <w:rPr>
        <w:rFonts w:ascii="Symbol" w:eastAsia="Times New Roman" w:hAnsi="Symbol" w:hint="default"/>
      </w:rPr>
    </w:lvl>
  </w:abstractNum>
  <w:abstractNum w:abstractNumId="7" w15:restartNumberingAfterBreak="0">
    <w:nsid w:val="FFFFFF82"/>
    <w:multiLevelType w:val="singleLevel"/>
    <w:tmpl w:val="9B1C1786"/>
    <w:lvl w:ilvl="0">
      <w:start w:val="1"/>
      <w:numFmt w:val="bullet"/>
      <w:pStyle w:val="ListBullet3"/>
      <w:lvlText w:val=""/>
      <w:lvlJc w:val="left"/>
      <w:pPr>
        <w:tabs>
          <w:tab w:val="num" w:pos="1080"/>
        </w:tabs>
        <w:ind w:left="1080" w:hanging="360"/>
      </w:pPr>
      <w:rPr>
        <w:rFonts w:ascii="Symbol" w:eastAsia="Times New Roman" w:hAnsi="Symbol" w:hint="default"/>
      </w:rPr>
    </w:lvl>
  </w:abstractNum>
  <w:abstractNum w:abstractNumId="8" w15:restartNumberingAfterBreak="0">
    <w:nsid w:val="FFFFFF83"/>
    <w:multiLevelType w:val="singleLevel"/>
    <w:tmpl w:val="536E19F6"/>
    <w:lvl w:ilvl="0">
      <w:start w:val="1"/>
      <w:numFmt w:val="bullet"/>
      <w:pStyle w:val="ListBullet2"/>
      <w:lvlText w:val=""/>
      <w:lvlJc w:val="left"/>
      <w:pPr>
        <w:tabs>
          <w:tab w:val="num" w:pos="720"/>
        </w:tabs>
        <w:ind w:left="720" w:hanging="360"/>
      </w:pPr>
      <w:rPr>
        <w:rFonts w:ascii="Symbol" w:eastAsia="Times New Roman" w:hAnsi="Symbol" w:hint="default"/>
      </w:rPr>
    </w:lvl>
  </w:abstractNum>
  <w:abstractNum w:abstractNumId="9" w15:restartNumberingAfterBreak="0">
    <w:nsid w:val="FFFFFF88"/>
    <w:multiLevelType w:val="singleLevel"/>
    <w:tmpl w:val="66E00E2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A836A8AC"/>
    <w:lvl w:ilvl="0">
      <w:start w:val="1"/>
      <w:numFmt w:val="bullet"/>
      <w:pStyle w:val="ListBullet"/>
      <w:lvlText w:val=""/>
      <w:lvlJc w:val="left"/>
      <w:pPr>
        <w:tabs>
          <w:tab w:val="num" w:pos="360"/>
        </w:tabs>
        <w:ind w:left="360" w:hanging="360"/>
      </w:pPr>
      <w:rPr>
        <w:rFonts w:ascii="Symbol" w:eastAsia="Times New Roman" w:hAnsi="Symbol" w:hint="default"/>
      </w:rPr>
    </w:lvl>
  </w:abstractNum>
  <w:abstractNum w:abstractNumId="11" w15:restartNumberingAfterBreak="0">
    <w:nsid w:val="FFFFFFFB"/>
    <w:multiLevelType w:val="multilevel"/>
    <w:tmpl w:val="FFFFFFFF"/>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15:restartNumberingAfterBreak="0">
    <w:nsid w:val="FFFFFFFE"/>
    <w:multiLevelType w:val="singleLevel"/>
    <w:tmpl w:val="5CA6E12C"/>
    <w:lvl w:ilvl="0">
      <w:numFmt w:val="decimal"/>
      <w:lvlText w:val="*"/>
      <w:lvlJc w:val="left"/>
    </w:lvl>
  </w:abstractNum>
  <w:abstractNum w:abstractNumId="13" w15:restartNumberingAfterBreak="0">
    <w:nsid w:val="06686EE4"/>
    <w:multiLevelType w:val="multilevel"/>
    <w:tmpl w:val="97181DC6"/>
    <w:lvl w:ilvl="0">
      <w:start w:val="1"/>
      <w:numFmt w:val="bullet"/>
      <w:pStyle w:val="Bullet"/>
      <w:lvlText w:val=""/>
      <w:lvlJc w:val="left"/>
      <w:pPr>
        <w:tabs>
          <w:tab w:val="num" w:pos="720"/>
        </w:tabs>
        <w:ind w:left="720" w:hanging="360"/>
      </w:pPr>
      <w:rPr>
        <w:rFonts w:ascii="Symbol" w:eastAsia="Times New Roman"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1FF28E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15" w15:restartNumberingAfterBreak="0">
    <w:nsid w:val="198D75AF"/>
    <w:multiLevelType w:val="singleLevel"/>
    <w:tmpl w:val="DDEE8D5E"/>
    <w:lvl w:ilvl="0">
      <w:start w:val="1"/>
      <w:numFmt w:val="decimal"/>
      <w:lvlText w:val="%1."/>
      <w:legacy w:legacy="1" w:legacySpace="0" w:legacyIndent="144"/>
      <w:lvlJc w:val="left"/>
      <w:pPr>
        <w:ind w:left="144" w:hanging="144"/>
      </w:pPr>
    </w:lvl>
  </w:abstractNum>
  <w:abstractNum w:abstractNumId="16" w15:restartNumberingAfterBreak="0">
    <w:nsid w:val="1E6B372C"/>
    <w:multiLevelType w:val="hybridMultilevel"/>
    <w:tmpl w:val="833C086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2AB17545"/>
    <w:multiLevelType w:val="singleLevel"/>
    <w:tmpl w:val="DDEE8D5E"/>
    <w:lvl w:ilvl="0">
      <w:start w:val="1"/>
      <w:numFmt w:val="decimal"/>
      <w:lvlText w:val="%1."/>
      <w:legacy w:legacy="1" w:legacySpace="0" w:legacyIndent="144"/>
      <w:lvlJc w:val="left"/>
      <w:pPr>
        <w:ind w:left="144" w:hanging="144"/>
      </w:pPr>
    </w:lvl>
  </w:abstractNum>
  <w:abstractNum w:abstractNumId="18"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4229611F"/>
    <w:multiLevelType w:val="singleLevel"/>
    <w:tmpl w:val="DDEE8D5E"/>
    <w:lvl w:ilvl="0">
      <w:start w:val="1"/>
      <w:numFmt w:val="decimal"/>
      <w:lvlText w:val="%1."/>
      <w:legacy w:legacy="1" w:legacySpace="0" w:legacyIndent="144"/>
      <w:lvlJc w:val="left"/>
      <w:pPr>
        <w:ind w:left="144" w:hanging="144"/>
      </w:pPr>
    </w:lvl>
  </w:abstractNum>
  <w:abstractNum w:abstractNumId="20" w15:restartNumberingAfterBreak="0">
    <w:nsid w:val="452C59FF"/>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1" w15:restartNumberingAfterBreak="0">
    <w:nsid w:val="4AAC6963"/>
    <w:multiLevelType w:val="singleLevel"/>
    <w:tmpl w:val="DDEE8D5E"/>
    <w:lvl w:ilvl="0">
      <w:start w:val="1"/>
      <w:numFmt w:val="decimal"/>
      <w:lvlText w:val="%1."/>
      <w:legacy w:legacy="1" w:legacySpace="0" w:legacyIndent="144"/>
      <w:lvlJc w:val="left"/>
      <w:pPr>
        <w:ind w:left="144" w:hanging="144"/>
      </w:pPr>
    </w:lvl>
  </w:abstractNum>
  <w:abstractNum w:abstractNumId="22" w15:restartNumberingAfterBreak="0">
    <w:nsid w:val="51DB0322"/>
    <w:multiLevelType w:val="hybridMultilevel"/>
    <w:tmpl w:val="A4EC64D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3" w15:restartNumberingAfterBreak="0">
    <w:nsid w:val="5289287D"/>
    <w:multiLevelType w:val="singleLevel"/>
    <w:tmpl w:val="DDEE8D5E"/>
    <w:lvl w:ilvl="0">
      <w:start w:val="1"/>
      <w:numFmt w:val="decimal"/>
      <w:lvlText w:val="%1."/>
      <w:legacy w:legacy="1" w:legacySpace="0" w:legacyIndent="144"/>
      <w:lvlJc w:val="left"/>
      <w:pPr>
        <w:ind w:left="144" w:hanging="144"/>
      </w:pPr>
    </w:lvl>
  </w:abstractNum>
  <w:abstractNum w:abstractNumId="24" w15:restartNumberingAfterBreak="0">
    <w:nsid w:val="581905F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5" w15:restartNumberingAfterBreak="0">
    <w:nsid w:val="58D51CC0"/>
    <w:multiLevelType w:val="singleLevel"/>
    <w:tmpl w:val="DDEE8D5E"/>
    <w:lvl w:ilvl="0">
      <w:start w:val="1"/>
      <w:numFmt w:val="decimal"/>
      <w:lvlText w:val="%1."/>
      <w:legacy w:legacy="1" w:legacySpace="0" w:legacyIndent="144"/>
      <w:lvlJc w:val="left"/>
      <w:pPr>
        <w:ind w:left="144" w:hanging="144"/>
      </w:pPr>
    </w:lvl>
  </w:abstractNum>
  <w:abstractNum w:abstractNumId="26" w15:restartNumberingAfterBreak="0">
    <w:nsid w:val="5906161C"/>
    <w:multiLevelType w:val="hybridMultilevel"/>
    <w:tmpl w:val="956E14CE"/>
    <w:lvl w:ilvl="0" w:tplc="0866B5EA">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A0A036E"/>
    <w:multiLevelType w:val="singleLevel"/>
    <w:tmpl w:val="61E616DA"/>
    <w:lvl w:ilvl="0">
      <w:start w:val="1"/>
      <w:numFmt w:val="decimal"/>
      <w:lvlText w:val="%1."/>
      <w:legacy w:legacy="1" w:legacySpace="0" w:legacyIndent="144"/>
      <w:lvlJc w:val="left"/>
      <w:pPr>
        <w:ind w:left="144" w:hanging="144"/>
      </w:pPr>
    </w:lvl>
  </w:abstractNum>
  <w:abstractNum w:abstractNumId="28" w15:restartNumberingAfterBreak="0">
    <w:nsid w:val="70D61503"/>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9" w15:restartNumberingAfterBreak="0">
    <w:nsid w:val="7C412FD1"/>
    <w:multiLevelType w:val="hybridMultilevel"/>
    <w:tmpl w:val="CA107076"/>
    <w:lvl w:ilvl="0" w:tplc="CFC42A3C">
      <w:start w:val="5"/>
      <w:numFmt w:val="bullet"/>
      <w:lvlText w:val="-"/>
      <w:lvlJc w:val="left"/>
      <w:pPr>
        <w:ind w:left="720" w:hanging="360"/>
      </w:pPr>
      <w:rPr>
        <w:rFonts w:ascii="Times New Roman" w:eastAsia="Times New Roma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0" w15:restartNumberingAfterBreak="0">
    <w:nsid w:val="7C440340"/>
    <w:multiLevelType w:val="multilevel"/>
    <w:tmpl w:val="956E14CE"/>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num>
  <w:num w:numId="12">
    <w:abstractNumId w:val="8"/>
  </w:num>
  <w:num w:numId="13">
    <w:abstractNumId w:val="7"/>
  </w:num>
  <w:num w:numId="14">
    <w:abstractNumId w:val="6"/>
  </w:num>
  <w:num w:numId="15">
    <w:abstractNumId w:val="5"/>
  </w:num>
  <w:num w:numId="16">
    <w:abstractNumId w:val="9"/>
  </w:num>
  <w:num w:numId="17">
    <w:abstractNumId w:val="4"/>
  </w:num>
  <w:num w:numId="18">
    <w:abstractNumId w:val="3"/>
  </w:num>
  <w:num w:numId="19">
    <w:abstractNumId w:val="2"/>
  </w:num>
  <w:num w:numId="20">
    <w:abstractNumId w:val="1"/>
  </w:num>
  <w:num w:numId="21">
    <w:abstractNumId w:val="12"/>
    <w:lvlOverride w:ilvl="0">
      <w:lvl w:ilvl="0">
        <w:start w:val="1"/>
        <w:numFmt w:val="bullet"/>
        <w:lvlText w:val=""/>
        <w:legacy w:legacy="1" w:legacySpace="0" w:legacyIndent="360"/>
        <w:lvlJc w:val="left"/>
        <w:pPr>
          <w:ind w:left="360" w:hanging="360"/>
        </w:pPr>
        <w:rPr>
          <w:rFonts w:ascii="Symbol" w:eastAsia="Times New Roman" w:hAnsi="Symbol" w:hint="default"/>
        </w:rPr>
      </w:lvl>
    </w:lvlOverride>
  </w:num>
  <w:num w:numId="22">
    <w:abstractNumId w:val="27"/>
  </w:num>
  <w:num w:numId="23">
    <w:abstractNumId w:val="18"/>
  </w:num>
  <w:num w:numId="24">
    <w:abstractNumId w:val="11"/>
  </w:num>
  <w:num w:numId="25">
    <w:abstractNumId w:val="19"/>
  </w:num>
  <w:num w:numId="26">
    <w:abstractNumId w:val="17"/>
  </w:num>
  <w:num w:numId="27">
    <w:abstractNumId w:val="21"/>
  </w:num>
  <w:num w:numId="28">
    <w:abstractNumId w:val="23"/>
  </w:num>
  <w:num w:numId="29">
    <w:abstractNumId w:val="15"/>
  </w:num>
  <w:num w:numId="30">
    <w:abstractNumId w:val="25"/>
  </w:num>
  <w:num w:numId="31">
    <w:abstractNumId w:val="13"/>
  </w:num>
  <w:num w:numId="32">
    <w:abstractNumId w:val="28"/>
  </w:num>
  <w:num w:numId="33">
    <w:abstractNumId w:val="20"/>
  </w:num>
  <w:num w:numId="34">
    <w:abstractNumId w:val="24"/>
  </w:num>
  <w:num w:numId="35">
    <w:abstractNumId w:val="14"/>
  </w:num>
  <w:num w:numId="36">
    <w:abstractNumId w:val="26"/>
  </w:num>
  <w:num w:numId="37">
    <w:abstractNumId w:val="30"/>
  </w:num>
  <w:num w:numId="38">
    <w:abstractNumId w:val="29"/>
  </w:num>
  <w:num w:numId="39">
    <w:abstractNumId w:val="0"/>
  </w:num>
  <w:num w:numId="40">
    <w:abstractNumId w:val="16"/>
  </w:num>
  <w:num w:numId="4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Mrc0tjQzNzezNLJU0lEKTi0uzszPAykwrAUA8h4mDiwAAAA="/>
    <w:docVar w:name="CHIPaperNum" w:val="400"/>
    <w:docVar w:name="EN.InstantFormat" w:val="&lt;ENInstantFormat&gt;&lt;Enabled&gt;1&lt;/Enabled&gt;&lt;ScanUnformatted&gt;0&lt;/ScanUnformatted&gt;&lt;ScanChanges&gt;0&lt;/ScanChanges&gt;&lt;/ENInstantFormat&gt;"/>
    <w:docVar w:name="EN.Layout" w:val="&lt;ENLayout&gt;&lt;Style&gt;Information Systems J&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Ping_all.enl&lt;/item&gt;&lt;/Libraries&gt;&lt;/ENLibraries&gt;"/>
  </w:docVars>
  <w:rsids>
    <w:rsidRoot w:val="0023491A"/>
    <w:rsid w:val="000010BA"/>
    <w:rsid w:val="000068C5"/>
    <w:rsid w:val="0001020E"/>
    <w:rsid w:val="00011994"/>
    <w:rsid w:val="00014FB4"/>
    <w:rsid w:val="00015542"/>
    <w:rsid w:val="00021D82"/>
    <w:rsid w:val="000257A8"/>
    <w:rsid w:val="00031B1B"/>
    <w:rsid w:val="00042BFB"/>
    <w:rsid w:val="00051982"/>
    <w:rsid w:val="00054F4D"/>
    <w:rsid w:val="00055500"/>
    <w:rsid w:val="000566E1"/>
    <w:rsid w:val="0005770E"/>
    <w:rsid w:val="000636E7"/>
    <w:rsid w:val="00063C3C"/>
    <w:rsid w:val="00063C54"/>
    <w:rsid w:val="0006536B"/>
    <w:rsid w:val="00074B46"/>
    <w:rsid w:val="00075310"/>
    <w:rsid w:val="00085371"/>
    <w:rsid w:val="000A6775"/>
    <w:rsid w:val="000B7B52"/>
    <w:rsid w:val="000C138E"/>
    <w:rsid w:val="000D068C"/>
    <w:rsid w:val="000D1930"/>
    <w:rsid w:val="000D1DE0"/>
    <w:rsid w:val="000F21BF"/>
    <w:rsid w:val="00124237"/>
    <w:rsid w:val="0013309F"/>
    <w:rsid w:val="00141A9B"/>
    <w:rsid w:val="0014374C"/>
    <w:rsid w:val="0015313D"/>
    <w:rsid w:val="00154D56"/>
    <w:rsid w:val="001576D3"/>
    <w:rsid w:val="001773E5"/>
    <w:rsid w:val="00184FFA"/>
    <w:rsid w:val="001906BF"/>
    <w:rsid w:val="001A1BFD"/>
    <w:rsid w:val="001A739A"/>
    <w:rsid w:val="001B1344"/>
    <w:rsid w:val="001B22A9"/>
    <w:rsid w:val="001C3766"/>
    <w:rsid w:val="001C6C63"/>
    <w:rsid w:val="001D5393"/>
    <w:rsid w:val="001D61DD"/>
    <w:rsid w:val="001E03CE"/>
    <w:rsid w:val="001E250D"/>
    <w:rsid w:val="001E691E"/>
    <w:rsid w:val="001E6D71"/>
    <w:rsid w:val="001F2FEE"/>
    <w:rsid w:val="001F3ED1"/>
    <w:rsid w:val="001F6F9D"/>
    <w:rsid w:val="00203996"/>
    <w:rsid w:val="0020411F"/>
    <w:rsid w:val="00216A8C"/>
    <w:rsid w:val="002211FA"/>
    <w:rsid w:val="0022139A"/>
    <w:rsid w:val="00223626"/>
    <w:rsid w:val="00226DD7"/>
    <w:rsid w:val="00232CF5"/>
    <w:rsid w:val="00234876"/>
    <w:rsid w:val="0023491A"/>
    <w:rsid w:val="00236913"/>
    <w:rsid w:val="002377E0"/>
    <w:rsid w:val="00246ADD"/>
    <w:rsid w:val="00250752"/>
    <w:rsid w:val="00253293"/>
    <w:rsid w:val="00255F35"/>
    <w:rsid w:val="00260D59"/>
    <w:rsid w:val="00272403"/>
    <w:rsid w:val="00272563"/>
    <w:rsid w:val="002776CD"/>
    <w:rsid w:val="00280AA3"/>
    <w:rsid w:val="00282645"/>
    <w:rsid w:val="00282C1C"/>
    <w:rsid w:val="00282F03"/>
    <w:rsid w:val="002854EE"/>
    <w:rsid w:val="00286B90"/>
    <w:rsid w:val="002B109F"/>
    <w:rsid w:val="002B2EDB"/>
    <w:rsid w:val="002B31B5"/>
    <w:rsid w:val="002C245C"/>
    <w:rsid w:val="002C330F"/>
    <w:rsid w:val="002C3D74"/>
    <w:rsid w:val="002C5567"/>
    <w:rsid w:val="002C592B"/>
    <w:rsid w:val="002D055A"/>
    <w:rsid w:val="002D5089"/>
    <w:rsid w:val="002E2BE1"/>
    <w:rsid w:val="0030526E"/>
    <w:rsid w:val="00307673"/>
    <w:rsid w:val="00311A39"/>
    <w:rsid w:val="003168A1"/>
    <w:rsid w:val="00323A9C"/>
    <w:rsid w:val="0033586F"/>
    <w:rsid w:val="00337035"/>
    <w:rsid w:val="0034116A"/>
    <w:rsid w:val="00341D1B"/>
    <w:rsid w:val="0036090E"/>
    <w:rsid w:val="00370E2E"/>
    <w:rsid w:val="003755E5"/>
    <w:rsid w:val="0037626D"/>
    <w:rsid w:val="00377ED7"/>
    <w:rsid w:val="00382102"/>
    <w:rsid w:val="00384E95"/>
    <w:rsid w:val="00392830"/>
    <w:rsid w:val="003A0EDA"/>
    <w:rsid w:val="003A2B14"/>
    <w:rsid w:val="003A2D11"/>
    <w:rsid w:val="003B0171"/>
    <w:rsid w:val="003B268B"/>
    <w:rsid w:val="003B4EBB"/>
    <w:rsid w:val="003D5F0B"/>
    <w:rsid w:val="003D62A0"/>
    <w:rsid w:val="003F08CB"/>
    <w:rsid w:val="003F7ECF"/>
    <w:rsid w:val="004015D9"/>
    <w:rsid w:val="00411D11"/>
    <w:rsid w:val="00413AC9"/>
    <w:rsid w:val="004315F5"/>
    <w:rsid w:val="00436939"/>
    <w:rsid w:val="00440D64"/>
    <w:rsid w:val="00460D21"/>
    <w:rsid w:val="00460EBE"/>
    <w:rsid w:val="00464A64"/>
    <w:rsid w:val="00483709"/>
    <w:rsid w:val="00494A74"/>
    <w:rsid w:val="004A2057"/>
    <w:rsid w:val="004A7344"/>
    <w:rsid w:val="004B5DFA"/>
    <w:rsid w:val="004B617E"/>
    <w:rsid w:val="004B73C5"/>
    <w:rsid w:val="004C002B"/>
    <w:rsid w:val="004C2BF3"/>
    <w:rsid w:val="004C5BCA"/>
    <w:rsid w:val="004C7205"/>
    <w:rsid w:val="004E5919"/>
    <w:rsid w:val="004E727C"/>
    <w:rsid w:val="004F7BA2"/>
    <w:rsid w:val="00502B62"/>
    <w:rsid w:val="005050BE"/>
    <w:rsid w:val="0050571D"/>
    <w:rsid w:val="005059DA"/>
    <w:rsid w:val="00507692"/>
    <w:rsid w:val="00507F29"/>
    <w:rsid w:val="00512532"/>
    <w:rsid w:val="0051316C"/>
    <w:rsid w:val="00516B41"/>
    <w:rsid w:val="00516EBE"/>
    <w:rsid w:val="0052038C"/>
    <w:rsid w:val="005205BC"/>
    <w:rsid w:val="00532953"/>
    <w:rsid w:val="00540F14"/>
    <w:rsid w:val="00541718"/>
    <w:rsid w:val="0054399F"/>
    <w:rsid w:val="00581F3A"/>
    <w:rsid w:val="00587824"/>
    <w:rsid w:val="00597B69"/>
    <w:rsid w:val="005A179B"/>
    <w:rsid w:val="005A5DF5"/>
    <w:rsid w:val="005A6555"/>
    <w:rsid w:val="005B2C93"/>
    <w:rsid w:val="005B718F"/>
    <w:rsid w:val="005C684E"/>
    <w:rsid w:val="005F0EEA"/>
    <w:rsid w:val="005F1D6C"/>
    <w:rsid w:val="005F374B"/>
    <w:rsid w:val="005F40AB"/>
    <w:rsid w:val="005F5A1C"/>
    <w:rsid w:val="00604D80"/>
    <w:rsid w:val="0062214E"/>
    <w:rsid w:val="0063149C"/>
    <w:rsid w:val="0064350A"/>
    <w:rsid w:val="0064650F"/>
    <w:rsid w:val="00647D54"/>
    <w:rsid w:val="0065298A"/>
    <w:rsid w:val="006545E6"/>
    <w:rsid w:val="00662182"/>
    <w:rsid w:val="00664A7D"/>
    <w:rsid w:val="00670CEA"/>
    <w:rsid w:val="0067228D"/>
    <w:rsid w:val="006766C4"/>
    <w:rsid w:val="0068111A"/>
    <w:rsid w:val="00681804"/>
    <w:rsid w:val="00684ED1"/>
    <w:rsid w:val="00685D3B"/>
    <w:rsid w:val="006865BC"/>
    <w:rsid w:val="006918FA"/>
    <w:rsid w:val="006A5997"/>
    <w:rsid w:val="006A6EAD"/>
    <w:rsid w:val="006B05C2"/>
    <w:rsid w:val="006B1B3C"/>
    <w:rsid w:val="006B2D4E"/>
    <w:rsid w:val="006C25E1"/>
    <w:rsid w:val="006C3028"/>
    <w:rsid w:val="006C6AAD"/>
    <w:rsid w:val="006D0D93"/>
    <w:rsid w:val="006D1775"/>
    <w:rsid w:val="006D60B4"/>
    <w:rsid w:val="006E5F8B"/>
    <w:rsid w:val="006E7A99"/>
    <w:rsid w:val="006F1768"/>
    <w:rsid w:val="006F2372"/>
    <w:rsid w:val="00702C05"/>
    <w:rsid w:val="00713D86"/>
    <w:rsid w:val="00715655"/>
    <w:rsid w:val="007303B7"/>
    <w:rsid w:val="00751283"/>
    <w:rsid w:val="00757D91"/>
    <w:rsid w:val="007652D8"/>
    <w:rsid w:val="00783382"/>
    <w:rsid w:val="007B0802"/>
    <w:rsid w:val="007B7712"/>
    <w:rsid w:val="007C6817"/>
    <w:rsid w:val="007D17A0"/>
    <w:rsid w:val="007D2DAD"/>
    <w:rsid w:val="007D7904"/>
    <w:rsid w:val="007E6E73"/>
    <w:rsid w:val="007F4A26"/>
    <w:rsid w:val="008010DF"/>
    <w:rsid w:val="0080237E"/>
    <w:rsid w:val="00806C1B"/>
    <w:rsid w:val="00807F4F"/>
    <w:rsid w:val="00810219"/>
    <w:rsid w:val="00815445"/>
    <w:rsid w:val="008307AE"/>
    <w:rsid w:val="00832D8F"/>
    <w:rsid w:val="00837E06"/>
    <w:rsid w:val="00843B8D"/>
    <w:rsid w:val="00853990"/>
    <w:rsid w:val="00855521"/>
    <w:rsid w:val="00861A0C"/>
    <w:rsid w:val="00865B0A"/>
    <w:rsid w:val="00871FE7"/>
    <w:rsid w:val="008771B1"/>
    <w:rsid w:val="008812E0"/>
    <w:rsid w:val="00884A73"/>
    <w:rsid w:val="00885379"/>
    <w:rsid w:val="00890889"/>
    <w:rsid w:val="008A2415"/>
    <w:rsid w:val="008A46B5"/>
    <w:rsid w:val="008B2610"/>
    <w:rsid w:val="008B4DF7"/>
    <w:rsid w:val="008D4D7D"/>
    <w:rsid w:val="008D5143"/>
    <w:rsid w:val="008D68F8"/>
    <w:rsid w:val="008D7634"/>
    <w:rsid w:val="008E06B5"/>
    <w:rsid w:val="008E60DD"/>
    <w:rsid w:val="008E74AB"/>
    <w:rsid w:val="008F0D1C"/>
    <w:rsid w:val="008F1E11"/>
    <w:rsid w:val="008F3295"/>
    <w:rsid w:val="0091422C"/>
    <w:rsid w:val="0093125B"/>
    <w:rsid w:val="00936AC2"/>
    <w:rsid w:val="00957583"/>
    <w:rsid w:val="00965AC6"/>
    <w:rsid w:val="00965AC9"/>
    <w:rsid w:val="00965C93"/>
    <w:rsid w:val="009736A5"/>
    <w:rsid w:val="009843AA"/>
    <w:rsid w:val="00985503"/>
    <w:rsid w:val="00990E82"/>
    <w:rsid w:val="009948DC"/>
    <w:rsid w:val="009A7C10"/>
    <w:rsid w:val="009B59C6"/>
    <w:rsid w:val="009C12CA"/>
    <w:rsid w:val="009C18AA"/>
    <w:rsid w:val="009C31AC"/>
    <w:rsid w:val="009C3327"/>
    <w:rsid w:val="009D6B0D"/>
    <w:rsid w:val="009D6E9B"/>
    <w:rsid w:val="009E1C64"/>
    <w:rsid w:val="009E2A70"/>
    <w:rsid w:val="00A04535"/>
    <w:rsid w:val="00A0794A"/>
    <w:rsid w:val="00A14F45"/>
    <w:rsid w:val="00A20E55"/>
    <w:rsid w:val="00A2368B"/>
    <w:rsid w:val="00A26A01"/>
    <w:rsid w:val="00A32EFE"/>
    <w:rsid w:val="00A33283"/>
    <w:rsid w:val="00A44271"/>
    <w:rsid w:val="00A555D0"/>
    <w:rsid w:val="00A619BC"/>
    <w:rsid w:val="00A72657"/>
    <w:rsid w:val="00A73B29"/>
    <w:rsid w:val="00AA0F40"/>
    <w:rsid w:val="00AA6F6C"/>
    <w:rsid w:val="00AB627C"/>
    <w:rsid w:val="00AB6753"/>
    <w:rsid w:val="00AB67BB"/>
    <w:rsid w:val="00AB7401"/>
    <w:rsid w:val="00AC0FCE"/>
    <w:rsid w:val="00AD350B"/>
    <w:rsid w:val="00AD67CC"/>
    <w:rsid w:val="00AD7B4E"/>
    <w:rsid w:val="00AF3EBB"/>
    <w:rsid w:val="00B00F77"/>
    <w:rsid w:val="00B0380D"/>
    <w:rsid w:val="00B03931"/>
    <w:rsid w:val="00B05A40"/>
    <w:rsid w:val="00B116E5"/>
    <w:rsid w:val="00B12385"/>
    <w:rsid w:val="00B25857"/>
    <w:rsid w:val="00B25EB9"/>
    <w:rsid w:val="00B3495A"/>
    <w:rsid w:val="00B40742"/>
    <w:rsid w:val="00B43C63"/>
    <w:rsid w:val="00B44161"/>
    <w:rsid w:val="00B445EB"/>
    <w:rsid w:val="00B56E04"/>
    <w:rsid w:val="00B577BB"/>
    <w:rsid w:val="00B631E4"/>
    <w:rsid w:val="00B64EAC"/>
    <w:rsid w:val="00B6614E"/>
    <w:rsid w:val="00B70DF8"/>
    <w:rsid w:val="00B7172A"/>
    <w:rsid w:val="00B74C01"/>
    <w:rsid w:val="00B91142"/>
    <w:rsid w:val="00BA2EBD"/>
    <w:rsid w:val="00BA4874"/>
    <w:rsid w:val="00BA53A5"/>
    <w:rsid w:val="00BA6C15"/>
    <w:rsid w:val="00BB410A"/>
    <w:rsid w:val="00BC4BCF"/>
    <w:rsid w:val="00BD6F7A"/>
    <w:rsid w:val="00BE0828"/>
    <w:rsid w:val="00BE1D9C"/>
    <w:rsid w:val="00BE5F2F"/>
    <w:rsid w:val="00BF0E46"/>
    <w:rsid w:val="00BF1A60"/>
    <w:rsid w:val="00BF1D58"/>
    <w:rsid w:val="00BF2858"/>
    <w:rsid w:val="00BF4904"/>
    <w:rsid w:val="00C013BD"/>
    <w:rsid w:val="00C11013"/>
    <w:rsid w:val="00C14F71"/>
    <w:rsid w:val="00C251A3"/>
    <w:rsid w:val="00C25259"/>
    <w:rsid w:val="00C2763A"/>
    <w:rsid w:val="00C3531F"/>
    <w:rsid w:val="00C52298"/>
    <w:rsid w:val="00C55FC1"/>
    <w:rsid w:val="00C642E7"/>
    <w:rsid w:val="00C657F9"/>
    <w:rsid w:val="00C71712"/>
    <w:rsid w:val="00C9116C"/>
    <w:rsid w:val="00CA3CC9"/>
    <w:rsid w:val="00CB0FA7"/>
    <w:rsid w:val="00CC1679"/>
    <w:rsid w:val="00CC3E13"/>
    <w:rsid w:val="00CD474D"/>
    <w:rsid w:val="00CD693C"/>
    <w:rsid w:val="00CE661E"/>
    <w:rsid w:val="00CF38B9"/>
    <w:rsid w:val="00CF5980"/>
    <w:rsid w:val="00CF63E7"/>
    <w:rsid w:val="00D04368"/>
    <w:rsid w:val="00D04FA6"/>
    <w:rsid w:val="00D066FF"/>
    <w:rsid w:val="00D06932"/>
    <w:rsid w:val="00D0776C"/>
    <w:rsid w:val="00D174C6"/>
    <w:rsid w:val="00D214C5"/>
    <w:rsid w:val="00D23617"/>
    <w:rsid w:val="00D27B55"/>
    <w:rsid w:val="00D27F30"/>
    <w:rsid w:val="00D305A4"/>
    <w:rsid w:val="00D65D01"/>
    <w:rsid w:val="00D67B0F"/>
    <w:rsid w:val="00D67E62"/>
    <w:rsid w:val="00D83520"/>
    <w:rsid w:val="00D83F43"/>
    <w:rsid w:val="00D8467A"/>
    <w:rsid w:val="00DB6185"/>
    <w:rsid w:val="00DC0FB9"/>
    <w:rsid w:val="00DC3106"/>
    <w:rsid w:val="00DD211F"/>
    <w:rsid w:val="00DD792A"/>
    <w:rsid w:val="00DE39BF"/>
    <w:rsid w:val="00DE4629"/>
    <w:rsid w:val="00E01568"/>
    <w:rsid w:val="00E04FB6"/>
    <w:rsid w:val="00E06FC7"/>
    <w:rsid w:val="00E11E9E"/>
    <w:rsid w:val="00E30847"/>
    <w:rsid w:val="00E334C4"/>
    <w:rsid w:val="00E36E87"/>
    <w:rsid w:val="00E402CE"/>
    <w:rsid w:val="00E43530"/>
    <w:rsid w:val="00E50DDB"/>
    <w:rsid w:val="00E54011"/>
    <w:rsid w:val="00E61AD3"/>
    <w:rsid w:val="00E66885"/>
    <w:rsid w:val="00E70BBA"/>
    <w:rsid w:val="00E71A3E"/>
    <w:rsid w:val="00E767D8"/>
    <w:rsid w:val="00E823CB"/>
    <w:rsid w:val="00E8345B"/>
    <w:rsid w:val="00EA537C"/>
    <w:rsid w:val="00EC0142"/>
    <w:rsid w:val="00EC510E"/>
    <w:rsid w:val="00ED06DD"/>
    <w:rsid w:val="00ED497B"/>
    <w:rsid w:val="00EF4CEE"/>
    <w:rsid w:val="00EF5155"/>
    <w:rsid w:val="00EF5C54"/>
    <w:rsid w:val="00EF69AA"/>
    <w:rsid w:val="00EF6A90"/>
    <w:rsid w:val="00F01E7C"/>
    <w:rsid w:val="00F02D9C"/>
    <w:rsid w:val="00F0506F"/>
    <w:rsid w:val="00F10636"/>
    <w:rsid w:val="00F11A96"/>
    <w:rsid w:val="00F11F29"/>
    <w:rsid w:val="00F25B20"/>
    <w:rsid w:val="00F33A27"/>
    <w:rsid w:val="00F4166F"/>
    <w:rsid w:val="00F42CAA"/>
    <w:rsid w:val="00F73DF6"/>
    <w:rsid w:val="00F75F3D"/>
    <w:rsid w:val="00F76300"/>
    <w:rsid w:val="00F771AE"/>
    <w:rsid w:val="00F84D75"/>
    <w:rsid w:val="00F85E58"/>
    <w:rsid w:val="00F96CC8"/>
    <w:rsid w:val="00FA0705"/>
    <w:rsid w:val="00FA5D26"/>
    <w:rsid w:val="00FB3523"/>
    <w:rsid w:val="00FB45F6"/>
    <w:rsid w:val="00FB4930"/>
    <w:rsid w:val="00FB6A02"/>
    <w:rsid w:val="00FC0ECE"/>
    <w:rsid w:val="00FD202F"/>
    <w:rsid w:val="00FD7565"/>
    <w:rsid w:val="00FE4C9A"/>
    <w:rsid w:val="00FF1025"/>
    <w:rsid w:val="00FF17E7"/>
  </w:rsids>
  <m:mathPr>
    <m:mathFont m:val="Cambria Math"/>
    <m:brkBin m:val="before"/>
    <m:brkBinSub m:val="--"/>
    <m:smallFrac m:val="0"/>
    <m:dispDef/>
    <m:lMargin m:val="0"/>
    <m:rMargin m:val="0"/>
    <m:defJc m:val="centerGroup"/>
    <m:wrapIndent m:val="1440"/>
    <m:intLim m:val="subSup"/>
    <m:naryLim m:val="undOvr"/>
  </m:mathPr>
  <w:themeFontLang w:val="en-SG"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80B7C8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SimSun" w:hAnsi="Times" w:cs="Times New Roman"/>
        <w:lang w:val="en-SG"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footnote text" w:uiPriority="99"/>
    <w:lsdException w:name="annotation text" w:uiPriority="99"/>
    <w:lsdException w:name="caption" w:qFormat="1"/>
    <w:lsdException w:name="footnote reference" w:uiPriority="99"/>
    <w:lsdException w:name="annotation reference" w:uiPriority="99"/>
    <w:lsdException w:name="Title" w:qFormat="1"/>
    <w:lsdException w:name="Subtitle" w:qFormat="1"/>
    <w:lsdException w:name="Strong" w:uiPriority="22" w:qFormat="1"/>
    <w:lsdException w:name="Emphasis" w:uiPriority="20"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776C"/>
    <w:pPr>
      <w:spacing w:after="120"/>
      <w:jc w:val="both"/>
    </w:pPr>
    <w:rPr>
      <w:rFonts w:ascii="Times New Roman" w:eastAsia="Times New Roman" w:hAnsi="Times New Roman"/>
      <w:sz w:val="22"/>
      <w:lang w:val="en-US" w:eastAsia="en-US"/>
    </w:rPr>
  </w:style>
  <w:style w:type="paragraph" w:styleId="Heading1">
    <w:name w:val="heading 1"/>
    <w:basedOn w:val="Normal"/>
    <w:next w:val="Normal"/>
    <w:autoRedefine/>
    <w:qFormat/>
    <w:rsid w:val="00E334C4"/>
    <w:pPr>
      <w:keepNext/>
      <w:keepLines/>
      <w:spacing w:before="200" w:after="200"/>
      <w:outlineLvl w:val="0"/>
    </w:pPr>
    <w:rPr>
      <w:b/>
      <w:kern w:val="32"/>
      <w:sz w:val="26"/>
    </w:rPr>
  </w:style>
  <w:style w:type="paragraph" w:styleId="Heading2">
    <w:name w:val="heading 2"/>
    <w:basedOn w:val="Heading1"/>
    <w:next w:val="Normal"/>
    <w:qFormat/>
    <w:rsid w:val="00C14F71"/>
    <w:pPr>
      <w:outlineLvl w:val="1"/>
    </w:pPr>
    <w:rPr>
      <w:i/>
      <w:sz w:val="24"/>
    </w:rPr>
  </w:style>
  <w:style w:type="paragraph" w:styleId="Heading3">
    <w:name w:val="heading 3"/>
    <w:basedOn w:val="Heading1"/>
    <w:next w:val="Normal"/>
    <w:qFormat/>
    <w:rsid w:val="00C14F71"/>
    <w:pPr>
      <w:outlineLvl w:val="2"/>
    </w:pPr>
    <w:rPr>
      <w:b w:val="0"/>
      <w:i/>
      <w:sz w:val="22"/>
    </w:rPr>
  </w:style>
  <w:style w:type="paragraph" w:styleId="Heading4">
    <w:name w:val="heading 4"/>
    <w:basedOn w:val="Normal"/>
    <w:next w:val="Normal"/>
    <w:rsid w:val="00C2763A"/>
    <w:pPr>
      <w:keepNext/>
      <w:numPr>
        <w:ilvl w:val="3"/>
        <w:numId w:val="23"/>
      </w:numPr>
      <w:spacing w:before="240" w:after="60"/>
      <w:outlineLvl w:val="3"/>
    </w:pPr>
    <w:rPr>
      <w:b/>
    </w:rPr>
  </w:style>
  <w:style w:type="paragraph" w:styleId="Heading5">
    <w:name w:val="heading 5"/>
    <w:basedOn w:val="Normal"/>
    <w:next w:val="Normal"/>
    <w:rsid w:val="00C2763A"/>
    <w:pPr>
      <w:numPr>
        <w:ilvl w:val="4"/>
        <w:numId w:val="23"/>
      </w:numPr>
      <w:spacing w:before="240" w:after="60"/>
      <w:outlineLvl w:val="4"/>
    </w:pPr>
    <w:rPr>
      <w:b/>
      <w:i/>
    </w:rPr>
  </w:style>
  <w:style w:type="paragraph" w:styleId="Heading6">
    <w:name w:val="heading 6"/>
    <w:basedOn w:val="Normal"/>
    <w:next w:val="Normal"/>
    <w:rsid w:val="002211FA"/>
    <w:pPr>
      <w:numPr>
        <w:ilvl w:val="5"/>
        <w:numId w:val="23"/>
      </w:numPr>
      <w:spacing w:before="240" w:after="60"/>
      <w:outlineLvl w:val="5"/>
    </w:pPr>
    <w:rPr>
      <w:b/>
    </w:rPr>
  </w:style>
  <w:style w:type="paragraph" w:styleId="Heading7">
    <w:name w:val="heading 7"/>
    <w:basedOn w:val="Normal"/>
    <w:next w:val="Normal"/>
    <w:rsid w:val="002211FA"/>
    <w:pPr>
      <w:numPr>
        <w:ilvl w:val="6"/>
        <w:numId w:val="23"/>
      </w:numPr>
      <w:spacing w:before="240" w:after="60"/>
      <w:outlineLvl w:val="6"/>
    </w:pPr>
  </w:style>
  <w:style w:type="paragraph" w:styleId="Heading8">
    <w:name w:val="heading 8"/>
    <w:basedOn w:val="Normal"/>
    <w:next w:val="Normal"/>
    <w:rsid w:val="002211FA"/>
    <w:pPr>
      <w:numPr>
        <w:ilvl w:val="7"/>
        <w:numId w:val="23"/>
      </w:numPr>
      <w:spacing w:before="240" w:after="60"/>
      <w:outlineLvl w:val="7"/>
    </w:pPr>
    <w:rPr>
      <w:i/>
    </w:rPr>
  </w:style>
  <w:style w:type="paragraph" w:styleId="Heading9">
    <w:name w:val="heading 9"/>
    <w:basedOn w:val="Normal"/>
    <w:next w:val="Normal"/>
    <w:rsid w:val="002211FA"/>
    <w:pPr>
      <w:numPr>
        <w:ilvl w:val="8"/>
        <w:numId w:val="23"/>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autoRedefine/>
    <w:rsid w:val="002C3D74"/>
    <w:pPr>
      <w:tabs>
        <w:tab w:val="right" w:pos="9000"/>
        <w:tab w:val="right" w:pos="9360"/>
      </w:tabs>
      <w:spacing w:after="0"/>
      <w:jc w:val="center"/>
    </w:pPr>
    <w:rPr>
      <w:i/>
      <w:sz w:val="18"/>
    </w:rPr>
  </w:style>
  <w:style w:type="paragraph" w:styleId="Header">
    <w:name w:val="header"/>
    <w:basedOn w:val="Normal"/>
    <w:autoRedefine/>
    <w:rsid w:val="00A0794A"/>
    <w:pPr>
      <w:tabs>
        <w:tab w:val="right" w:pos="9360"/>
      </w:tabs>
      <w:spacing w:after="0"/>
      <w:jc w:val="center"/>
    </w:pPr>
    <w:rPr>
      <w:i/>
      <w:sz w:val="18"/>
      <w:szCs w:val="18"/>
    </w:rPr>
  </w:style>
  <w:style w:type="paragraph" w:customStyle="1" w:styleId="Author">
    <w:name w:val="Author"/>
    <w:basedOn w:val="Normal"/>
    <w:next w:val="Affiliation"/>
    <w:rsid w:val="0023491A"/>
    <w:pPr>
      <w:spacing w:after="0"/>
      <w:jc w:val="center"/>
    </w:pPr>
    <w:rPr>
      <w:b/>
      <w:color w:val="000000"/>
      <w:sz w:val="26"/>
    </w:rPr>
  </w:style>
  <w:style w:type="paragraph" w:customStyle="1" w:styleId="Affiliation">
    <w:name w:val="Affiliation"/>
    <w:basedOn w:val="Normal"/>
    <w:next w:val="Email"/>
    <w:rsid w:val="0023491A"/>
    <w:pPr>
      <w:spacing w:after="0"/>
      <w:jc w:val="center"/>
    </w:pPr>
    <w:rPr>
      <w:sz w:val="26"/>
    </w:rPr>
  </w:style>
  <w:style w:type="paragraph" w:customStyle="1" w:styleId="Email">
    <w:name w:val="Email"/>
    <w:basedOn w:val="Affiliation"/>
    <w:rsid w:val="009948DC"/>
  </w:style>
  <w:style w:type="character" w:styleId="PageNumber">
    <w:name w:val="page number"/>
    <w:basedOn w:val="DefaultParagraphFont"/>
    <w:rsid w:val="002211FA"/>
  </w:style>
  <w:style w:type="paragraph" w:styleId="Title">
    <w:name w:val="Title"/>
    <w:basedOn w:val="Normal"/>
    <w:link w:val="TitleChar"/>
    <w:autoRedefine/>
    <w:qFormat/>
    <w:rsid w:val="000D068C"/>
    <w:pPr>
      <w:spacing w:before="100" w:beforeAutospacing="1"/>
      <w:jc w:val="center"/>
      <w:outlineLvl w:val="0"/>
    </w:pPr>
    <w:rPr>
      <w:b/>
      <w:kern w:val="28"/>
      <w:sz w:val="40"/>
      <w:szCs w:val="40"/>
    </w:rPr>
  </w:style>
  <w:style w:type="paragraph" w:styleId="Caption">
    <w:name w:val="caption"/>
    <w:basedOn w:val="Normal"/>
    <w:next w:val="Normal"/>
    <w:qFormat/>
    <w:rsid w:val="006A5997"/>
    <w:pPr>
      <w:keepNext/>
      <w:spacing w:before="120"/>
      <w:jc w:val="center"/>
    </w:pPr>
    <w:rPr>
      <w:b/>
    </w:rPr>
  </w:style>
  <w:style w:type="paragraph" w:styleId="CommentText">
    <w:name w:val="annotation text"/>
    <w:basedOn w:val="Normal"/>
    <w:link w:val="CommentTextChar"/>
    <w:uiPriority w:val="99"/>
    <w:semiHidden/>
    <w:rsid w:val="002211FA"/>
  </w:style>
  <w:style w:type="paragraph" w:styleId="Date">
    <w:name w:val="Date"/>
    <w:basedOn w:val="Normal"/>
    <w:next w:val="Normal"/>
    <w:rsid w:val="002211FA"/>
  </w:style>
  <w:style w:type="paragraph" w:styleId="DocumentMap">
    <w:name w:val="Document Map"/>
    <w:basedOn w:val="Normal"/>
    <w:semiHidden/>
    <w:rsid w:val="002211FA"/>
    <w:pPr>
      <w:shd w:val="clear" w:color="auto" w:fill="000080"/>
    </w:pPr>
    <w:rPr>
      <w:rFonts w:ascii="Tahoma" w:hAnsi="Tahoma"/>
    </w:rPr>
  </w:style>
  <w:style w:type="paragraph" w:styleId="FootnoteText">
    <w:name w:val="footnote text"/>
    <w:basedOn w:val="Normal"/>
    <w:link w:val="FootnoteTextChar"/>
    <w:uiPriority w:val="99"/>
    <w:rsid w:val="002211FA"/>
    <w:pPr>
      <w:tabs>
        <w:tab w:val="left" w:pos="360"/>
      </w:tabs>
    </w:pPr>
  </w:style>
  <w:style w:type="paragraph" w:styleId="Index1">
    <w:name w:val="index 1"/>
    <w:basedOn w:val="Normal"/>
    <w:next w:val="Normal"/>
    <w:autoRedefine/>
    <w:semiHidden/>
    <w:rsid w:val="002211FA"/>
    <w:pPr>
      <w:ind w:left="240" w:hanging="240"/>
    </w:pPr>
  </w:style>
  <w:style w:type="paragraph" w:styleId="Index2">
    <w:name w:val="index 2"/>
    <w:basedOn w:val="Normal"/>
    <w:next w:val="Normal"/>
    <w:autoRedefine/>
    <w:semiHidden/>
    <w:rsid w:val="002211FA"/>
    <w:pPr>
      <w:ind w:left="480" w:hanging="240"/>
    </w:pPr>
  </w:style>
  <w:style w:type="paragraph" w:styleId="Index3">
    <w:name w:val="index 3"/>
    <w:basedOn w:val="Normal"/>
    <w:next w:val="Normal"/>
    <w:autoRedefine/>
    <w:semiHidden/>
    <w:rsid w:val="002211FA"/>
    <w:pPr>
      <w:ind w:left="720" w:hanging="240"/>
    </w:pPr>
  </w:style>
  <w:style w:type="paragraph" w:styleId="Index4">
    <w:name w:val="index 4"/>
    <w:basedOn w:val="Normal"/>
    <w:next w:val="Normal"/>
    <w:autoRedefine/>
    <w:semiHidden/>
    <w:rsid w:val="002211FA"/>
    <w:pPr>
      <w:ind w:left="960" w:hanging="240"/>
    </w:pPr>
  </w:style>
  <w:style w:type="paragraph" w:styleId="Index5">
    <w:name w:val="index 5"/>
    <w:basedOn w:val="Normal"/>
    <w:next w:val="Normal"/>
    <w:autoRedefine/>
    <w:semiHidden/>
    <w:rsid w:val="002211FA"/>
    <w:pPr>
      <w:ind w:left="1200" w:hanging="240"/>
    </w:pPr>
  </w:style>
  <w:style w:type="paragraph" w:styleId="Index6">
    <w:name w:val="index 6"/>
    <w:basedOn w:val="Normal"/>
    <w:next w:val="Normal"/>
    <w:autoRedefine/>
    <w:semiHidden/>
    <w:rsid w:val="002211FA"/>
    <w:pPr>
      <w:ind w:left="1440" w:hanging="240"/>
    </w:pPr>
  </w:style>
  <w:style w:type="paragraph" w:styleId="Index7">
    <w:name w:val="index 7"/>
    <w:basedOn w:val="Normal"/>
    <w:next w:val="Normal"/>
    <w:autoRedefine/>
    <w:semiHidden/>
    <w:rsid w:val="002211FA"/>
    <w:pPr>
      <w:ind w:left="1680" w:hanging="240"/>
    </w:pPr>
  </w:style>
  <w:style w:type="paragraph" w:styleId="Index8">
    <w:name w:val="index 8"/>
    <w:basedOn w:val="Normal"/>
    <w:next w:val="Normal"/>
    <w:autoRedefine/>
    <w:semiHidden/>
    <w:rsid w:val="002211FA"/>
    <w:pPr>
      <w:ind w:left="1920" w:hanging="240"/>
    </w:pPr>
  </w:style>
  <w:style w:type="paragraph" w:styleId="Index9">
    <w:name w:val="index 9"/>
    <w:basedOn w:val="Normal"/>
    <w:next w:val="Normal"/>
    <w:autoRedefine/>
    <w:semiHidden/>
    <w:rsid w:val="002211FA"/>
    <w:pPr>
      <w:ind w:left="2160" w:hanging="240"/>
    </w:pPr>
  </w:style>
  <w:style w:type="paragraph" w:styleId="IndexHeading">
    <w:name w:val="index heading"/>
    <w:basedOn w:val="Normal"/>
    <w:next w:val="Index1"/>
    <w:semiHidden/>
    <w:rsid w:val="002211FA"/>
    <w:rPr>
      <w:rFonts w:ascii="Arial" w:hAnsi="Arial"/>
      <w:b/>
    </w:rPr>
  </w:style>
  <w:style w:type="paragraph" w:styleId="ListBullet">
    <w:name w:val="List Bullet"/>
    <w:basedOn w:val="Normal"/>
    <w:autoRedefine/>
    <w:rsid w:val="002211FA"/>
    <w:pPr>
      <w:numPr>
        <w:numId w:val="11"/>
      </w:numPr>
    </w:pPr>
  </w:style>
  <w:style w:type="paragraph" w:styleId="ListBullet2">
    <w:name w:val="List Bullet 2"/>
    <w:basedOn w:val="Normal"/>
    <w:autoRedefine/>
    <w:rsid w:val="002211FA"/>
    <w:pPr>
      <w:numPr>
        <w:numId w:val="12"/>
      </w:numPr>
    </w:pPr>
  </w:style>
  <w:style w:type="paragraph" w:styleId="ListBullet3">
    <w:name w:val="List Bullet 3"/>
    <w:basedOn w:val="Normal"/>
    <w:autoRedefine/>
    <w:rsid w:val="002211FA"/>
    <w:pPr>
      <w:numPr>
        <w:numId w:val="13"/>
      </w:numPr>
    </w:pPr>
  </w:style>
  <w:style w:type="paragraph" w:styleId="ListBullet4">
    <w:name w:val="List Bullet 4"/>
    <w:basedOn w:val="Normal"/>
    <w:autoRedefine/>
    <w:rsid w:val="002211FA"/>
    <w:pPr>
      <w:numPr>
        <w:numId w:val="14"/>
      </w:numPr>
    </w:pPr>
  </w:style>
  <w:style w:type="paragraph" w:styleId="ListBullet5">
    <w:name w:val="List Bullet 5"/>
    <w:basedOn w:val="Normal"/>
    <w:autoRedefine/>
    <w:rsid w:val="002211FA"/>
    <w:pPr>
      <w:numPr>
        <w:numId w:val="15"/>
      </w:numPr>
    </w:pPr>
  </w:style>
  <w:style w:type="paragraph" w:styleId="ListNumber">
    <w:name w:val="List Number"/>
    <w:basedOn w:val="Normal"/>
    <w:rsid w:val="002211FA"/>
    <w:pPr>
      <w:numPr>
        <w:numId w:val="16"/>
      </w:numPr>
    </w:pPr>
  </w:style>
  <w:style w:type="paragraph" w:styleId="ListNumber2">
    <w:name w:val="List Number 2"/>
    <w:basedOn w:val="Normal"/>
    <w:rsid w:val="002211FA"/>
    <w:pPr>
      <w:numPr>
        <w:numId w:val="17"/>
      </w:numPr>
    </w:pPr>
  </w:style>
  <w:style w:type="paragraph" w:styleId="ListNumber3">
    <w:name w:val="List Number 3"/>
    <w:basedOn w:val="Normal"/>
    <w:rsid w:val="002211FA"/>
    <w:pPr>
      <w:numPr>
        <w:numId w:val="18"/>
      </w:numPr>
    </w:pPr>
  </w:style>
  <w:style w:type="paragraph" w:styleId="ListNumber4">
    <w:name w:val="List Number 4"/>
    <w:basedOn w:val="Normal"/>
    <w:rsid w:val="002211FA"/>
    <w:pPr>
      <w:numPr>
        <w:numId w:val="19"/>
      </w:numPr>
    </w:pPr>
  </w:style>
  <w:style w:type="paragraph" w:styleId="ListNumber5">
    <w:name w:val="List Number 5"/>
    <w:basedOn w:val="Normal"/>
    <w:rsid w:val="002211FA"/>
    <w:pPr>
      <w:numPr>
        <w:numId w:val="20"/>
      </w:numPr>
    </w:pPr>
  </w:style>
  <w:style w:type="paragraph" w:styleId="MacroText">
    <w:name w:val="macro"/>
    <w:semiHidden/>
    <w:rsid w:val="002211F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lang w:val="en-US" w:eastAsia="en-US"/>
    </w:rPr>
  </w:style>
  <w:style w:type="paragraph" w:styleId="NoteHeading">
    <w:name w:val="Note Heading"/>
    <w:basedOn w:val="Normal"/>
    <w:next w:val="Normal"/>
    <w:rsid w:val="002211FA"/>
  </w:style>
  <w:style w:type="paragraph" w:styleId="TableofAuthorities">
    <w:name w:val="table of authorities"/>
    <w:basedOn w:val="Normal"/>
    <w:next w:val="Normal"/>
    <w:semiHidden/>
    <w:rsid w:val="002211FA"/>
    <w:pPr>
      <w:ind w:left="240" w:hanging="240"/>
    </w:pPr>
  </w:style>
  <w:style w:type="paragraph" w:styleId="TableofFigures">
    <w:name w:val="table of figures"/>
    <w:basedOn w:val="Normal"/>
    <w:next w:val="Normal"/>
    <w:semiHidden/>
    <w:rsid w:val="002211FA"/>
    <w:pPr>
      <w:ind w:left="480" w:hanging="480"/>
    </w:pPr>
  </w:style>
  <w:style w:type="paragraph" w:styleId="TOAHeading">
    <w:name w:val="toa heading"/>
    <w:basedOn w:val="Normal"/>
    <w:next w:val="Normal"/>
    <w:semiHidden/>
    <w:rsid w:val="002211FA"/>
    <w:pPr>
      <w:spacing w:before="120"/>
    </w:pPr>
    <w:rPr>
      <w:rFonts w:ascii="Arial" w:hAnsi="Arial"/>
      <w:b/>
    </w:rPr>
  </w:style>
  <w:style w:type="paragraph" w:styleId="TOC1">
    <w:name w:val="toc 1"/>
    <w:basedOn w:val="Normal"/>
    <w:next w:val="Normal"/>
    <w:autoRedefine/>
    <w:semiHidden/>
    <w:rsid w:val="002211FA"/>
  </w:style>
  <w:style w:type="paragraph" w:styleId="TOC2">
    <w:name w:val="toc 2"/>
    <w:basedOn w:val="Normal"/>
    <w:next w:val="Normal"/>
    <w:autoRedefine/>
    <w:semiHidden/>
    <w:rsid w:val="002211FA"/>
    <w:pPr>
      <w:ind w:left="240"/>
    </w:pPr>
  </w:style>
  <w:style w:type="paragraph" w:styleId="TOC3">
    <w:name w:val="toc 3"/>
    <w:basedOn w:val="Normal"/>
    <w:next w:val="Normal"/>
    <w:autoRedefine/>
    <w:semiHidden/>
    <w:rsid w:val="002211FA"/>
    <w:pPr>
      <w:ind w:left="480"/>
    </w:pPr>
  </w:style>
  <w:style w:type="paragraph" w:styleId="TOC4">
    <w:name w:val="toc 4"/>
    <w:basedOn w:val="Normal"/>
    <w:next w:val="Normal"/>
    <w:autoRedefine/>
    <w:semiHidden/>
    <w:rsid w:val="002211FA"/>
    <w:pPr>
      <w:ind w:left="720"/>
    </w:pPr>
  </w:style>
  <w:style w:type="paragraph" w:styleId="TOC5">
    <w:name w:val="toc 5"/>
    <w:basedOn w:val="Normal"/>
    <w:next w:val="Normal"/>
    <w:autoRedefine/>
    <w:semiHidden/>
    <w:rsid w:val="002211FA"/>
    <w:pPr>
      <w:ind w:left="960"/>
    </w:pPr>
  </w:style>
  <w:style w:type="paragraph" w:styleId="TOC6">
    <w:name w:val="toc 6"/>
    <w:basedOn w:val="Normal"/>
    <w:next w:val="Normal"/>
    <w:autoRedefine/>
    <w:semiHidden/>
    <w:rsid w:val="002211FA"/>
    <w:pPr>
      <w:ind w:left="1200"/>
    </w:pPr>
  </w:style>
  <w:style w:type="paragraph" w:styleId="TOC7">
    <w:name w:val="toc 7"/>
    <w:basedOn w:val="Normal"/>
    <w:next w:val="Normal"/>
    <w:autoRedefine/>
    <w:semiHidden/>
    <w:rsid w:val="002211FA"/>
    <w:pPr>
      <w:ind w:left="1440"/>
    </w:pPr>
  </w:style>
  <w:style w:type="paragraph" w:styleId="TOC8">
    <w:name w:val="toc 8"/>
    <w:basedOn w:val="Normal"/>
    <w:next w:val="Normal"/>
    <w:autoRedefine/>
    <w:semiHidden/>
    <w:rsid w:val="002211FA"/>
    <w:pPr>
      <w:ind w:left="1680"/>
    </w:pPr>
  </w:style>
  <w:style w:type="paragraph" w:styleId="TOC9">
    <w:name w:val="toc 9"/>
    <w:basedOn w:val="Normal"/>
    <w:next w:val="Normal"/>
    <w:autoRedefine/>
    <w:semiHidden/>
    <w:rsid w:val="002211FA"/>
    <w:pPr>
      <w:ind w:left="1920"/>
    </w:pPr>
  </w:style>
  <w:style w:type="character" w:styleId="FootnoteReference">
    <w:name w:val="footnote reference"/>
    <w:uiPriority w:val="99"/>
    <w:rsid w:val="002211FA"/>
    <w:rPr>
      <w:vertAlign w:val="superscript"/>
    </w:rPr>
  </w:style>
  <w:style w:type="paragraph" w:customStyle="1" w:styleId="Bullet">
    <w:name w:val="Bullet"/>
    <w:basedOn w:val="Normal"/>
    <w:rsid w:val="002211FA"/>
    <w:pPr>
      <w:numPr>
        <w:numId w:val="31"/>
      </w:numPr>
      <w:tabs>
        <w:tab w:val="clear" w:pos="720"/>
        <w:tab w:val="left" w:pos="180"/>
      </w:tabs>
      <w:overflowPunct w:val="0"/>
      <w:autoSpaceDE w:val="0"/>
      <w:autoSpaceDN w:val="0"/>
      <w:adjustRightInd w:val="0"/>
      <w:spacing w:after="80"/>
      <w:ind w:left="180" w:hanging="180"/>
      <w:textAlignment w:val="baseline"/>
    </w:pPr>
  </w:style>
  <w:style w:type="paragraph" w:customStyle="1" w:styleId="References">
    <w:name w:val="References"/>
    <w:basedOn w:val="Normal"/>
    <w:autoRedefine/>
    <w:rsid w:val="00286B90"/>
    <w:pPr>
      <w:overflowPunct w:val="0"/>
      <w:autoSpaceDE w:val="0"/>
      <w:autoSpaceDN w:val="0"/>
      <w:adjustRightInd w:val="0"/>
      <w:spacing w:after="0"/>
      <w:textAlignment w:val="baseline"/>
    </w:pPr>
    <w:rPr>
      <w:b/>
      <w:bCs/>
    </w:rPr>
  </w:style>
  <w:style w:type="character" w:styleId="CommentReference">
    <w:name w:val="annotation reference"/>
    <w:uiPriority w:val="99"/>
    <w:semiHidden/>
    <w:rsid w:val="002211FA"/>
    <w:rPr>
      <w:sz w:val="16"/>
    </w:rPr>
  </w:style>
  <w:style w:type="paragraph" w:customStyle="1" w:styleId="AbstractHeader">
    <w:name w:val="AbstractHeader"/>
    <w:basedOn w:val="Normal"/>
    <w:next w:val="AbstractText"/>
    <w:link w:val="AbstractHeaderChar"/>
    <w:rsid w:val="009948DC"/>
    <w:pPr>
      <w:spacing w:before="200" w:after="200"/>
      <w:jc w:val="center"/>
    </w:pPr>
    <w:rPr>
      <w:b/>
      <w:kern w:val="28"/>
      <w:sz w:val="26"/>
      <w:szCs w:val="26"/>
    </w:rPr>
  </w:style>
  <w:style w:type="paragraph" w:customStyle="1" w:styleId="AbstractText">
    <w:name w:val="AbstractText"/>
    <w:basedOn w:val="Normal"/>
    <w:next w:val="Keyword"/>
    <w:link w:val="AbstractTextChar"/>
    <w:rsid w:val="009948DC"/>
    <w:pPr>
      <w:spacing w:after="200"/>
      <w:ind w:left="720" w:right="720"/>
    </w:pPr>
    <w:rPr>
      <w:i/>
    </w:rPr>
  </w:style>
  <w:style w:type="paragraph" w:customStyle="1" w:styleId="Keyword">
    <w:name w:val="Keyword"/>
    <w:basedOn w:val="Normal"/>
    <w:next w:val="Heading1"/>
    <w:link w:val="KeywordChar"/>
    <w:rsid w:val="009948DC"/>
    <w:pPr>
      <w:spacing w:after="0"/>
      <w:ind w:firstLine="720"/>
    </w:pPr>
    <w:rPr>
      <w:rFonts w:ascii="Arial" w:eastAsia="SimSun" w:hAnsi="Arial"/>
    </w:rPr>
  </w:style>
  <w:style w:type="character" w:customStyle="1" w:styleId="KeywordChar">
    <w:name w:val="Keyword Char"/>
    <w:link w:val="Keyword"/>
    <w:rsid w:val="00280AA3"/>
    <w:rPr>
      <w:rFonts w:ascii="Arial" w:hAnsi="Arial"/>
      <w:lang w:val="en-US" w:eastAsia="en-US" w:bidi="ar-SA"/>
    </w:rPr>
  </w:style>
  <w:style w:type="character" w:styleId="Hyperlink">
    <w:name w:val="Hyperlink"/>
    <w:rsid w:val="002211FA"/>
    <w:rPr>
      <w:color w:val="0000FF"/>
      <w:u w:val="single"/>
    </w:rPr>
  </w:style>
  <w:style w:type="paragraph" w:customStyle="1" w:styleId="Figure">
    <w:name w:val="Figure"/>
    <w:basedOn w:val="Normal"/>
    <w:rsid w:val="002211FA"/>
    <w:pPr>
      <w:spacing w:after="0"/>
    </w:pPr>
  </w:style>
  <w:style w:type="paragraph" w:customStyle="1" w:styleId="Copyright">
    <w:name w:val="Copyright"/>
    <w:basedOn w:val="Normal"/>
    <w:rsid w:val="002211FA"/>
    <w:pPr>
      <w:framePr w:w="4680" w:h="1977" w:hRule="exact" w:hSpace="187" w:wrap="auto" w:vAnchor="page" w:hAnchor="page" w:x="1155" w:y="12605" w:anchorLock="1"/>
      <w:spacing w:after="0"/>
    </w:pPr>
    <w:rPr>
      <w:sz w:val="16"/>
    </w:rPr>
  </w:style>
  <w:style w:type="paragraph" w:customStyle="1" w:styleId="TableText">
    <w:name w:val="Table Text"/>
    <w:basedOn w:val="Normal"/>
    <w:rsid w:val="002211FA"/>
    <w:pPr>
      <w:keepLines/>
      <w:spacing w:before="40" w:after="40"/>
      <w:jc w:val="left"/>
    </w:pPr>
  </w:style>
  <w:style w:type="character" w:styleId="FollowedHyperlink">
    <w:name w:val="FollowedHyperlink"/>
    <w:rsid w:val="002211FA"/>
    <w:rPr>
      <w:color w:val="800080"/>
      <w:u w:val="single"/>
    </w:rPr>
  </w:style>
  <w:style w:type="paragraph" w:styleId="BalloonText">
    <w:name w:val="Balloon Text"/>
    <w:basedOn w:val="Normal"/>
    <w:semiHidden/>
    <w:rsid w:val="002211FA"/>
    <w:rPr>
      <w:rFonts w:ascii="Tahoma" w:hAnsi="Tahoma" w:cs="Tahoma"/>
      <w:sz w:val="16"/>
      <w:szCs w:val="16"/>
    </w:rPr>
  </w:style>
  <w:style w:type="paragraph" w:styleId="CommentSubject">
    <w:name w:val="annotation subject"/>
    <w:basedOn w:val="CommentText"/>
    <w:next w:val="CommentText"/>
    <w:semiHidden/>
    <w:rsid w:val="002211FA"/>
    <w:rPr>
      <w:b/>
      <w:bCs/>
    </w:rPr>
  </w:style>
  <w:style w:type="paragraph" w:customStyle="1" w:styleId="SpecialStyle">
    <w:name w:val="SpecialStyle"/>
    <w:basedOn w:val="Normal"/>
    <w:link w:val="SpecialStyleChar"/>
    <w:rsid w:val="005A6555"/>
    <w:rPr>
      <w:rFonts w:ascii="Courier New" w:eastAsia="SimSun" w:hAnsi="Courier New"/>
    </w:rPr>
  </w:style>
  <w:style w:type="character" w:customStyle="1" w:styleId="SpecialStyleChar">
    <w:name w:val="SpecialStyle Char"/>
    <w:link w:val="SpecialStyle"/>
    <w:rsid w:val="005A6555"/>
    <w:rPr>
      <w:rFonts w:ascii="Courier New" w:hAnsi="Courier New"/>
      <w:lang w:val="en-US" w:eastAsia="en-US" w:bidi="ar-SA"/>
    </w:rPr>
  </w:style>
  <w:style w:type="paragraph" w:customStyle="1" w:styleId="FigureCaption">
    <w:name w:val="FigureCaption"/>
    <w:autoRedefine/>
    <w:rsid w:val="00BC4BCF"/>
    <w:pPr>
      <w:spacing w:before="120" w:after="120"/>
      <w:jc w:val="center"/>
    </w:pPr>
    <w:rPr>
      <w:rFonts w:ascii="Times New Roman" w:eastAsia="Times New Roman" w:hAnsi="Times New Roman"/>
      <w:b/>
      <w:lang w:val="en-US" w:eastAsia="en-US"/>
    </w:rPr>
  </w:style>
  <w:style w:type="paragraph" w:customStyle="1" w:styleId="TableCaption">
    <w:name w:val="TableCaption"/>
    <w:basedOn w:val="FigureCaption"/>
    <w:rsid w:val="00BC4BCF"/>
  </w:style>
  <w:style w:type="paragraph" w:customStyle="1" w:styleId="TrackName">
    <w:name w:val="TrackName"/>
    <w:basedOn w:val="Email"/>
    <w:rsid w:val="005F5A1C"/>
    <w:pPr>
      <w:spacing w:after="120"/>
    </w:pPr>
    <w:rPr>
      <w:i/>
      <w:sz w:val="24"/>
    </w:rPr>
  </w:style>
  <w:style w:type="character" w:styleId="Strong">
    <w:name w:val="Strong"/>
    <w:uiPriority w:val="22"/>
    <w:qFormat/>
    <w:rsid w:val="003168A1"/>
    <w:rPr>
      <w:b/>
      <w:bCs/>
    </w:rPr>
  </w:style>
  <w:style w:type="character" w:customStyle="1" w:styleId="CommentTextChar">
    <w:name w:val="Comment Text Char"/>
    <w:link w:val="CommentText"/>
    <w:uiPriority w:val="99"/>
    <w:semiHidden/>
    <w:rsid w:val="00A32EFE"/>
    <w:rPr>
      <w:rFonts w:ascii="Georgia" w:eastAsia="Times New Roman" w:hAnsi="Georgia"/>
    </w:rPr>
  </w:style>
  <w:style w:type="character" w:customStyle="1" w:styleId="apple-converted-space">
    <w:name w:val="apple-converted-space"/>
    <w:rsid w:val="00154D56"/>
  </w:style>
  <w:style w:type="paragraph" w:customStyle="1" w:styleId="PaperTitle">
    <w:name w:val="PaperTitle"/>
    <w:basedOn w:val="Title"/>
    <w:link w:val="PaperTitleChar"/>
    <w:rsid w:val="00D305A4"/>
  </w:style>
  <w:style w:type="paragraph" w:customStyle="1" w:styleId="Abstract">
    <w:name w:val="Abstract"/>
    <w:basedOn w:val="AbstractHeader"/>
    <w:link w:val="AbstractChar"/>
    <w:qFormat/>
    <w:rsid w:val="00D65D01"/>
  </w:style>
  <w:style w:type="character" w:customStyle="1" w:styleId="TitleChar">
    <w:name w:val="Title Char"/>
    <w:basedOn w:val="DefaultParagraphFont"/>
    <w:link w:val="Title"/>
    <w:rsid w:val="000D068C"/>
    <w:rPr>
      <w:rFonts w:ascii="Times New Roman" w:eastAsia="Times New Roman" w:hAnsi="Times New Roman"/>
      <w:b/>
      <w:kern w:val="28"/>
      <w:sz w:val="40"/>
      <w:szCs w:val="40"/>
      <w:lang w:val="en-US" w:eastAsia="en-US"/>
    </w:rPr>
  </w:style>
  <w:style w:type="character" w:customStyle="1" w:styleId="PaperTitleChar">
    <w:name w:val="PaperTitle Char"/>
    <w:basedOn w:val="TitleChar"/>
    <w:link w:val="PaperTitle"/>
    <w:rsid w:val="00D305A4"/>
    <w:rPr>
      <w:rFonts w:ascii="Times New Roman" w:eastAsia="Times New Roman" w:hAnsi="Times New Roman"/>
      <w:b/>
      <w:kern w:val="28"/>
      <w:sz w:val="40"/>
      <w:szCs w:val="40"/>
      <w:lang w:val="en-US" w:eastAsia="en-US"/>
    </w:rPr>
  </w:style>
  <w:style w:type="paragraph" w:customStyle="1" w:styleId="Abstracttext0">
    <w:name w:val="Abstract text"/>
    <w:basedOn w:val="AbstractText"/>
    <w:link w:val="AbstracttextChar0"/>
    <w:qFormat/>
    <w:rsid w:val="00D65D01"/>
    <w:rPr>
      <w:szCs w:val="22"/>
    </w:rPr>
  </w:style>
  <w:style w:type="character" w:customStyle="1" w:styleId="AbstractHeaderChar">
    <w:name w:val="AbstractHeader Char"/>
    <w:basedOn w:val="DefaultParagraphFont"/>
    <w:link w:val="AbstractHeader"/>
    <w:rsid w:val="00D65D01"/>
    <w:rPr>
      <w:rFonts w:ascii="Times New Roman" w:eastAsia="Times New Roman" w:hAnsi="Times New Roman"/>
      <w:b/>
      <w:kern w:val="28"/>
      <w:sz w:val="26"/>
      <w:szCs w:val="26"/>
      <w:lang w:val="en-US" w:eastAsia="en-US"/>
    </w:rPr>
  </w:style>
  <w:style w:type="character" w:customStyle="1" w:styleId="AbstractChar">
    <w:name w:val="Abstract Char"/>
    <w:basedOn w:val="AbstractHeaderChar"/>
    <w:link w:val="Abstract"/>
    <w:rsid w:val="00D65D01"/>
    <w:rPr>
      <w:rFonts w:ascii="Times New Roman" w:eastAsia="Times New Roman" w:hAnsi="Times New Roman"/>
      <w:b/>
      <w:kern w:val="28"/>
      <w:sz w:val="26"/>
      <w:szCs w:val="26"/>
      <w:lang w:val="en-US" w:eastAsia="en-US"/>
    </w:rPr>
  </w:style>
  <w:style w:type="paragraph" w:styleId="Subtitle">
    <w:name w:val="Subtitle"/>
    <w:basedOn w:val="TrackName"/>
    <w:next w:val="Normal"/>
    <w:link w:val="SubtitleChar"/>
    <w:qFormat/>
    <w:rsid w:val="00D65D01"/>
    <w:pPr>
      <w:spacing w:before="240" w:after="240"/>
    </w:pPr>
    <w:rPr>
      <w:szCs w:val="24"/>
    </w:rPr>
  </w:style>
  <w:style w:type="character" w:customStyle="1" w:styleId="AbstractTextChar">
    <w:name w:val="AbstractText Char"/>
    <w:basedOn w:val="DefaultParagraphFont"/>
    <w:link w:val="AbstractText"/>
    <w:rsid w:val="00D65D01"/>
    <w:rPr>
      <w:rFonts w:ascii="Times New Roman" w:eastAsia="Times New Roman" w:hAnsi="Times New Roman"/>
      <w:i/>
      <w:sz w:val="22"/>
      <w:lang w:val="en-US" w:eastAsia="en-US"/>
    </w:rPr>
  </w:style>
  <w:style w:type="character" w:customStyle="1" w:styleId="AbstracttextChar0">
    <w:name w:val="Abstract text Char"/>
    <w:basedOn w:val="AbstractTextChar"/>
    <w:link w:val="Abstracttext0"/>
    <w:rsid w:val="00D65D01"/>
    <w:rPr>
      <w:rFonts w:ascii="Times New Roman" w:eastAsia="Times New Roman" w:hAnsi="Times New Roman"/>
      <w:i/>
      <w:sz w:val="22"/>
      <w:szCs w:val="22"/>
      <w:lang w:val="en-US" w:eastAsia="en-US"/>
    </w:rPr>
  </w:style>
  <w:style w:type="character" w:customStyle="1" w:styleId="SubtitleChar">
    <w:name w:val="Subtitle Char"/>
    <w:basedOn w:val="DefaultParagraphFont"/>
    <w:link w:val="Subtitle"/>
    <w:rsid w:val="00D65D01"/>
    <w:rPr>
      <w:rFonts w:ascii="Times New Roman" w:eastAsia="Times New Roman" w:hAnsi="Times New Roman"/>
      <w:i/>
      <w:sz w:val="24"/>
      <w:szCs w:val="24"/>
      <w:lang w:val="en-US" w:eastAsia="en-US"/>
    </w:rPr>
  </w:style>
  <w:style w:type="character" w:customStyle="1" w:styleId="FootnoteTextChar">
    <w:name w:val="Footnote Text Char"/>
    <w:basedOn w:val="DefaultParagraphFont"/>
    <w:link w:val="FootnoteText"/>
    <w:uiPriority w:val="99"/>
    <w:rsid w:val="00A72657"/>
    <w:rPr>
      <w:rFonts w:ascii="Times New Roman" w:eastAsia="Times New Roman" w:hAnsi="Times New Roman"/>
      <w:sz w:val="22"/>
      <w:lang w:val="en-US" w:eastAsia="en-US"/>
    </w:rPr>
  </w:style>
  <w:style w:type="character" w:styleId="Emphasis">
    <w:name w:val="Emphasis"/>
    <w:basedOn w:val="DefaultParagraphFont"/>
    <w:uiPriority w:val="20"/>
    <w:qFormat/>
    <w:rsid w:val="005A179B"/>
    <w:rPr>
      <w:i/>
      <w:iCs/>
    </w:rPr>
  </w:style>
  <w:style w:type="paragraph" w:styleId="ListParagraph">
    <w:name w:val="List Paragraph"/>
    <w:basedOn w:val="Normal"/>
    <w:uiPriority w:val="34"/>
    <w:qFormat/>
    <w:rsid w:val="00507F2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463272">
      <w:bodyDiv w:val="1"/>
      <w:marLeft w:val="0"/>
      <w:marRight w:val="0"/>
      <w:marTop w:val="0"/>
      <w:marBottom w:val="0"/>
      <w:divBdr>
        <w:top w:val="none" w:sz="0" w:space="0" w:color="auto"/>
        <w:left w:val="none" w:sz="0" w:space="0" w:color="auto"/>
        <w:bottom w:val="none" w:sz="0" w:space="0" w:color="auto"/>
        <w:right w:val="none" w:sz="0" w:space="0" w:color="auto"/>
      </w:divBdr>
    </w:div>
    <w:div w:id="339822086">
      <w:bodyDiv w:val="1"/>
      <w:marLeft w:val="0"/>
      <w:marRight w:val="0"/>
      <w:marTop w:val="0"/>
      <w:marBottom w:val="0"/>
      <w:divBdr>
        <w:top w:val="none" w:sz="0" w:space="0" w:color="auto"/>
        <w:left w:val="none" w:sz="0" w:space="0" w:color="auto"/>
        <w:bottom w:val="none" w:sz="0" w:space="0" w:color="auto"/>
        <w:right w:val="none" w:sz="0" w:space="0" w:color="auto"/>
      </w:divBdr>
    </w:div>
    <w:div w:id="1574049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isq.org/manuscript-guidelines" TargetMode="Externa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DAD9F4-475C-8844-8194-3057185932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871</Words>
  <Characters>16368</Characters>
  <Application>Microsoft Office Word</Application>
  <DocSecurity>0</DocSecurity>
  <Lines>136</Lines>
  <Paragraphs>3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PACIS 2018 Template</vt:lpstr>
      <vt:lpstr>PACIS 2018 Template</vt:lpstr>
    </vt:vector>
  </TitlesOfParts>
  <LinksUpToDate>false</LinksUpToDate>
  <CharactersWithSpaces>19201</CharactersWithSpaces>
  <SharedDoc>false</SharedDoc>
  <HLinks>
    <vt:vector size="12" baseType="variant">
      <vt:variant>
        <vt:i4>4128892</vt:i4>
      </vt:variant>
      <vt:variant>
        <vt:i4>3</vt:i4>
      </vt:variant>
      <vt:variant>
        <vt:i4>0</vt:i4>
      </vt:variant>
      <vt:variant>
        <vt:i4>5</vt:i4>
      </vt:variant>
      <vt:variant>
        <vt:lpwstr>http://start.aisnet.org/resource/resmgr/Files/MISQ-Revised.zip</vt:lpwstr>
      </vt:variant>
      <vt:variant>
        <vt:lpwstr/>
      </vt:variant>
      <vt:variant>
        <vt:i4>4915327</vt:i4>
      </vt:variant>
      <vt:variant>
        <vt:i4>0</vt:i4>
      </vt:variant>
      <vt:variant>
        <vt:i4>0</vt:i4>
      </vt:variant>
      <vt:variant>
        <vt:i4>5</vt:i4>
      </vt:variant>
      <vt:variant>
        <vt:lpwstr>http://www.misq.org/manuscript-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IS 2018 Template</dc:title>
  <dc:subject/>
  <dc:creator/>
  <cp:keywords/>
  <cp:lastModifiedBy/>
  <cp:revision>1</cp:revision>
  <dcterms:created xsi:type="dcterms:W3CDTF">2018-04-23T00:00:00Z</dcterms:created>
  <dcterms:modified xsi:type="dcterms:W3CDTF">2020-10-28T09:23:00Z</dcterms:modified>
</cp:coreProperties>
</file>